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23970" w14:textId="77777777" w:rsidR="00A60285" w:rsidRDefault="00000000">
      <w:pPr>
        <w:pStyle w:val="Heading1"/>
      </w:pPr>
      <w:bookmarkStart w:id="0" w:name="question-and-answer-management"/>
      <w:r>
        <w:t>Question and Answer Management</w:t>
      </w:r>
    </w:p>
    <w:p w14:paraId="27A2543B" w14:textId="77777777" w:rsidR="00A60285" w:rsidRDefault="00000000">
      <w:pPr>
        <w:pStyle w:val="Heading2"/>
      </w:pPr>
      <w:bookmarkStart w:id="1" w:name="overview"/>
      <w:r>
        <w:t>Overview</w:t>
      </w:r>
    </w:p>
    <w:p w14:paraId="19862D68" w14:textId="77777777" w:rsidR="00A60285" w:rsidRDefault="00000000">
      <w:pPr>
        <w:pStyle w:val="FirstParagraph"/>
      </w:pPr>
      <w:r>
        <w:t>Questions and answers are the core content of your assessment. This section covers creating, editing, and managing questions and their associated answers.</w:t>
      </w:r>
    </w:p>
    <w:p w14:paraId="4B88BDAE" w14:textId="77777777" w:rsidR="00A60285" w:rsidRDefault="00000000">
      <w:r>
        <w:pict w14:anchorId="42F03E3C">
          <v:rect id="_x0000_i1025" style="width:0;height:1.5pt" o:hralign="center" o:hrstd="t" o:hr="t"/>
        </w:pict>
      </w:r>
    </w:p>
    <w:p w14:paraId="57E1A050" w14:textId="77777777" w:rsidR="00A60285" w:rsidRDefault="00000000">
      <w:pPr>
        <w:pStyle w:val="Heading2"/>
      </w:pPr>
      <w:bookmarkStart w:id="2" w:name="understanding-questions"/>
      <w:bookmarkEnd w:id="1"/>
      <w:r>
        <w:t>Understanding Questions</w:t>
      </w:r>
    </w:p>
    <w:p w14:paraId="05D010AE" w14:textId="77777777" w:rsidR="00A60285" w:rsidRDefault="00000000">
      <w:pPr>
        <w:pStyle w:val="Heading3"/>
      </w:pPr>
      <w:bookmarkStart w:id="3" w:name="what-are-questions"/>
      <w:r>
        <w:t>What Are Questions?</w:t>
      </w:r>
    </w:p>
    <w:p w14:paraId="1A1CA11B" w14:textId="77777777" w:rsidR="00A60285" w:rsidRDefault="00000000">
      <w:pPr>
        <w:pStyle w:val="FirstParagraph"/>
      </w:pPr>
      <w:r>
        <w:t>Questions are individual items within a section that collect information from users. Each question has:</w:t>
      </w:r>
    </w:p>
    <w:p w14:paraId="575D3DA2" w14:textId="77777777" w:rsidR="00A6028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bel/Text</w:t>
      </w:r>
      <w:r>
        <w:t>: The question displayed to users</w:t>
      </w:r>
    </w:p>
    <w:p w14:paraId="2F124BDD" w14:textId="77777777" w:rsidR="00A6028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ype</w:t>
      </w:r>
      <w:r>
        <w:t>: How the question is answered</w:t>
      </w:r>
    </w:p>
    <w:p w14:paraId="6BF53938" w14:textId="77777777" w:rsidR="00A6028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oice</w:t>
      </w:r>
      <w:r>
        <w:t>: Who asks or answers the question</w:t>
      </w:r>
    </w:p>
    <w:p w14:paraId="39A114AD" w14:textId="77777777" w:rsidR="00A6028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swers</w:t>
      </w:r>
      <w:r>
        <w:t>: Available response options (for select-type questions)</w:t>
      </w:r>
    </w:p>
    <w:p w14:paraId="73A30A16" w14:textId="77777777" w:rsidR="00A6028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oltip</w:t>
      </w:r>
      <w:r>
        <w:t>: Optional help text for clarification</w:t>
      </w:r>
    </w:p>
    <w:p w14:paraId="50C6D4A5" w14:textId="77777777" w:rsidR="00A60285" w:rsidRDefault="00000000">
      <w:pPr>
        <w:pStyle w:val="Heading3"/>
      </w:pPr>
      <w:bookmarkStart w:id="4" w:name="question-types"/>
      <w:bookmarkEnd w:id="3"/>
      <w:r>
        <w:t>Question Types</w:t>
      </w:r>
    </w:p>
    <w:p w14:paraId="76D89215" w14:textId="77777777" w:rsidR="00A60285" w:rsidRDefault="00000000">
      <w:pPr>
        <w:pStyle w:val="FirstParagraph"/>
      </w:pPr>
      <w:r>
        <w:t>CareIQ Builder supports five question typ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28"/>
        <w:gridCol w:w="2315"/>
        <w:gridCol w:w="1915"/>
        <w:gridCol w:w="3618"/>
      </w:tblGrid>
      <w:tr w:rsidR="00A60285" w14:paraId="5BCD6670" w14:textId="77777777" w:rsidTr="00DB5F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8" w:type="dxa"/>
          </w:tcPr>
          <w:p w14:paraId="6D692F28" w14:textId="77777777" w:rsidR="00A60285" w:rsidRDefault="00000000">
            <w:pPr>
              <w:pStyle w:val="Compact"/>
            </w:pPr>
            <w:r>
              <w:t>Type</w:t>
            </w:r>
          </w:p>
        </w:tc>
        <w:tc>
          <w:tcPr>
            <w:tcW w:w="2315" w:type="dxa"/>
          </w:tcPr>
          <w:p w14:paraId="7742F15D" w14:textId="77777777" w:rsidR="00A60285" w:rsidRDefault="00000000">
            <w:pPr>
              <w:pStyle w:val="Compact"/>
            </w:pPr>
            <w:r>
              <w:t>Description</w:t>
            </w:r>
          </w:p>
        </w:tc>
        <w:tc>
          <w:tcPr>
            <w:tcW w:w="1915" w:type="dxa"/>
          </w:tcPr>
          <w:p w14:paraId="5E3262E9" w14:textId="77777777" w:rsidR="00A60285" w:rsidRDefault="00000000">
            <w:pPr>
              <w:pStyle w:val="Compact"/>
            </w:pPr>
            <w:r>
              <w:t>User Interface</w:t>
            </w:r>
          </w:p>
        </w:tc>
        <w:tc>
          <w:tcPr>
            <w:tcW w:w="3618" w:type="dxa"/>
          </w:tcPr>
          <w:p w14:paraId="4E0974A9" w14:textId="77777777" w:rsidR="00A60285" w:rsidRDefault="00000000">
            <w:pPr>
              <w:pStyle w:val="Compact"/>
            </w:pPr>
            <w:r>
              <w:t>Use Case</w:t>
            </w:r>
          </w:p>
        </w:tc>
      </w:tr>
      <w:tr w:rsidR="00A60285" w14:paraId="1DEC303A" w14:textId="77777777" w:rsidTr="00DB5F36">
        <w:tc>
          <w:tcPr>
            <w:tcW w:w="1728" w:type="dxa"/>
          </w:tcPr>
          <w:p w14:paraId="71DFB7DE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Single Select</w:t>
            </w:r>
          </w:p>
        </w:tc>
        <w:tc>
          <w:tcPr>
            <w:tcW w:w="2315" w:type="dxa"/>
          </w:tcPr>
          <w:p w14:paraId="2E9DB00B" w14:textId="77777777" w:rsidR="00A60285" w:rsidRDefault="00000000">
            <w:pPr>
              <w:pStyle w:val="Compact"/>
            </w:pPr>
            <w:r>
              <w:t>Choose one option</w:t>
            </w:r>
          </w:p>
        </w:tc>
        <w:tc>
          <w:tcPr>
            <w:tcW w:w="1915" w:type="dxa"/>
          </w:tcPr>
          <w:p w14:paraId="72775B27" w14:textId="77777777" w:rsidR="00A60285" w:rsidRDefault="00000000">
            <w:pPr>
              <w:pStyle w:val="Compact"/>
            </w:pPr>
            <w:r>
              <w:t>Radio buttons</w:t>
            </w:r>
          </w:p>
        </w:tc>
        <w:tc>
          <w:tcPr>
            <w:tcW w:w="3618" w:type="dxa"/>
          </w:tcPr>
          <w:p w14:paraId="67F0DA1B" w14:textId="77777777" w:rsidR="00A60285" w:rsidRDefault="00000000">
            <w:pPr>
              <w:pStyle w:val="Compact"/>
            </w:pPr>
            <w:r>
              <w:t>“What is your age range?”</w:t>
            </w:r>
          </w:p>
        </w:tc>
      </w:tr>
      <w:tr w:rsidR="00A60285" w14:paraId="6E257AFF" w14:textId="77777777" w:rsidTr="00DB5F36">
        <w:tc>
          <w:tcPr>
            <w:tcW w:w="1728" w:type="dxa"/>
          </w:tcPr>
          <w:p w14:paraId="0902E290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Multiselect</w:t>
            </w:r>
          </w:p>
        </w:tc>
        <w:tc>
          <w:tcPr>
            <w:tcW w:w="2315" w:type="dxa"/>
          </w:tcPr>
          <w:p w14:paraId="4EBA5859" w14:textId="77777777" w:rsidR="00A60285" w:rsidRDefault="00000000">
            <w:pPr>
              <w:pStyle w:val="Compact"/>
            </w:pPr>
            <w:r>
              <w:t>Choose multiple options</w:t>
            </w:r>
          </w:p>
        </w:tc>
        <w:tc>
          <w:tcPr>
            <w:tcW w:w="1915" w:type="dxa"/>
          </w:tcPr>
          <w:p w14:paraId="5DDC2459" w14:textId="77777777" w:rsidR="00A60285" w:rsidRDefault="00000000">
            <w:pPr>
              <w:pStyle w:val="Compact"/>
            </w:pPr>
            <w:r>
              <w:t>Checkboxes</w:t>
            </w:r>
          </w:p>
        </w:tc>
        <w:tc>
          <w:tcPr>
            <w:tcW w:w="3618" w:type="dxa"/>
          </w:tcPr>
          <w:p w14:paraId="616B5840" w14:textId="77777777" w:rsidR="00A60285" w:rsidRDefault="00000000">
            <w:pPr>
              <w:pStyle w:val="Compact"/>
            </w:pPr>
            <w:r>
              <w:t>“Select all symptoms that apply”</w:t>
            </w:r>
          </w:p>
        </w:tc>
      </w:tr>
      <w:tr w:rsidR="00A60285" w14:paraId="2E91EA37" w14:textId="77777777" w:rsidTr="00DB5F36">
        <w:tc>
          <w:tcPr>
            <w:tcW w:w="1728" w:type="dxa"/>
          </w:tcPr>
          <w:p w14:paraId="2EEC6A1F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Free Text</w:t>
            </w:r>
          </w:p>
        </w:tc>
        <w:tc>
          <w:tcPr>
            <w:tcW w:w="2315" w:type="dxa"/>
          </w:tcPr>
          <w:p w14:paraId="3EAFE6E0" w14:textId="77777777" w:rsidR="00A60285" w:rsidRDefault="00000000">
            <w:pPr>
              <w:pStyle w:val="Compact"/>
            </w:pPr>
            <w:r>
              <w:t>Open-ended response</w:t>
            </w:r>
          </w:p>
        </w:tc>
        <w:tc>
          <w:tcPr>
            <w:tcW w:w="1915" w:type="dxa"/>
          </w:tcPr>
          <w:p w14:paraId="7D390161" w14:textId="77777777" w:rsidR="00A60285" w:rsidRDefault="00000000">
            <w:pPr>
              <w:pStyle w:val="Compact"/>
            </w:pPr>
            <w:r>
              <w:t>Text input field</w:t>
            </w:r>
          </w:p>
        </w:tc>
        <w:tc>
          <w:tcPr>
            <w:tcW w:w="3618" w:type="dxa"/>
          </w:tcPr>
          <w:p w14:paraId="0EF6D68F" w14:textId="77777777" w:rsidR="00A60285" w:rsidRDefault="00000000">
            <w:pPr>
              <w:pStyle w:val="Compact"/>
            </w:pPr>
            <w:r>
              <w:t>“Please describe your symptoms”</w:t>
            </w:r>
          </w:p>
        </w:tc>
      </w:tr>
      <w:tr w:rsidR="00A60285" w14:paraId="5D177B71" w14:textId="77777777" w:rsidTr="00DB5F36">
        <w:tc>
          <w:tcPr>
            <w:tcW w:w="1728" w:type="dxa"/>
          </w:tcPr>
          <w:p w14:paraId="2ED317A6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Numeric</w:t>
            </w:r>
          </w:p>
        </w:tc>
        <w:tc>
          <w:tcPr>
            <w:tcW w:w="2315" w:type="dxa"/>
          </w:tcPr>
          <w:p w14:paraId="733F02B5" w14:textId="77777777" w:rsidR="00A60285" w:rsidRDefault="00000000">
            <w:pPr>
              <w:pStyle w:val="Compact"/>
            </w:pPr>
            <w:r>
              <w:t>Number input</w:t>
            </w:r>
          </w:p>
        </w:tc>
        <w:tc>
          <w:tcPr>
            <w:tcW w:w="1915" w:type="dxa"/>
          </w:tcPr>
          <w:p w14:paraId="5357DDED" w14:textId="77777777" w:rsidR="00A60285" w:rsidRDefault="00000000">
            <w:pPr>
              <w:pStyle w:val="Compact"/>
            </w:pPr>
            <w:r>
              <w:t>Number field</w:t>
            </w:r>
          </w:p>
        </w:tc>
        <w:tc>
          <w:tcPr>
            <w:tcW w:w="3618" w:type="dxa"/>
          </w:tcPr>
          <w:p w14:paraId="6CE9B6D2" w14:textId="77777777" w:rsidR="00A60285" w:rsidRDefault="00000000">
            <w:pPr>
              <w:pStyle w:val="Compact"/>
            </w:pPr>
            <w:r>
              <w:t>“How many medications do you take?”</w:t>
            </w:r>
          </w:p>
        </w:tc>
      </w:tr>
      <w:tr w:rsidR="00A60285" w14:paraId="1B68252B" w14:textId="77777777" w:rsidTr="00DB5F36">
        <w:tc>
          <w:tcPr>
            <w:tcW w:w="1728" w:type="dxa"/>
          </w:tcPr>
          <w:p w14:paraId="68E78048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Date</w:t>
            </w:r>
          </w:p>
        </w:tc>
        <w:tc>
          <w:tcPr>
            <w:tcW w:w="2315" w:type="dxa"/>
          </w:tcPr>
          <w:p w14:paraId="14312905" w14:textId="77777777" w:rsidR="00A60285" w:rsidRDefault="00000000">
            <w:pPr>
              <w:pStyle w:val="Compact"/>
            </w:pPr>
            <w:r>
              <w:t>Date selection</w:t>
            </w:r>
          </w:p>
        </w:tc>
        <w:tc>
          <w:tcPr>
            <w:tcW w:w="1915" w:type="dxa"/>
          </w:tcPr>
          <w:p w14:paraId="3CFF56A5" w14:textId="77777777" w:rsidR="00A60285" w:rsidRDefault="00000000">
            <w:pPr>
              <w:pStyle w:val="Compact"/>
            </w:pPr>
            <w:r>
              <w:t>Date picker</w:t>
            </w:r>
          </w:p>
        </w:tc>
        <w:tc>
          <w:tcPr>
            <w:tcW w:w="3618" w:type="dxa"/>
          </w:tcPr>
          <w:p w14:paraId="2AABC9C4" w14:textId="77777777" w:rsidR="00A60285" w:rsidRDefault="00000000">
            <w:pPr>
              <w:pStyle w:val="Compact"/>
            </w:pPr>
            <w:r>
              <w:t>“When was your last visit?”</w:t>
            </w:r>
          </w:p>
        </w:tc>
      </w:tr>
    </w:tbl>
    <w:p w14:paraId="086E5B04" w14:textId="77777777" w:rsidR="00DB5F36" w:rsidRDefault="00DB5F36"/>
    <w:p w14:paraId="64F94CF1" w14:textId="77777777" w:rsidR="00DB5F36" w:rsidRDefault="00DB5F36">
      <w:r>
        <w:br w:type="page"/>
      </w:r>
    </w:p>
    <w:p w14:paraId="0566A89C" w14:textId="0CA65AE2" w:rsidR="00A60285" w:rsidRDefault="00000000">
      <w:r>
        <w:lastRenderedPageBreak/>
        <w:pict w14:anchorId="159059E4">
          <v:rect id="_x0000_i1026" style="width:0;height:1.5pt" o:hralign="center" o:hrstd="t" o:hr="t"/>
        </w:pict>
      </w:r>
    </w:p>
    <w:p w14:paraId="15E94642" w14:textId="6EC88E30" w:rsidR="00DB5F36" w:rsidRDefault="00DB5F36">
      <w:r>
        <w:rPr>
          <w:noProof/>
        </w:rPr>
        <w:drawing>
          <wp:inline distT="0" distB="0" distL="0" distR="0" wp14:anchorId="06927A8E" wp14:editId="2AD7F283">
            <wp:extent cx="5937250" cy="2705100"/>
            <wp:effectExtent l="0" t="0" r="0" b="0"/>
            <wp:docPr id="384030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1244B" w14:textId="737AE034" w:rsidR="00DB5F36" w:rsidRDefault="00DB5F36">
      <w:r>
        <w:rPr>
          <w:noProof/>
        </w:rPr>
        <w:drawing>
          <wp:inline distT="0" distB="0" distL="0" distR="0" wp14:anchorId="24A0E260" wp14:editId="67BBCDED">
            <wp:extent cx="5930900" cy="2457450"/>
            <wp:effectExtent l="0" t="0" r="0" b="0"/>
            <wp:docPr id="18268296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3406B" w14:textId="481D9CAA" w:rsidR="00DB5F36" w:rsidRDefault="00DB5F36">
      <w:r>
        <w:rPr>
          <w:noProof/>
        </w:rPr>
        <w:drawing>
          <wp:inline distT="0" distB="0" distL="0" distR="0" wp14:anchorId="71FF2F97" wp14:editId="77789367">
            <wp:extent cx="5943600" cy="2457450"/>
            <wp:effectExtent l="0" t="0" r="0" b="0"/>
            <wp:docPr id="6678180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8067F" w14:textId="7487B9A1" w:rsidR="00A60285" w:rsidRDefault="00000000">
      <w:r>
        <w:lastRenderedPageBreak/>
        <w:pict w14:anchorId="5DD54E5A">
          <v:rect id="_x0000_i1027" style="width:0;height:1.5pt" o:hralign="center" o:hrstd="t" o:hr="t"/>
        </w:pict>
      </w:r>
    </w:p>
    <w:p w14:paraId="27AE142C" w14:textId="77777777" w:rsidR="00A60285" w:rsidRDefault="00000000">
      <w:pPr>
        <w:pStyle w:val="Heading3"/>
      </w:pPr>
      <w:bookmarkStart w:id="5" w:name="question-voice"/>
      <w:bookmarkEnd w:id="4"/>
      <w:r>
        <w:t>Question Voice</w:t>
      </w:r>
    </w:p>
    <w:p w14:paraId="5C48B440" w14:textId="77777777" w:rsidR="00A60285" w:rsidRDefault="00000000">
      <w:pPr>
        <w:pStyle w:val="FirstParagraph"/>
      </w:pPr>
      <w:r>
        <w:t>The voice indicates who asks or answers the question:</w:t>
      </w:r>
    </w:p>
    <w:p w14:paraId="6C37D40A" w14:textId="77777777" w:rsidR="00A6028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se Manager</w:t>
      </w:r>
      <w:r>
        <w:t>: Questions asked by care coordinators</w:t>
      </w:r>
    </w:p>
    <w:p w14:paraId="34CE66D7" w14:textId="77777777" w:rsidR="00A6028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egiver</w:t>
      </w:r>
      <w:r>
        <w:t>: Questions directed to family members or caregivers</w:t>
      </w:r>
    </w:p>
    <w:p w14:paraId="6D4C0C76" w14:textId="77777777" w:rsidR="00A6028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tient</w:t>
      </w:r>
      <w:r>
        <w:t>: Questions answered directly by the patient</w:t>
      </w:r>
    </w:p>
    <w:p w14:paraId="1986FA37" w14:textId="77777777" w:rsidR="00A60285" w:rsidRDefault="00000000">
      <w:r>
        <w:pict w14:anchorId="5B2BBA52">
          <v:rect id="_x0000_i1028" style="width:0;height:1.5pt" o:hralign="center" o:hrstd="t" o:hr="t"/>
        </w:pict>
      </w:r>
    </w:p>
    <w:p w14:paraId="6A39C075" w14:textId="77777777" w:rsidR="00A60285" w:rsidRDefault="00000000">
      <w:pPr>
        <w:pStyle w:val="Heading2"/>
      </w:pPr>
      <w:bookmarkStart w:id="6" w:name="creating-questions"/>
      <w:bookmarkEnd w:id="2"/>
      <w:bookmarkEnd w:id="5"/>
      <w:r>
        <w:t>Creating Questions</w:t>
      </w:r>
    </w:p>
    <w:p w14:paraId="44993659" w14:textId="77777777" w:rsidR="00A60285" w:rsidRDefault="00000000">
      <w:pPr>
        <w:pStyle w:val="Heading3"/>
      </w:pPr>
      <w:bookmarkStart w:id="7" w:name="prerequisites"/>
      <w:r>
        <w:t>Prerequisites</w:t>
      </w:r>
    </w:p>
    <w:p w14:paraId="44C6D91C" w14:textId="77777777" w:rsidR="00A60285" w:rsidRDefault="00000000">
      <w:pPr>
        <w:pStyle w:val="Compact"/>
        <w:numPr>
          <w:ilvl w:val="0"/>
          <w:numId w:val="4"/>
        </w:numPr>
      </w:pPr>
      <w:r>
        <w:t>Assessment must be in Draft status</w:t>
      </w:r>
    </w:p>
    <w:p w14:paraId="1B83ECC7" w14:textId="77777777" w:rsidR="00A60285" w:rsidRDefault="00000000">
      <w:pPr>
        <w:pStyle w:val="Compact"/>
        <w:numPr>
          <w:ilvl w:val="0"/>
          <w:numId w:val="4"/>
        </w:numPr>
      </w:pPr>
      <w:r>
        <w:t>Builder must be in Edit mode</w:t>
      </w:r>
    </w:p>
    <w:p w14:paraId="2F1F4D75" w14:textId="77777777" w:rsidR="00A60285" w:rsidRDefault="00000000">
      <w:pPr>
        <w:pStyle w:val="Compact"/>
        <w:numPr>
          <w:ilvl w:val="0"/>
          <w:numId w:val="4"/>
        </w:numPr>
      </w:pPr>
      <w:r>
        <w:t>A section must be selected</w:t>
      </w:r>
    </w:p>
    <w:p w14:paraId="5EEB6010" w14:textId="77777777" w:rsidR="00A60285" w:rsidRDefault="00000000">
      <w:pPr>
        <w:pStyle w:val="Compact"/>
        <w:numPr>
          <w:ilvl w:val="0"/>
          <w:numId w:val="4"/>
        </w:numPr>
      </w:pPr>
      <w:r>
        <w:t>You must have appropriate permissions</w:t>
      </w:r>
    </w:p>
    <w:p w14:paraId="06D1287F" w14:textId="77777777" w:rsidR="00A60285" w:rsidRDefault="00000000">
      <w:pPr>
        <w:pStyle w:val="Heading3"/>
      </w:pPr>
      <w:bookmarkStart w:id="8" w:name="adding-a-new-question"/>
      <w:bookmarkEnd w:id="7"/>
      <w:r>
        <w:t>Adding a New Question</w:t>
      </w:r>
    </w:p>
    <w:p w14:paraId="210B4C15" w14:textId="77777777" w:rsidR="00A6028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lect a Section</w:t>
      </w:r>
    </w:p>
    <w:p w14:paraId="49728118" w14:textId="77777777" w:rsidR="00A60285" w:rsidRDefault="00000000">
      <w:pPr>
        <w:pStyle w:val="Compact"/>
        <w:numPr>
          <w:ilvl w:val="1"/>
          <w:numId w:val="6"/>
        </w:numPr>
      </w:pPr>
      <w:r>
        <w:t>Click a section in the left panel</w:t>
      </w:r>
    </w:p>
    <w:p w14:paraId="48CF49CA" w14:textId="77777777" w:rsidR="00A60285" w:rsidRDefault="00000000">
      <w:pPr>
        <w:pStyle w:val="Compact"/>
        <w:numPr>
          <w:ilvl w:val="1"/>
          <w:numId w:val="6"/>
        </w:numPr>
      </w:pPr>
      <w:r>
        <w:t>The section’s questions display in the main area</w:t>
      </w:r>
    </w:p>
    <w:p w14:paraId="534E9C94" w14:textId="77777777" w:rsidR="00A6028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lick Add Question Button</w:t>
      </w:r>
    </w:p>
    <w:p w14:paraId="09D9BD93" w14:textId="77777777" w:rsidR="00A60285" w:rsidRDefault="00000000">
      <w:pPr>
        <w:pStyle w:val="Compact"/>
        <w:numPr>
          <w:ilvl w:val="1"/>
          <w:numId w:val="7"/>
        </w:numPr>
      </w:pPr>
      <w:r>
        <w:t>At the bottom of the questions list</w:t>
      </w:r>
    </w:p>
    <w:p w14:paraId="014A61C9" w14:textId="77777777" w:rsidR="00A60285" w:rsidRDefault="00000000">
      <w:pPr>
        <w:pStyle w:val="Compact"/>
        <w:numPr>
          <w:ilvl w:val="1"/>
          <w:numId w:val="7"/>
        </w:numPr>
      </w:pPr>
      <w:r>
        <w:t xml:space="preserve">Click </w:t>
      </w:r>
      <w:r>
        <w:rPr>
          <w:b/>
          <w:bCs/>
        </w:rPr>
        <w:t>“+ Add Question”</w:t>
      </w:r>
      <w:r>
        <w:t xml:space="preserve"> button</w:t>
      </w:r>
    </w:p>
    <w:p w14:paraId="1D960409" w14:textId="77777777" w:rsidR="00A60285" w:rsidRDefault="00000000">
      <w:r>
        <w:pict w14:anchorId="3797BDA5">
          <v:rect id="_x0000_i1029" style="width:0;height:1.5pt" o:hralign="center" o:hrstd="t" o:hr="t"/>
        </w:pict>
      </w:r>
    </w:p>
    <w:p w14:paraId="4C3C9469" w14:textId="5346139B" w:rsidR="00DB5F36" w:rsidRDefault="00DB5F36">
      <w:r>
        <w:rPr>
          <w:noProof/>
        </w:rPr>
        <w:drawing>
          <wp:inline distT="0" distB="0" distL="0" distR="0" wp14:anchorId="71F7F44E" wp14:editId="17962E3D">
            <wp:extent cx="5930900" cy="2108200"/>
            <wp:effectExtent l="0" t="0" r="0" b="0"/>
            <wp:docPr id="4732363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AD541" w14:textId="4B09A645" w:rsidR="00A60285" w:rsidRDefault="00000000">
      <w:r>
        <w:pict w14:anchorId="53534552">
          <v:rect id="_x0000_i1030" style="width:0;height:1.5pt" o:hralign="center" o:hrstd="t" o:hr="t"/>
        </w:pict>
      </w:r>
    </w:p>
    <w:p w14:paraId="3123FBD3" w14:textId="77777777" w:rsidR="00A6028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Question Appears</w:t>
      </w:r>
    </w:p>
    <w:p w14:paraId="4C80A5FE" w14:textId="77777777" w:rsidR="00A60285" w:rsidRDefault="00000000">
      <w:pPr>
        <w:pStyle w:val="Compact"/>
        <w:numPr>
          <w:ilvl w:val="1"/>
          <w:numId w:val="9"/>
        </w:numPr>
      </w:pPr>
      <w:r>
        <w:t>A new question card appears with default values</w:t>
      </w:r>
    </w:p>
    <w:p w14:paraId="7E6CE107" w14:textId="77777777" w:rsidR="00A60285" w:rsidRDefault="00000000">
      <w:pPr>
        <w:pStyle w:val="Compact"/>
        <w:numPr>
          <w:ilvl w:val="1"/>
          <w:numId w:val="9"/>
        </w:numPr>
      </w:pPr>
      <w:r>
        <w:t>Question label shows placeholder text: “New Question”</w:t>
      </w:r>
    </w:p>
    <w:p w14:paraId="3201CEFE" w14:textId="77777777" w:rsidR="00A60285" w:rsidRDefault="00000000">
      <w:pPr>
        <w:pStyle w:val="Compact"/>
        <w:numPr>
          <w:ilvl w:val="1"/>
          <w:numId w:val="9"/>
        </w:numPr>
      </w:pPr>
      <w:r>
        <w:lastRenderedPageBreak/>
        <w:t>Default type: Single Select</w:t>
      </w:r>
    </w:p>
    <w:p w14:paraId="0A6EAD16" w14:textId="77777777" w:rsidR="00A60285" w:rsidRDefault="00000000">
      <w:pPr>
        <w:pStyle w:val="Compact"/>
        <w:numPr>
          <w:ilvl w:val="1"/>
          <w:numId w:val="9"/>
        </w:numPr>
      </w:pPr>
      <w:r>
        <w:t>Default voice: Case Manager</w:t>
      </w:r>
    </w:p>
    <w:p w14:paraId="52F2CB0E" w14:textId="77777777" w:rsidR="00A6028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dit the Question Label</w:t>
      </w:r>
    </w:p>
    <w:p w14:paraId="4764BC6A" w14:textId="77777777" w:rsidR="00A60285" w:rsidRDefault="00000000">
      <w:pPr>
        <w:pStyle w:val="Compact"/>
        <w:numPr>
          <w:ilvl w:val="1"/>
          <w:numId w:val="10"/>
        </w:numPr>
      </w:pPr>
      <w:r>
        <w:t>Click in the question label field</w:t>
      </w:r>
    </w:p>
    <w:p w14:paraId="7E9D10A9" w14:textId="77777777" w:rsidR="00A60285" w:rsidRDefault="00000000">
      <w:pPr>
        <w:pStyle w:val="Compact"/>
        <w:numPr>
          <w:ilvl w:val="1"/>
          <w:numId w:val="10"/>
        </w:numPr>
      </w:pPr>
      <w:r>
        <w:t>Type your question text</w:t>
      </w:r>
    </w:p>
    <w:p w14:paraId="6A9521A5" w14:textId="77777777" w:rsidR="00A60285" w:rsidRDefault="00000000">
      <w:r>
        <w:pict w14:anchorId="3C974796">
          <v:rect id="_x0000_i1031" style="width:0;height:1.5pt" o:hralign="center" o:hrstd="t" o:hr="t"/>
        </w:pict>
      </w:r>
    </w:p>
    <w:p w14:paraId="7638B9B0" w14:textId="77777777" w:rsidR="00A6028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elect Question Type</w:t>
      </w:r>
    </w:p>
    <w:p w14:paraId="793893B7" w14:textId="77777777" w:rsidR="00A60285" w:rsidRDefault="00000000">
      <w:pPr>
        <w:pStyle w:val="Compact"/>
        <w:numPr>
          <w:ilvl w:val="1"/>
          <w:numId w:val="12"/>
        </w:numPr>
      </w:pPr>
      <w:r>
        <w:t xml:space="preserve">Click the </w:t>
      </w:r>
      <w:r>
        <w:rPr>
          <w:b/>
          <w:bCs/>
        </w:rPr>
        <w:t>Type</w:t>
      </w:r>
      <w:r>
        <w:t xml:space="preserve"> dropdown</w:t>
      </w:r>
    </w:p>
    <w:p w14:paraId="0A87BA36" w14:textId="77777777" w:rsidR="00A60285" w:rsidRDefault="00000000">
      <w:pPr>
        <w:pStyle w:val="Compact"/>
        <w:numPr>
          <w:ilvl w:val="1"/>
          <w:numId w:val="12"/>
        </w:numPr>
      </w:pPr>
      <w:r>
        <w:t>Choose from: Single Select, Multiselect, Free Text, Numeric, Date</w:t>
      </w:r>
    </w:p>
    <w:p w14:paraId="13FF5E4B" w14:textId="77777777" w:rsidR="00A60285" w:rsidRDefault="00000000">
      <w:pPr>
        <w:pStyle w:val="Compact"/>
        <w:numPr>
          <w:ilvl w:val="1"/>
          <w:numId w:val="12"/>
        </w:numPr>
      </w:pPr>
      <w:r>
        <w:t>The answer section updates based on type</w:t>
      </w:r>
    </w:p>
    <w:p w14:paraId="46D13152" w14:textId="77777777" w:rsidR="00A6028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elect Question Voice</w:t>
      </w:r>
    </w:p>
    <w:p w14:paraId="625DFAF7" w14:textId="77777777" w:rsidR="00A60285" w:rsidRDefault="00000000">
      <w:pPr>
        <w:pStyle w:val="Compact"/>
        <w:numPr>
          <w:ilvl w:val="1"/>
          <w:numId w:val="13"/>
        </w:numPr>
      </w:pPr>
      <w:r>
        <w:t xml:space="preserve">Click the </w:t>
      </w:r>
      <w:r>
        <w:rPr>
          <w:b/>
          <w:bCs/>
        </w:rPr>
        <w:t>Voice</w:t>
      </w:r>
      <w:r>
        <w:t xml:space="preserve"> dropdown</w:t>
      </w:r>
    </w:p>
    <w:p w14:paraId="4A71D050" w14:textId="77777777" w:rsidR="00A60285" w:rsidRDefault="00000000">
      <w:pPr>
        <w:pStyle w:val="Compact"/>
        <w:numPr>
          <w:ilvl w:val="1"/>
          <w:numId w:val="13"/>
        </w:numPr>
      </w:pPr>
      <w:r>
        <w:t>Choose: Case Manager, Caregiver, or Patient</w:t>
      </w:r>
    </w:p>
    <w:p w14:paraId="0B516D33" w14:textId="77777777" w:rsidR="00A60285" w:rsidRDefault="00000000">
      <w:pPr>
        <w:pStyle w:val="Compact"/>
        <w:numPr>
          <w:ilvl w:val="1"/>
          <w:numId w:val="13"/>
        </w:numPr>
      </w:pPr>
      <w:r>
        <w:t>Voice is saved automatically</w:t>
      </w:r>
    </w:p>
    <w:p w14:paraId="4DD6F2BA" w14:textId="77777777" w:rsidR="00A6028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dd Answers</w:t>
      </w:r>
      <w:r>
        <w:t xml:space="preserve"> (for Single Select and Multiselect only)</w:t>
      </w:r>
    </w:p>
    <w:p w14:paraId="4A2AA20F" w14:textId="77777777" w:rsidR="00A60285" w:rsidRDefault="00000000">
      <w:pPr>
        <w:pStyle w:val="Compact"/>
        <w:numPr>
          <w:ilvl w:val="1"/>
          <w:numId w:val="14"/>
        </w:numPr>
      </w:pPr>
      <w:r>
        <w:t>See “Creating Answers” section below</w:t>
      </w:r>
    </w:p>
    <w:p w14:paraId="60980724" w14:textId="77777777" w:rsidR="00A60285" w:rsidRDefault="00000000">
      <w:pPr>
        <w:pStyle w:val="Compact"/>
        <w:numPr>
          <w:ilvl w:val="1"/>
          <w:numId w:val="14"/>
        </w:numPr>
      </w:pPr>
      <w:r>
        <w:t>Free Text, Numeric, and Date questions don’t have predefined answers</w:t>
      </w:r>
    </w:p>
    <w:p w14:paraId="4356ED49" w14:textId="77777777" w:rsidR="00A60285" w:rsidRDefault="00000000">
      <w:r>
        <w:pict w14:anchorId="12A21572">
          <v:rect id="_x0000_i1032" style="width:0;height:1.5pt" o:hralign="center" o:hrstd="t" o:hr="t"/>
        </w:pict>
      </w:r>
    </w:p>
    <w:p w14:paraId="78D9D0FF" w14:textId="77777777" w:rsidR="00A60285" w:rsidRDefault="00000000">
      <w:pPr>
        <w:pStyle w:val="Heading3"/>
      </w:pPr>
      <w:bookmarkStart w:id="9" w:name="using-library-questions"/>
      <w:bookmarkEnd w:id="8"/>
      <w:r>
        <w:t>Using Library Questions</w:t>
      </w:r>
    </w:p>
    <w:p w14:paraId="5733D1C7" w14:textId="77777777" w:rsidR="00A60285" w:rsidRDefault="00000000">
      <w:pPr>
        <w:pStyle w:val="FirstParagraph"/>
      </w:pPr>
      <w:r>
        <w:t>You can search and use pre-built questions from the CareIQ library:</w:t>
      </w:r>
    </w:p>
    <w:p w14:paraId="7A03A4F8" w14:textId="77777777" w:rsidR="00A60285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tart Editing Question Label</w:t>
      </w:r>
    </w:p>
    <w:p w14:paraId="78DCAA96" w14:textId="77777777" w:rsidR="00A60285" w:rsidRDefault="00000000">
      <w:pPr>
        <w:pStyle w:val="Compact"/>
        <w:numPr>
          <w:ilvl w:val="1"/>
          <w:numId w:val="16"/>
        </w:numPr>
      </w:pPr>
      <w:r>
        <w:t>Click in the question label field</w:t>
      </w:r>
    </w:p>
    <w:p w14:paraId="44893D4B" w14:textId="77777777" w:rsidR="00A60285" w:rsidRDefault="00000000">
      <w:pPr>
        <w:pStyle w:val="Compact"/>
        <w:numPr>
          <w:ilvl w:val="1"/>
          <w:numId w:val="16"/>
        </w:numPr>
      </w:pPr>
      <w:r>
        <w:t>A typeahead search activates</w:t>
      </w:r>
    </w:p>
    <w:p w14:paraId="60014960" w14:textId="77777777" w:rsidR="00A60285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ype to Search Library</w:t>
      </w:r>
    </w:p>
    <w:p w14:paraId="2C68CDA1" w14:textId="77777777" w:rsidR="00A60285" w:rsidRDefault="00000000">
      <w:pPr>
        <w:pStyle w:val="Compact"/>
        <w:numPr>
          <w:ilvl w:val="1"/>
          <w:numId w:val="17"/>
        </w:numPr>
      </w:pPr>
      <w:r>
        <w:t>As you type, matching library questions appear</w:t>
      </w:r>
    </w:p>
    <w:p w14:paraId="4BA56697" w14:textId="77777777" w:rsidR="00A60285" w:rsidRDefault="00000000">
      <w:pPr>
        <w:pStyle w:val="Compact"/>
        <w:numPr>
          <w:ilvl w:val="1"/>
          <w:numId w:val="17"/>
        </w:numPr>
      </w:pPr>
      <w:r>
        <w:t>Results show question text and metadata</w:t>
      </w:r>
    </w:p>
    <w:p w14:paraId="49C5C37E" w14:textId="77777777" w:rsidR="00DB5F36" w:rsidRDefault="00DB5F36">
      <w:r>
        <w:br w:type="page"/>
      </w:r>
    </w:p>
    <w:p w14:paraId="235D852D" w14:textId="1FC7A9B2" w:rsidR="00A60285" w:rsidRDefault="00000000">
      <w:r>
        <w:lastRenderedPageBreak/>
        <w:pict w14:anchorId="6F1D629F">
          <v:rect id="_x0000_i1033" style="width:0;height:1.5pt" o:hralign="center" o:hrstd="t" o:hr="t"/>
        </w:pict>
      </w:r>
    </w:p>
    <w:p w14:paraId="1EB8A0E4" w14:textId="412F65AF" w:rsidR="00DB5F36" w:rsidRDefault="00DB5F36">
      <w:r>
        <w:rPr>
          <w:noProof/>
        </w:rPr>
        <w:drawing>
          <wp:inline distT="0" distB="0" distL="0" distR="0" wp14:anchorId="51F8C74B" wp14:editId="3587034B">
            <wp:extent cx="5704328" cy="2717800"/>
            <wp:effectExtent l="0" t="0" r="0" b="0"/>
            <wp:docPr id="9121596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851" cy="273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8FBAE" w14:textId="426B0557" w:rsidR="00A60285" w:rsidRDefault="00000000">
      <w:r>
        <w:pict w14:anchorId="555D4E0B">
          <v:rect id="_x0000_i1034" style="width:0;height:1.5pt" o:hralign="center" o:hrstd="t" o:hr="t"/>
        </w:pict>
      </w:r>
    </w:p>
    <w:p w14:paraId="1B8BF132" w14:textId="77777777" w:rsidR="00A6028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elect from Library</w:t>
      </w:r>
    </w:p>
    <w:p w14:paraId="62B0C5DE" w14:textId="77777777" w:rsidR="00A60285" w:rsidRDefault="00000000">
      <w:pPr>
        <w:pStyle w:val="Compact"/>
        <w:numPr>
          <w:ilvl w:val="1"/>
          <w:numId w:val="19"/>
        </w:numPr>
      </w:pPr>
      <w:r>
        <w:t>Click a library question from the dropdown</w:t>
      </w:r>
    </w:p>
    <w:p w14:paraId="32A3CEC5" w14:textId="77777777" w:rsidR="00A60285" w:rsidRDefault="00000000">
      <w:pPr>
        <w:pStyle w:val="Compact"/>
        <w:numPr>
          <w:ilvl w:val="1"/>
          <w:numId w:val="19"/>
        </w:numPr>
      </w:pPr>
      <w:r>
        <w:t>The question label, type, and voice populate automatically</w:t>
      </w:r>
    </w:p>
    <w:p w14:paraId="51403A20" w14:textId="77777777" w:rsidR="00A60285" w:rsidRDefault="00000000">
      <w:pPr>
        <w:pStyle w:val="Compact"/>
        <w:numPr>
          <w:ilvl w:val="1"/>
          <w:numId w:val="19"/>
        </w:numPr>
      </w:pPr>
      <w:r>
        <w:t>Answers may also be pre-populated from library</w:t>
      </w:r>
    </w:p>
    <w:p w14:paraId="2802C04F" w14:textId="77777777" w:rsidR="00A6028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r Use Custom Question</w:t>
      </w:r>
    </w:p>
    <w:p w14:paraId="0C9852A5" w14:textId="77777777" w:rsidR="00A60285" w:rsidRDefault="00000000">
      <w:pPr>
        <w:pStyle w:val="Compact"/>
        <w:numPr>
          <w:ilvl w:val="1"/>
          <w:numId w:val="20"/>
        </w:numPr>
      </w:pPr>
      <w:r>
        <w:t>Continue typing your custom question</w:t>
      </w:r>
    </w:p>
    <w:p w14:paraId="4AA74368" w14:textId="77777777" w:rsidR="00A60285" w:rsidRDefault="00000000">
      <w:pPr>
        <w:pStyle w:val="Compact"/>
        <w:numPr>
          <w:ilvl w:val="1"/>
          <w:numId w:val="20"/>
        </w:numPr>
      </w:pPr>
      <w:r>
        <w:t>Press Escape to close the dropdown</w:t>
      </w:r>
    </w:p>
    <w:p w14:paraId="0DD1C0DB" w14:textId="77777777" w:rsidR="00A60285" w:rsidRDefault="00000000">
      <w:pPr>
        <w:pStyle w:val="Compact"/>
        <w:numPr>
          <w:ilvl w:val="1"/>
          <w:numId w:val="20"/>
        </w:numPr>
      </w:pPr>
      <w:r>
        <w:t>Enter your own question text</w:t>
      </w:r>
    </w:p>
    <w:p w14:paraId="42E03D64" w14:textId="77777777" w:rsidR="00A60285" w:rsidRDefault="00000000">
      <w:r>
        <w:pict w14:anchorId="7787E591">
          <v:rect id="_x0000_i1035" style="width:0;height:1.5pt" o:hralign="center" o:hrstd="t" o:hr="t"/>
        </w:pict>
      </w:r>
    </w:p>
    <w:p w14:paraId="2FA00922" w14:textId="77777777" w:rsidR="00A60285" w:rsidRDefault="00000000">
      <w:pPr>
        <w:pStyle w:val="Heading3"/>
      </w:pPr>
      <w:bookmarkStart w:id="10" w:name="adding-tooltips-to-questions"/>
      <w:bookmarkEnd w:id="9"/>
      <w:r>
        <w:t>Adding Tooltips to Questions</w:t>
      </w:r>
    </w:p>
    <w:p w14:paraId="298B3518" w14:textId="77777777" w:rsidR="00A60285" w:rsidRDefault="00000000">
      <w:pPr>
        <w:pStyle w:val="FirstParagraph"/>
      </w:pPr>
      <w:r>
        <w:t>Tooltips provide additional help or clarification:</w:t>
      </w:r>
    </w:p>
    <w:p w14:paraId="5C80A818" w14:textId="77777777" w:rsidR="00A6028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Locate Tooltip Field</w:t>
      </w:r>
    </w:p>
    <w:p w14:paraId="4EBD7A68" w14:textId="77777777" w:rsidR="00A60285" w:rsidRDefault="00000000">
      <w:pPr>
        <w:pStyle w:val="Compact"/>
        <w:numPr>
          <w:ilvl w:val="1"/>
          <w:numId w:val="22"/>
        </w:numPr>
      </w:pPr>
      <w:r>
        <w:t>Below or beside the question label</w:t>
      </w:r>
    </w:p>
    <w:p w14:paraId="560DD1E1" w14:textId="77777777" w:rsidR="00A60285" w:rsidRDefault="00000000">
      <w:pPr>
        <w:pStyle w:val="Compact"/>
        <w:numPr>
          <w:ilvl w:val="1"/>
          <w:numId w:val="22"/>
        </w:numPr>
      </w:pPr>
      <w:r>
        <w:t xml:space="preserve">Click </w:t>
      </w:r>
      <w:r>
        <w:rPr>
          <w:b/>
          <w:bCs/>
        </w:rPr>
        <w:t>“Add Tooltip”</w:t>
      </w:r>
      <w:r>
        <w:t xml:space="preserve"> or in the tooltip input field</w:t>
      </w:r>
    </w:p>
    <w:p w14:paraId="6B39865E" w14:textId="77777777" w:rsidR="00A6028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nter Tooltip Text</w:t>
      </w:r>
    </w:p>
    <w:p w14:paraId="18E4B7FE" w14:textId="77777777" w:rsidR="00A60285" w:rsidRDefault="00000000">
      <w:pPr>
        <w:pStyle w:val="Compact"/>
        <w:numPr>
          <w:ilvl w:val="1"/>
          <w:numId w:val="23"/>
        </w:numPr>
      </w:pPr>
      <w:r>
        <w:t>Type helpful information</w:t>
      </w:r>
    </w:p>
    <w:p w14:paraId="197337DC" w14:textId="77777777" w:rsidR="00A60285" w:rsidRDefault="00000000">
      <w:pPr>
        <w:pStyle w:val="Compact"/>
        <w:numPr>
          <w:ilvl w:val="1"/>
          <w:numId w:val="23"/>
        </w:numPr>
      </w:pPr>
      <w:r>
        <w:t>Example: “Include prescription and over-the-counter medications”</w:t>
      </w:r>
    </w:p>
    <w:p w14:paraId="7432A951" w14:textId="77777777" w:rsidR="00A6028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ave</w:t>
      </w:r>
    </w:p>
    <w:p w14:paraId="569683AF" w14:textId="77777777" w:rsidR="00A60285" w:rsidRDefault="00000000">
      <w:pPr>
        <w:pStyle w:val="Compact"/>
        <w:numPr>
          <w:ilvl w:val="1"/>
          <w:numId w:val="24"/>
        </w:numPr>
      </w:pPr>
      <w:r>
        <w:t>Tooltip saves automatically or when question is saved</w:t>
      </w:r>
    </w:p>
    <w:p w14:paraId="6746A2C5" w14:textId="77777777" w:rsidR="00A60285" w:rsidRDefault="00000000">
      <w:pPr>
        <w:pStyle w:val="Compact"/>
        <w:numPr>
          <w:ilvl w:val="1"/>
          <w:numId w:val="24"/>
        </w:numPr>
      </w:pPr>
      <w:r>
        <w:t>Tooltip appears as an info icon (ⓘ) next to question in assessment</w:t>
      </w:r>
    </w:p>
    <w:p w14:paraId="1BDF4360" w14:textId="77777777" w:rsidR="00A60285" w:rsidRDefault="00000000">
      <w:r>
        <w:pict w14:anchorId="337EE942">
          <v:rect id="_x0000_i1036" style="width:0;height:1.5pt" o:hralign="center" o:hrstd="t" o:hr="t"/>
        </w:pict>
      </w:r>
    </w:p>
    <w:p w14:paraId="5F286B40" w14:textId="77777777" w:rsidR="00A60285" w:rsidRDefault="00000000">
      <w:pPr>
        <w:pStyle w:val="Heading2"/>
      </w:pPr>
      <w:bookmarkStart w:id="11" w:name="editing-questions"/>
      <w:bookmarkEnd w:id="6"/>
      <w:bookmarkEnd w:id="10"/>
      <w:r>
        <w:lastRenderedPageBreak/>
        <w:t>Editing Questions</w:t>
      </w:r>
    </w:p>
    <w:p w14:paraId="2CA76AFD" w14:textId="77777777" w:rsidR="00A60285" w:rsidRDefault="00000000">
      <w:pPr>
        <w:pStyle w:val="Heading3"/>
      </w:pPr>
      <w:bookmarkStart w:id="12" w:name="edit-question-label"/>
      <w:r>
        <w:t>Edit Question Label</w:t>
      </w:r>
    </w:p>
    <w:p w14:paraId="2DC0459A" w14:textId="77777777" w:rsidR="00A60285" w:rsidRDefault="00000000">
      <w:pPr>
        <w:pStyle w:val="FirstParagraph"/>
      </w:pPr>
      <w:r>
        <w:rPr>
          <w:b/>
          <w:bCs/>
        </w:rPr>
        <w:t>Inline Editing</w:t>
      </w:r>
      <w:r>
        <w:t xml:space="preserve"> 1. Click in the question label field 2. Edit the text directly 3. Changes are tracked (Save/Cancel buttons appear)</w:t>
      </w:r>
    </w:p>
    <w:p w14:paraId="443AE8AE" w14:textId="77777777" w:rsidR="00A60285" w:rsidRDefault="00000000">
      <w:r>
        <w:pict w14:anchorId="26C74CF0">
          <v:rect id="_x0000_i1037" style="width:0;height:1.5pt" o:hralign="center" o:hrstd="t" o:hr="t"/>
        </w:pict>
      </w:r>
    </w:p>
    <w:p w14:paraId="22FD3CD8" w14:textId="77777777" w:rsidR="00A60285" w:rsidRDefault="00000000">
      <w:pPr>
        <w:pStyle w:val="Heading3"/>
      </w:pPr>
      <w:bookmarkStart w:id="13" w:name="change-question-type"/>
      <w:bookmarkEnd w:id="12"/>
      <w:r>
        <w:t>Change Question Type</w:t>
      </w:r>
    </w:p>
    <w:p w14:paraId="6813F7F1" w14:textId="77777777" w:rsidR="00A6028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lick Type Dropdown</w:t>
      </w:r>
    </w:p>
    <w:p w14:paraId="611BD1B5" w14:textId="77777777" w:rsidR="00A60285" w:rsidRDefault="00000000">
      <w:pPr>
        <w:pStyle w:val="Compact"/>
        <w:numPr>
          <w:ilvl w:val="1"/>
          <w:numId w:val="26"/>
        </w:numPr>
      </w:pPr>
      <w:r>
        <w:t>Locate the question type selector</w:t>
      </w:r>
    </w:p>
    <w:p w14:paraId="034901F2" w14:textId="77777777" w:rsidR="00A60285" w:rsidRDefault="00000000">
      <w:pPr>
        <w:pStyle w:val="Compact"/>
        <w:numPr>
          <w:ilvl w:val="1"/>
          <w:numId w:val="26"/>
        </w:numPr>
      </w:pPr>
      <w:r>
        <w:t>Current type is displayed</w:t>
      </w:r>
    </w:p>
    <w:p w14:paraId="22DC57B0" w14:textId="77777777" w:rsidR="00A6028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elect New Type</w:t>
      </w:r>
    </w:p>
    <w:p w14:paraId="7A1CCC4F" w14:textId="77777777" w:rsidR="00A60285" w:rsidRDefault="00000000">
      <w:pPr>
        <w:pStyle w:val="Compact"/>
        <w:numPr>
          <w:ilvl w:val="1"/>
          <w:numId w:val="27"/>
        </w:numPr>
      </w:pPr>
      <w:r>
        <w:t>Choose a different type</w:t>
      </w:r>
    </w:p>
    <w:p w14:paraId="3DD6ED95" w14:textId="77777777" w:rsidR="00A60285" w:rsidRDefault="00000000">
      <w:pPr>
        <w:pStyle w:val="Compact"/>
        <w:numPr>
          <w:ilvl w:val="1"/>
          <w:numId w:val="27"/>
        </w:numPr>
      </w:pPr>
      <w:r>
        <w:t>Warning: Changing type may affect answers</w:t>
      </w:r>
    </w:p>
    <w:p w14:paraId="796542C5" w14:textId="77777777" w:rsidR="00A60285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Impact on Answers</w:t>
      </w:r>
    </w:p>
    <w:p w14:paraId="3CBF7102" w14:textId="77777777" w:rsidR="00A60285" w:rsidRDefault="00000000">
      <w:pPr>
        <w:pStyle w:val="Compact"/>
        <w:numPr>
          <w:ilvl w:val="1"/>
          <w:numId w:val="28"/>
        </w:numPr>
      </w:pPr>
      <w:r>
        <w:t>Changing from Single Select to Multiselect: Answers remain</w:t>
      </w:r>
    </w:p>
    <w:p w14:paraId="175F33DE" w14:textId="77777777" w:rsidR="00A60285" w:rsidRDefault="00000000">
      <w:pPr>
        <w:pStyle w:val="Compact"/>
        <w:numPr>
          <w:ilvl w:val="1"/>
          <w:numId w:val="28"/>
        </w:numPr>
      </w:pPr>
      <w:r>
        <w:t>Changing to Free Text/Numeric/Date: Answers may become inapplicable</w:t>
      </w:r>
    </w:p>
    <w:p w14:paraId="3A5592D5" w14:textId="77777777" w:rsidR="00A60285" w:rsidRDefault="00000000">
      <w:pPr>
        <w:pStyle w:val="Compact"/>
        <w:numPr>
          <w:ilvl w:val="1"/>
          <w:numId w:val="28"/>
        </w:numPr>
      </w:pPr>
      <w:r>
        <w:t>Confirm the change</w:t>
      </w:r>
    </w:p>
    <w:p w14:paraId="7FEEBE48" w14:textId="77777777" w:rsidR="00A60285" w:rsidRDefault="00000000">
      <w:r>
        <w:pict w14:anchorId="46DF635C">
          <v:rect id="_x0000_i1038" style="width:0;height:1.5pt" o:hralign="center" o:hrstd="t" o:hr="t"/>
        </w:pict>
      </w:r>
    </w:p>
    <w:p w14:paraId="0506C63F" w14:textId="77777777" w:rsidR="00A60285" w:rsidRDefault="00000000">
      <w:pPr>
        <w:pStyle w:val="Heading3"/>
      </w:pPr>
      <w:bookmarkStart w:id="14" w:name="change-question-voice"/>
      <w:bookmarkEnd w:id="13"/>
      <w:r>
        <w:t>Change Question Voice</w:t>
      </w:r>
    </w:p>
    <w:p w14:paraId="6FF01C8D" w14:textId="77777777" w:rsidR="00A6028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Click Voice Dropdown</w:t>
      </w:r>
    </w:p>
    <w:p w14:paraId="698439DE" w14:textId="77777777" w:rsidR="00A60285" w:rsidRDefault="00000000">
      <w:pPr>
        <w:pStyle w:val="Compact"/>
        <w:numPr>
          <w:ilvl w:val="1"/>
          <w:numId w:val="30"/>
        </w:numPr>
      </w:pPr>
      <w:r>
        <w:t>Locate the voice selector</w:t>
      </w:r>
    </w:p>
    <w:p w14:paraId="10ACE22D" w14:textId="77777777" w:rsidR="00A60285" w:rsidRDefault="00000000">
      <w:pPr>
        <w:pStyle w:val="Compact"/>
        <w:numPr>
          <w:ilvl w:val="1"/>
          <w:numId w:val="30"/>
        </w:numPr>
      </w:pPr>
      <w:r>
        <w:t>Current voice is displayed</w:t>
      </w:r>
    </w:p>
    <w:p w14:paraId="536D9ABC" w14:textId="77777777" w:rsidR="00A60285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Select New Voice</w:t>
      </w:r>
    </w:p>
    <w:p w14:paraId="2ED5F597" w14:textId="77777777" w:rsidR="00A60285" w:rsidRDefault="00000000">
      <w:pPr>
        <w:pStyle w:val="Compact"/>
        <w:numPr>
          <w:ilvl w:val="1"/>
          <w:numId w:val="31"/>
        </w:numPr>
      </w:pPr>
      <w:r>
        <w:t>Choose: Case Manager, Caregiver, or Patient</w:t>
      </w:r>
    </w:p>
    <w:p w14:paraId="613B6CC8" w14:textId="77777777" w:rsidR="00A60285" w:rsidRDefault="00000000">
      <w:pPr>
        <w:pStyle w:val="Compact"/>
        <w:numPr>
          <w:ilvl w:val="1"/>
          <w:numId w:val="31"/>
        </w:numPr>
      </w:pPr>
      <w:r>
        <w:t>Voice updates immediately</w:t>
      </w:r>
    </w:p>
    <w:p w14:paraId="3FC92712" w14:textId="77777777" w:rsidR="00A60285" w:rsidRDefault="00000000">
      <w:r>
        <w:pict w14:anchorId="02F3A7E7">
          <v:rect id="_x0000_i1039" style="width:0;height:1.5pt" o:hralign="center" o:hrstd="t" o:hr="t"/>
        </w:pict>
      </w:r>
    </w:p>
    <w:p w14:paraId="22ECC564" w14:textId="77777777" w:rsidR="00A60285" w:rsidRDefault="00000000">
      <w:pPr>
        <w:pStyle w:val="Heading3"/>
      </w:pPr>
      <w:bookmarkStart w:id="15" w:name="save-question-changes"/>
      <w:bookmarkEnd w:id="14"/>
      <w:r>
        <w:t>Save Question Changes</w:t>
      </w:r>
    </w:p>
    <w:p w14:paraId="705D5DB9" w14:textId="77777777" w:rsidR="00A60285" w:rsidRDefault="00000000">
      <w:pPr>
        <w:pStyle w:val="FirstParagraph"/>
      </w:pPr>
      <w:r>
        <w:t>After editing a question:</w:t>
      </w:r>
    </w:p>
    <w:p w14:paraId="48E17E96" w14:textId="77777777" w:rsidR="00A60285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Changes Are Tracked</w:t>
      </w:r>
    </w:p>
    <w:p w14:paraId="0DC22E6A" w14:textId="77777777" w:rsidR="00A60285" w:rsidRDefault="00000000">
      <w:pPr>
        <w:pStyle w:val="Compact"/>
        <w:numPr>
          <w:ilvl w:val="1"/>
          <w:numId w:val="33"/>
        </w:numPr>
      </w:pPr>
      <w:r>
        <w:t>An “unsaved” indicator appears</w:t>
      </w:r>
    </w:p>
    <w:p w14:paraId="6D7B5DE4" w14:textId="77777777" w:rsidR="00A60285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Save</w:t>
      </w:r>
      <w:r>
        <w:t xml:space="preserve"> and </w:t>
      </w:r>
      <w:r>
        <w:rPr>
          <w:b/>
          <w:bCs/>
        </w:rPr>
        <w:t>Cancel</w:t>
      </w:r>
      <w:r>
        <w:t xml:space="preserve"> buttons display</w:t>
      </w:r>
    </w:p>
    <w:p w14:paraId="2CEE55E6" w14:textId="77777777" w:rsidR="00DB5F36" w:rsidRDefault="00DB5F36">
      <w:r>
        <w:br w:type="page"/>
      </w:r>
    </w:p>
    <w:p w14:paraId="30CDD550" w14:textId="400C24D8" w:rsidR="00A60285" w:rsidRDefault="00000000">
      <w:r>
        <w:lastRenderedPageBreak/>
        <w:pict w14:anchorId="587CF679">
          <v:rect id="_x0000_i1040" style="width:0;height:1.5pt" o:hralign="center" o:hrstd="t" o:hr="t"/>
        </w:pict>
      </w:r>
    </w:p>
    <w:p w14:paraId="56E4090C" w14:textId="759DC143" w:rsidR="00DB5F36" w:rsidRDefault="00DB5F36">
      <w:r>
        <w:rPr>
          <w:noProof/>
        </w:rPr>
        <w:drawing>
          <wp:inline distT="0" distB="0" distL="0" distR="0" wp14:anchorId="348C2949" wp14:editId="16D647A3">
            <wp:extent cx="5943600" cy="1968500"/>
            <wp:effectExtent l="0" t="0" r="0" b="0"/>
            <wp:docPr id="12679185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B2426" w14:textId="03D3294C" w:rsidR="00A60285" w:rsidRDefault="00000000">
      <w:r>
        <w:pict w14:anchorId="4D086A95">
          <v:rect id="_x0000_i1041" style="width:0;height:1.5pt" o:hralign="center" o:hrstd="t" o:hr="t"/>
        </w:pict>
      </w:r>
    </w:p>
    <w:p w14:paraId="43867024" w14:textId="77777777" w:rsidR="00A60285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Click Save Button</w:t>
      </w:r>
    </w:p>
    <w:p w14:paraId="1788E09C" w14:textId="77777777" w:rsidR="00A60285" w:rsidRDefault="00000000">
      <w:pPr>
        <w:pStyle w:val="Compact"/>
        <w:numPr>
          <w:ilvl w:val="1"/>
          <w:numId w:val="35"/>
        </w:numPr>
      </w:pPr>
      <w:r>
        <w:t>Saves all changes for this question</w:t>
      </w:r>
    </w:p>
    <w:p w14:paraId="791D8621" w14:textId="77777777" w:rsidR="00A60285" w:rsidRDefault="00000000">
      <w:pPr>
        <w:pStyle w:val="Compact"/>
        <w:numPr>
          <w:ilvl w:val="1"/>
          <w:numId w:val="35"/>
        </w:numPr>
      </w:pPr>
      <w:r>
        <w:t>API call updates the backend</w:t>
      </w:r>
    </w:p>
    <w:p w14:paraId="7CAF886F" w14:textId="77777777" w:rsidR="00A60285" w:rsidRDefault="00000000">
      <w:pPr>
        <w:pStyle w:val="Compact"/>
        <w:numPr>
          <w:ilvl w:val="1"/>
          <w:numId w:val="35"/>
        </w:numPr>
      </w:pPr>
      <w:r>
        <w:t>Success message appears</w:t>
      </w:r>
    </w:p>
    <w:p w14:paraId="7512129E" w14:textId="77777777" w:rsidR="00A60285" w:rsidRDefault="00000000">
      <w:pPr>
        <w:pStyle w:val="Compact"/>
        <w:numPr>
          <w:ilvl w:val="1"/>
          <w:numId w:val="35"/>
        </w:numPr>
      </w:pPr>
      <w:r>
        <w:t>Save/Cancel buttons disappear</w:t>
      </w:r>
    </w:p>
    <w:p w14:paraId="516120D2" w14:textId="77777777" w:rsidR="00A60285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Click Cancel Button</w:t>
      </w:r>
    </w:p>
    <w:p w14:paraId="16350803" w14:textId="77777777" w:rsidR="00A60285" w:rsidRDefault="00000000">
      <w:pPr>
        <w:pStyle w:val="Compact"/>
        <w:numPr>
          <w:ilvl w:val="1"/>
          <w:numId w:val="36"/>
        </w:numPr>
      </w:pPr>
      <w:r>
        <w:t>Discards all unsaved changes</w:t>
      </w:r>
    </w:p>
    <w:p w14:paraId="0B8107E7" w14:textId="77777777" w:rsidR="00A60285" w:rsidRDefault="00000000">
      <w:pPr>
        <w:pStyle w:val="Compact"/>
        <w:numPr>
          <w:ilvl w:val="1"/>
          <w:numId w:val="36"/>
        </w:numPr>
      </w:pPr>
      <w:r>
        <w:t>Question reverts to previous state</w:t>
      </w:r>
    </w:p>
    <w:p w14:paraId="7018CDDB" w14:textId="77777777" w:rsidR="00A60285" w:rsidRDefault="00000000">
      <w:pPr>
        <w:pStyle w:val="Compact"/>
        <w:numPr>
          <w:ilvl w:val="1"/>
          <w:numId w:val="36"/>
        </w:numPr>
      </w:pPr>
      <w:r>
        <w:t>Save/Cancel buttons disappear</w:t>
      </w:r>
    </w:p>
    <w:p w14:paraId="029E3975" w14:textId="77777777" w:rsidR="00A60285" w:rsidRDefault="00000000">
      <w:r>
        <w:pict w14:anchorId="56EDB2D0">
          <v:rect id="_x0000_i1042" style="width:0;height:1.5pt" o:hralign="center" o:hrstd="t" o:hr="t"/>
        </w:pict>
      </w:r>
    </w:p>
    <w:p w14:paraId="0B0EEA64" w14:textId="77777777" w:rsidR="00A60285" w:rsidRDefault="00000000">
      <w:pPr>
        <w:pStyle w:val="Heading2"/>
      </w:pPr>
      <w:bookmarkStart w:id="16" w:name="deleting-questions"/>
      <w:bookmarkEnd w:id="11"/>
      <w:bookmarkEnd w:id="15"/>
      <w:r>
        <w:t>Deleting Questions</w:t>
      </w:r>
    </w:p>
    <w:p w14:paraId="5642AA3D" w14:textId="77777777" w:rsidR="00A60285" w:rsidRDefault="00000000">
      <w:pPr>
        <w:pStyle w:val="Heading3"/>
      </w:pPr>
      <w:bookmarkStart w:id="17" w:name="delete-a-question"/>
      <w:r>
        <w:t>Delete a Question</w:t>
      </w:r>
    </w:p>
    <w:p w14:paraId="5689C190" w14:textId="77777777" w:rsidR="00A6028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Locate Delete Button</w:t>
      </w:r>
    </w:p>
    <w:p w14:paraId="7DD392F1" w14:textId="77777777" w:rsidR="00A60285" w:rsidRDefault="00000000">
      <w:pPr>
        <w:pStyle w:val="Compact"/>
        <w:numPr>
          <w:ilvl w:val="1"/>
          <w:numId w:val="38"/>
        </w:numPr>
      </w:pPr>
      <w:r>
        <w:t>Find the question to delete</w:t>
      </w:r>
    </w:p>
    <w:p w14:paraId="38B91B64" w14:textId="77777777" w:rsidR="00A60285" w:rsidRDefault="00000000">
      <w:pPr>
        <w:pStyle w:val="Compact"/>
        <w:numPr>
          <w:ilvl w:val="1"/>
          <w:numId w:val="38"/>
        </w:numPr>
      </w:pPr>
      <w:r>
        <w:t>Look for delete button (trash icon or “Delete” text)</w:t>
      </w:r>
    </w:p>
    <w:p w14:paraId="305C9E46" w14:textId="77777777" w:rsidR="00A60285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Click Delete Button</w:t>
      </w:r>
    </w:p>
    <w:p w14:paraId="6C30C030" w14:textId="77777777" w:rsidR="00A60285" w:rsidRDefault="00000000">
      <w:pPr>
        <w:pStyle w:val="Compact"/>
        <w:numPr>
          <w:ilvl w:val="1"/>
          <w:numId w:val="39"/>
        </w:numPr>
      </w:pPr>
      <w:r>
        <w:t>A confirmation dialog appears</w:t>
      </w:r>
    </w:p>
    <w:p w14:paraId="152C0534" w14:textId="77777777" w:rsidR="00DB5F36" w:rsidRDefault="00DB5F36">
      <w:r>
        <w:br w:type="page"/>
      </w:r>
    </w:p>
    <w:p w14:paraId="2549ECB2" w14:textId="5709270D" w:rsidR="00A60285" w:rsidRDefault="00000000">
      <w:r>
        <w:lastRenderedPageBreak/>
        <w:pict w14:anchorId="77F1C9D9">
          <v:rect id="_x0000_i1043" style="width:0;height:1.5pt" o:hralign="center" o:hrstd="t" o:hr="t"/>
        </w:pict>
      </w:r>
    </w:p>
    <w:p w14:paraId="286ABBE8" w14:textId="6B167165" w:rsidR="00DB5F36" w:rsidRDefault="00DB5F36">
      <w:r>
        <w:rPr>
          <w:noProof/>
        </w:rPr>
        <w:drawing>
          <wp:inline distT="0" distB="0" distL="0" distR="0" wp14:anchorId="5E641506" wp14:editId="69705E15">
            <wp:extent cx="5930900" cy="2330450"/>
            <wp:effectExtent l="0" t="0" r="0" b="0"/>
            <wp:docPr id="87108036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05B71" w14:textId="4E6233D1" w:rsidR="00A60285" w:rsidRDefault="00000000">
      <w:r>
        <w:pict w14:anchorId="11D98671">
          <v:rect id="_x0000_i1044" style="width:0;height:1.5pt" o:hralign="center" o:hrstd="t" o:hr="t"/>
        </w:pict>
      </w:r>
    </w:p>
    <w:p w14:paraId="6E00B160" w14:textId="77777777" w:rsidR="00A60285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onfirm Deletion</w:t>
      </w:r>
    </w:p>
    <w:p w14:paraId="2BA199FA" w14:textId="77777777" w:rsidR="00A60285" w:rsidRDefault="00000000">
      <w:pPr>
        <w:pStyle w:val="Compact"/>
        <w:numPr>
          <w:ilvl w:val="1"/>
          <w:numId w:val="41"/>
        </w:numPr>
      </w:pPr>
      <w:r>
        <w:t>Dialog message: “Are you sure you want to delete this question?”</w:t>
      </w:r>
    </w:p>
    <w:p w14:paraId="719CC716" w14:textId="77777777" w:rsidR="00A60285" w:rsidRDefault="00000000">
      <w:pPr>
        <w:pStyle w:val="Compact"/>
        <w:numPr>
          <w:ilvl w:val="1"/>
          <w:numId w:val="41"/>
        </w:numPr>
      </w:pPr>
      <w:r>
        <w:t>Warns that all answers will also be deleted</w:t>
      </w:r>
    </w:p>
    <w:p w14:paraId="268E8AD5" w14:textId="77777777" w:rsidR="00A60285" w:rsidRDefault="00000000">
      <w:pPr>
        <w:pStyle w:val="Compact"/>
        <w:numPr>
          <w:ilvl w:val="1"/>
          <w:numId w:val="41"/>
        </w:numPr>
      </w:pPr>
      <w:r>
        <w:t xml:space="preserve">Click </w:t>
      </w:r>
      <w:r>
        <w:rPr>
          <w:b/>
          <w:bCs/>
        </w:rPr>
        <w:t>“Delete”</w:t>
      </w:r>
      <w:r>
        <w:t xml:space="preserve"> to proceed or </w:t>
      </w:r>
      <w:r>
        <w:rPr>
          <w:b/>
          <w:bCs/>
        </w:rPr>
        <w:t>“Cancel”</w:t>
      </w:r>
      <w:r>
        <w:t xml:space="preserve"> to abort</w:t>
      </w:r>
    </w:p>
    <w:p w14:paraId="4570E053" w14:textId="77777777" w:rsidR="00A60285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Question Removed</w:t>
      </w:r>
    </w:p>
    <w:p w14:paraId="165AACEB" w14:textId="77777777" w:rsidR="00A60285" w:rsidRDefault="00000000">
      <w:pPr>
        <w:pStyle w:val="Compact"/>
        <w:numPr>
          <w:ilvl w:val="1"/>
          <w:numId w:val="42"/>
        </w:numPr>
      </w:pPr>
      <w:r>
        <w:t>Question and all its answers are deleted from backend</w:t>
      </w:r>
    </w:p>
    <w:p w14:paraId="2FA861E7" w14:textId="77777777" w:rsidR="00A60285" w:rsidRDefault="00000000">
      <w:pPr>
        <w:pStyle w:val="Compact"/>
        <w:numPr>
          <w:ilvl w:val="1"/>
          <w:numId w:val="42"/>
        </w:numPr>
      </w:pPr>
      <w:r>
        <w:t>Question disappears from the list</w:t>
      </w:r>
    </w:p>
    <w:p w14:paraId="69C0AD0A" w14:textId="77777777" w:rsidR="00A60285" w:rsidRDefault="00000000">
      <w:pPr>
        <w:pStyle w:val="Compact"/>
        <w:numPr>
          <w:ilvl w:val="1"/>
          <w:numId w:val="42"/>
        </w:numPr>
      </w:pPr>
      <w:r>
        <w:t>Success message appears</w:t>
      </w:r>
    </w:p>
    <w:p w14:paraId="1FBB3579" w14:textId="77777777" w:rsidR="00A60285" w:rsidRDefault="00000000">
      <w:r>
        <w:pict w14:anchorId="61075339">
          <v:rect id="_x0000_i1045" style="width:0;height:1.5pt" o:hralign="center" o:hrstd="t" o:hr="t"/>
        </w:pict>
      </w:r>
    </w:p>
    <w:p w14:paraId="6BFF1874" w14:textId="77777777" w:rsidR="00A60285" w:rsidRDefault="00000000">
      <w:pPr>
        <w:pStyle w:val="Heading3"/>
      </w:pPr>
      <w:bookmarkStart w:id="18" w:name="what-gets-deleted"/>
      <w:bookmarkEnd w:id="17"/>
      <w:r>
        <w:t>What Gets Deleted?</w:t>
      </w:r>
    </w:p>
    <w:p w14:paraId="345A0E81" w14:textId="77777777" w:rsidR="00A60285" w:rsidRDefault="00000000">
      <w:pPr>
        <w:pStyle w:val="FirstParagraph"/>
      </w:pPr>
      <w:r>
        <w:t xml:space="preserve">When you delete a question: - The question record is removed - All associated answers are deleted - All relationships for those answers are removed - Any triggered question links are broken - </w:t>
      </w:r>
      <w:r>
        <w:rPr>
          <w:b/>
          <w:bCs/>
        </w:rPr>
        <w:t>This action cannot be undone</w:t>
      </w:r>
    </w:p>
    <w:p w14:paraId="7DEB4825" w14:textId="77777777" w:rsidR="00A60285" w:rsidRDefault="00000000">
      <w:r>
        <w:pict w14:anchorId="7110980E">
          <v:rect id="_x0000_i1046" style="width:0;height:1.5pt" o:hralign="center" o:hrstd="t" o:hr="t"/>
        </w:pict>
      </w:r>
    </w:p>
    <w:p w14:paraId="463BB91D" w14:textId="77777777" w:rsidR="00A60285" w:rsidRDefault="00000000">
      <w:pPr>
        <w:pStyle w:val="Heading2"/>
      </w:pPr>
      <w:bookmarkStart w:id="19" w:name="moving-questions-between-sections"/>
      <w:bookmarkEnd w:id="16"/>
      <w:bookmarkEnd w:id="18"/>
      <w:r>
        <w:t>Moving Questions Between Sections</w:t>
      </w:r>
    </w:p>
    <w:p w14:paraId="7C39692B" w14:textId="77777777" w:rsidR="00A60285" w:rsidRDefault="00000000">
      <w:pPr>
        <w:pStyle w:val="FirstParagraph"/>
      </w:pPr>
      <w:r>
        <w:t>You can move questions from one section to another:</w:t>
      </w:r>
    </w:p>
    <w:p w14:paraId="41849C71" w14:textId="77777777" w:rsidR="00A60285" w:rsidRDefault="00000000">
      <w:pPr>
        <w:pStyle w:val="Heading3"/>
      </w:pPr>
      <w:bookmarkStart w:id="20" w:name="move-a-question"/>
      <w:r>
        <w:t>Move a Question</w:t>
      </w:r>
    </w:p>
    <w:p w14:paraId="177284C7" w14:textId="77777777" w:rsidR="00A60285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Locate the Move Button</w:t>
      </w:r>
    </w:p>
    <w:p w14:paraId="1F5C8516" w14:textId="77777777" w:rsidR="00A60285" w:rsidRDefault="00000000">
      <w:pPr>
        <w:pStyle w:val="Compact"/>
        <w:numPr>
          <w:ilvl w:val="1"/>
          <w:numId w:val="44"/>
        </w:numPr>
      </w:pPr>
      <w:r>
        <w:t>Find the question to move</w:t>
      </w:r>
    </w:p>
    <w:p w14:paraId="3B6A58B6" w14:textId="77777777" w:rsidR="00A60285" w:rsidRDefault="00000000">
      <w:pPr>
        <w:pStyle w:val="Compact"/>
        <w:numPr>
          <w:ilvl w:val="1"/>
          <w:numId w:val="44"/>
        </w:numPr>
      </w:pPr>
      <w:r>
        <w:t xml:space="preserve">Click </w:t>
      </w:r>
      <w:r>
        <w:rPr>
          <w:b/>
          <w:bCs/>
        </w:rPr>
        <w:t>“Move to Section”</w:t>
      </w:r>
      <w:r>
        <w:t xml:space="preserve"> or similar button</w:t>
      </w:r>
    </w:p>
    <w:p w14:paraId="79DA0F09" w14:textId="77777777" w:rsidR="00A60285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Select Target Section</w:t>
      </w:r>
    </w:p>
    <w:p w14:paraId="3D7FD311" w14:textId="77777777" w:rsidR="00A60285" w:rsidRDefault="00000000">
      <w:pPr>
        <w:pStyle w:val="Compact"/>
        <w:numPr>
          <w:ilvl w:val="1"/>
          <w:numId w:val="45"/>
        </w:numPr>
      </w:pPr>
      <w:r>
        <w:t>A dropdown or modal appears with available sections</w:t>
      </w:r>
    </w:p>
    <w:p w14:paraId="6BD10452" w14:textId="77777777" w:rsidR="00A60285" w:rsidRDefault="00000000">
      <w:pPr>
        <w:pStyle w:val="Compact"/>
        <w:numPr>
          <w:ilvl w:val="1"/>
          <w:numId w:val="45"/>
        </w:numPr>
      </w:pPr>
      <w:r>
        <w:lastRenderedPageBreak/>
        <w:t>Choose the destination section</w:t>
      </w:r>
    </w:p>
    <w:p w14:paraId="4C9FB320" w14:textId="77777777" w:rsidR="00A60285" w:rsidRDefault="00000000">
      <w:r>
        <w:pict w14:anchorId="24A655F0">
          <v:rect id="_x0000_i1047" style="width:0;height:1.5pt" o:hralign="center" o:hrstd="t" o:hr="t"/>
        </w:pict>
      </w:r>
    </w:p>
    <w:p w14:paraId="559E8509" w14:textId="3A630EAA" w:rsidR="00DB5F36" w:rsidRDefault="00DB5F36">
      <w:r>
        <w:rPr>
          <w:noProof/>
        </w:rPr>
        <w:drawing>
          <wp:inline distT="0" distB="0" distL="0" distR="0" wp14:anchorId="13AACC05" wp14:editId="5E75D4C4">
            <wp:extent cx="5930900" cy="2844800"/>
            <wp:effectExtent l="0" t="0" r="0" b="0"/>
            <wp:docPr id="4624869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F12ED" w14:textId="5B5D045A" w:rsidR="00DB5F36" w:rsidRDefault="00DB5F36">
      <w:r>
        <w:rPr>
          <w:noProof/>
        </w:rPr>
        <w:drawing>
          <wp:inline distT="0" distB="0" distL="0" distR="0" wp14:anchorId="1AC2C417" wp14:editId="117F5F40">
            <wp:extent cx="5930900" cy="2171700"/>
            <wp:effectExtent l="0" t="0" r="0" b="0"/>
            <wp:docPr id="9140753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B04E6" w14:textId="54D04972" w:rsidR="00A60285" w:rsidRDefault="00000000">
      <w:r>
        <w:pict w14:anchorId="1C3B8D9D">
          <v:rect id="_x0000_i1048" style="width:0;height:1.5pt" o:hralign="center" o:hrstd="t" o:hr="t"/>
        </w:pict>
      </w:r>
    </w:p>
    <w:p w14:paraId="2067C7F2" w14:textId="77777777" w:rsidR="00A60285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Confirm Move</w:t>
      </w:r>
    </w:p>
    <w:p w14:paraId="486E40F7" w14:textId="77777777" w:rsidR="00A60285" w:rsidRDefault="00000000">
      <w:pPr>
        <w:pStyle w:val="Compact"/>
        <w:numPr>
          <w:ilvl w:val="1"/>
          <w:numId w:val="47"/>
        </w:numPr>
      </w:pPr>
      <w:r>
        <w:t xml:space="preserve">Click </w:t>
      </w:r>
      <w:r>
        <w:rPr>
          <w:b/>
          <w:bCs/>
        </w:rPr>
        <w:t>“Move”</w:t>
      </w:r>
      <w:r>
        <w:t xml:space="preserve"> or </w:t>
      </w:r>
      <w:r>
        <w:rPr>
          <w:b/>
          <w:bCs/>
        </w:rPr>
        <w:t>“Confirm”</w:t>
      </w:r>
    </w:p>
    <w:p w14:paraId="48BF2A75" w14:textId="77777777" w:rsidR="00A60285" w:rsidRDefault="00000000">
      <w:pPr>
        <w:pStyle w:val="Compact"/>
        <w:numPr>
          <w:ilvl w:val="1"/>
          <w:numId w:val="47"/>
        </w:numPr>
      </w:pPr>
      <w:r>
        <w:t>A loading indicator appears</w:t>
      </w:r>
    </w:p>
    <w:p w14:paraId="68CCA577" w14:textId="77777777" w:rsidR="00A60285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Question Moves</w:t>
      </w:r>
    </w:p>
    <w:p w14:paraId="0DF4B3B4" w14:textId="77777777" w:rsidR="00A60285" w:rsidRDefault="00000000">
      <w:pPr>
        <w:pStyle w:val="Compact"/>
        <w:numPr>
          <w:ilvl w:val="1"/>
          <w:numId w:val="48"/>
        </w:numPr>
      </w:pPr>
      <w:r>
        <w:t>Question is added to the target section</w:t>
      </w:r>
    </w:p>
    <w:p w14:paraId="7F9EC253" w14:textId="77777777" w:rsidR="00A60285" w:rsidRDefault="00000000">
      <w:pPr>
        <w:pStyle w:val="Compact"/>
        <w:numPr>
          <w:ilvl w:val="1"/>
          <w:numId w:val="48"/>
        </w:numPr>
      </w:pPr>
      <w:r>
        <w:t>Question is removed from the current section</w:t>
      </w:r>
    </w:p>
    <w:p w14:paraId="0891E45D" w14:textId="77777777" w:rsidR="00A60285" w:rsidRDefault="00000000">
      <w:pPr>
        <w:pStyle w:val="Compact"/>
        <w:numPr>
          <w:ilvl w:val="1"/>
          <w:numId w:val="48"/>
        </w:numPr>
      </w:pPr>
      <w:r>
        <w:t>Success message appears</w:t>
      </w:r>
    </w:p>
    <w:p w14:paraId="5FF28126" w14:textId="77777777" w:rsidR="00A60285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Verify Move</w:t>
      </w:r>
    </w:p>
    <w:p w14:paraId="755185F0" w14:textId="77777777" w:rsidR="00A60285" w:rsidRDefault="00000000">
      <w:pPr>
        <w:pStyle w:val="Compact"/>
        <w:numPr>
          <w:ilvl w:val="1"/>
          <w:numId w:val="49"/>
        </w:numPr>
      </w:pPr>
      <w:r>
        <w:t>Navigate to the target section</w:t>
      </w:r>
    </w:p>
    <w:p w14:paraId="538C410C" w14:textId="77777777" w:rsidR="00A60285" w:rsidRDefault="00000000">
      <w:pPr>
        <w:pStyle w:val="Compact"/>
        <w:numPr>
          <w:ilvl w:val="1"/>
          <w:numId w:val="49"/>
        </w:numPr>
      </w:pPr>
      <w:r>
        <w:t>Confirm the question appears there</w:t>
      </w:r>
    </w:p>
    <w:p w14:paraId="46A842C0" w14:textId="77777777" w:rsidR="00A60285" w:rsidRDefault="00000000">
      <w:r>
        <w:lastRenderedPageBreak/>
        <w:pict w14:anchorId="33B48711">
          <v:rect id="_x0000_i1049" style="width:0;height:1.5pt" o:hralign="center" o:hrstd="t" o:hr="t"/>
        </w:pict>
      </w:r>
    </w:p>
    <w:p w14:paraId="40158DFA" w14:textId="77777777" w:rsidR="00A60285" w:rsidRDefault="00000000">
      <w:pPr>
        <w:pStyle w:val="Heading2"/>
      </w:pPr>
      <w:bookmarkStart w:id="21" w:name="understanding-answers"/>
      <w:bookmarkEnd w:id="19"/>
      <w:bookmarkEnd w:id="20"/>
      <w:r>
        <w:t>Understanding Answers</w:t>
      </w:r>
    </w:p>
    <w:p w14:paraId="15F47B93" w14:textId="77777777" w:rsidR="00A60285" w:rsidRDefault="00000000">
      <w:pPr>
        <w:pStyle w:val="Heading3"/>
      </w:pPr>
      <w:bookmarkStart w:id="22" w:name="what-are-answers"/>
      <w:r>
        <w:t>What Are Answers?</w:t>
      </w:r>
    </w:p>
    <w:p w14:paraId="5F358261" w14:textId="77777777" w:rsidR="00A60285" w:rsidRDefault="00000000">
      <w:pPr>
        <w:pStyle w:val="FirstParagraph"/>
      </w:pPr>
      <w:r>
        <w:t>Answers are response options for Single Select and Multiselect questions. Each answer has:</w:t>
      </w:r>
    </w:p>
    <w:p w14:paraId="22D7A41F" w14:textId="77777777" w:rsidR="00A6028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Label</w:t>
      </w:r>
      <w:r>
        <w:t>: The text displayed to the user</w:t>
      </w:r>
    </w:p>
    <w:p w14:paraId="45C00DC8" w14:textId="77777777" w:rsidR="00A6028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Alternative Wording</w:t>
      </w:r>
      <w:r>
        <w:t>: Optional variations of the answer</w:t>
      </w:r>
    </w:p>
    <w:p w14:paraId="73DD874C" w14:textId="77777777" w:rsidR="00A6028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Tooltip</w:t>
      </w:r>
      <w:r>
        <w:t>: Optional help text</w:t>
      </w:r>
    </w:p>
    <w:p w14:paraId="149C600E" w14:textId="77777777" w:rsidR="00A6028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Mutually Exclusive</w:t>
      </w:r>
      <w:r>
        <w:t>: Flag indicating this answer excludes other options</w:t>
      </w:r>
    </w:p>
    <w:p w14:paraId="4E1DACDC" w14:textId="77777777" w:rsidR="00A60285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Secondary Input</w:t>
      </w:r>
      <w:r>
        <w:t>: Additional input required when this answer is selected</w:t>
      </w:r>
    </w:p>
    <w:p w14:paraId="637D6177" w14:textId="77777777" w:rsidR="00A60285" w:rsidRDefault="00000000">
      <w:pPr>
        <w:pStyle w:val="Heading3"/>
      </w:pPr>
      <w:bookmarkStart w:id="23" w:name="secondary-input-types"/>
      <w:bookmarkEnd w:id="22"/>
      <w:r>
        <w:t>Secondary Input Types</w:t>
      </w:r>
    </w:p>
    <w:p w14:paraId="5C11017F" w14:textId="77777777" w:rsidR="00A60285" w:rsidRDefault="00000000">
      <w:pPr>
        <w:pStyle w:val="FirstParagraph"/>
      </w:pPr>
      <w:r>
        <w:t>Some answers require additional informatio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69"/>
        <w:gridCol w:w="2202"/>
        <w:gridCol w:w="2645"/>
      </w:tblGrid>
      <w:tr w:rsidR="00A60285" w14:paraId="3C10E2ED" w14:textId="77777777" w:rsidTr="00A602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735B3A" w14:textId="77777777" w:rsidR="00A60285" w:rsidRDefault="00000000">
            <w:pPr>
              <w:pStyle w:val="Compact"/>
            </w:pPr>
            <w:r>
              <w:t>Secondary Input Type</w:t>
            </w:r>
          </w:p>
        </w:tc>
        <w:tc>
          <w:tcPr>
            <w:tcW w:w="0" w:type="auto"/>
          </w:tcPr>
          <w:p w14:paraId="4B7F7DBC" w14:textId="77777777" w:rsidR="00A60285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750781F1" w14:textId="77777777" w:rsidR="00A60285" w:rsidRDefault="00000000">
            <w:pPr>
              <w:pStyle w:val="Compact"/>
            </w:pPr>
            <w:r>
              <w:t>Example</w:t>
            </w:r>
          </w:p>
        </w:tc>
      </w:tr>
      <w:tr w:rsidR="00A60285" w14:paraId="17357621" w14:textId="77777777">
        <w:tc>
          <w:tcPr>
            <w:tcW w:w="0" w:type="auto"/>
          </w:tcPr>
          <w:p w14:paraId="6EDE78FC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None</w:t>
            </w:r>
          </w:p>
        </w:tc>
        <w:tc>
          <w:tcPr>
            <w:tcW w:w="0" w:type="auto"/>
          </w:tcPr>
          <w:p w14:paraId="67D4420C" w14:textId="77777777" w:rsidR="00A60285" w:rsidRDefault="00000000">
            <w:pPr>
              <w:pStyle w:val="Compact"/>
            </w:pPr>
            <w:r>
              <w:t>No additional input</w:t>
            </w:r>
          </w:p>
        </w:tc>
        <w:tc>
          <w:tcPr>
            <w:tcW w:w="0" w:type="auto"/>
          </w:tcPr>
          <w:p w14:paraId="54F6B2C8" w14:textId="77777777" w:rsidR="00A60285" w:rsidRDefault="00000000">
            <w:pPr>
              <w:pStyle w:val="Compact"/>
            </w:pPr>
            <w:r>
              <w:t>“Yes” or “No”</w:t>
            </w:r>
          </w:p>
        </w:tc>
      </w:tr>
      <w:tr w:rsidR="00A60285" w14:paraId="1C0E8905" w14:textId="77777777">
        <w:tc>
          <w:tcPr>
            <w:tcW w:w="0" w:type="auto"/>
          </w:tcPr>
          <w:p w14:paraId="790190CC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Text</w:t>
            </w:r>
          </w:p>
        </w:tc>
        <w:tc>
          <w:tcPr>
            <w:tcW w:w="0" w:type="auto"/>
          </w:tcPr>
          <w:p w14:paraId="4C1CE6E2" w14:textId="77777777" w:rsidR="00A60285" w:rsidRDefault="00000000">
            <w:pPr>
              <w:pStyle w:val="Compact"/>
            </w:pPr>
            <w:r>
              <w:t>Free text input</w:t>
            </w:r>
          </w:p>
        </w:tc>
        <w:tc>
          <w:tcPr>
            <w:tcW w:w="0" w:type="auto"/>
          </w:tcPr>
          <w:p w14:paraId="0BD240D9" w14:textId="77777777" w:rsidR="00A60285" w:rsidRDefault="00000000">
            <w:pPr>
              <w:pStyle w:val="Compact"/>
            </w:pPr>
            <w:r>
              <w:t>“Other (please specify)”</w:t>
            </w:r>
          </w:p>
        </w:tc>
      </w:tr>
      <w:tr w:rsidR="00A60285" w14:paraId="3A07EB7B" w14:textId="77777777">
        <w:tc>
          <w:tcPr>
            <w:tcW w:w="0" w:type="auto"/>
          </w:tcPr>
          <w:p w14:paraId="74AB4387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Date</w:t>
            </w:r>
          </w:p>
        </w:tc>
        <w:tc>
          <w:tcPr>
            <w:tcW w:w="0" w:type="auto"/>
          </w:tcPr>
          <w:p w14:paraId="694A9384" w14:textId="77777777" w:rsidR="00A60285" w:rsidRDefault="00000000">
            <w:pPr>
              <w:pStyle w:val="Compact"/>
            </w:pPr>
            <w:r>
              <w:t>Date picker</w:t>
            </w:r>
          </w:p>
        </w:tc>
        <w:tc>
          <w:tcPr>
            <w:tcW w:w="0" w:type="auto"/>
          </w:tcPr>
          <w:p w14:paraId="6D0A2A5C" w14:textId="77777777" w:rsidR="00A60285" w:rsidRDefault="00000000">
            <w:pPr>
              <w:pStyle w:val="Compact"/>
            </w:pPr>
            <w:r>
              <w:t>“If yes, when?”</w:t>
            </w:r>
          </w:p>
        </w:tc>
      </w:tr>
      <w:tr w:rsidR="00A60285" w14:paraId="6CA2E36D" w14:textId="77777777">
        <w:tc>
          <w:tcPr>
            <w:tcW w:w="0" w:type="auto"/>
          </w:tcPr>
          <w:p w14:paraId="5CE1A26D" w14:textId="77777777" w:rsidR="00A60285" w:rsidRDefault="00000000">
            <w:pPr>
              <w:pStyle w:val="Compact"/>
            </w:pPr>
            <w:r>
              <w:rPr>
                <w:b/>
                <w:bCs/>
              </w:rPr>
              <w:t>Numeric</w:t>
            </w:r>
          </w:p>
        </w:tc>
        <w:tc>
          <w:tcPr>
            <w:tcW w:w="0" w:type="auto"/>
          </w:tcPr>
          <w:p w14:paraId="57211A25" w14:textId="77777777" w:rsidR="00A60285" w:rsidRDefault="00000000">
            <w:pPr>
              <w:pStyle w:val="Compact"/>
            </w:pPr>
            <w:r>
              <w:t>Number input</w:t>
            </w:r>
          </w:p>
        </w:tc>
        <w:tc>
          <w:tcPr>
            <w:tcW w:w="0" w:type="auto"/>
          </w:tcPr>
          <w:p w14:paraId="2BF4E285" w14:textId="77777777" w:rsidR="00A60285" w:rsidRDefault="00000000">
            <w:pPr>
              <w:pStyle w:val="Compact"/>
            </w:pPr>
            <w:r>
              <w:t>“How many?”</w:t>
            </w:r>
          </w:p>
        </w:tc>
      </w:tr>
    </w:tbl>
    <w:p w14:paraId="3FFBC801" w14:textId="77777777" w:rsidR="00A60285" w:rsidRDefault="00000000">
      <w:r>
        <w:pict w14:anchorId="2FAE7882">
          <v:rect id="_x0000_i1050" style="width:0;height:1.5pt" o:hralign="center" o:hrstd="t" o:hr="t"/>
        </w:pict>
      </w:r>
    </w:p>
    <w:p w14:paraId="3934AE7F" w14:textId="77777777" w:rsidR="00A60285" w:rsidRDefault="00000000">
      <w:pPr>
        <w:pStyle w:val="Heading2"/>
      </w:pPr>
      <w:bookmarkStart w:id="24" w:name="creating-answers"/>
      <w:bookmarkEnd w:id="21"/>
      <w:bookmarkEnd w:id="23"/>
      <w:r>
        <w:t>Creating Answers</w:t>
      </w:r>
    </w:p>
    <w:p w14:paraId="351719B3" w14:textId="77777777" w:rsidR="00A60285" w:rsidRDefault="00000000">
      <w:pPr>
        <w:pStyle w:val="Heading3"/>
      </w:pPr>
      <w:bookmarkStart w:id="25" w:name="prerequisites-1"/>
      <w:r>
        <w:t>Prerequisites</w:t>
      </w:r>
    </w:p>
    <w:p w14:paraId="5241C084" w14:textId="77777777" w:rsidR="00A60285" w:rsidRDefault="00000000">
      <w:pPr>
        <w:pStyle w:val="Compact"/>
        <w:numPr>
          <w:ilvl w:val="0"/>
          <w:numId w:val="51"/>
        </w:numPr>
      </w:pPr>
      <w:r>
        <w:t>Question must be Single Select or Multiselect type</w:t>
      </w:r>
    </w:p>
    <w:p w14:paraId="3F8375A6" w14:textId="77777777" w:rsidR="00A60285" w:rsidRDefault="00000000">
      <w:pPr>
        <w:pStyle w:val="Compact"/>
        <w:numPr>
          <w:ilvl w:val="0"/>
          <w:numId w:val="51"/>
        </w:numPr>
      </w:pPr>
      <w:r>
        <w:t>Assessment must be in Draft status</w:t>
      </w:r>
    </w:p>
    <w:p w14:paraId="31453826" w14:textId="77777777" w:rsidR="00A60285" w:rsidRDefault="00000000">
      <w:pPr>
        <w:pStyle w:val="Compact"/>
        <w:numPr>
          <w:ilvl w:val="0"/>
          <w:numId w:val="51"/>
        </w:numPr>
      </w:pPr>
      <w:r>
        <w:t>Builder must be in Edit mode</w:t>
      </w:r>
    </w:p>
    <w:p w14:paraId="4787D149" w14:textId="77777777" w:rsidR="00A60285" w:rsidRDefault="00000000">
      <w:pPr>
        <w:pStyle w:val="Heading3"/>
      </w:pPr>
      <w:bookmarkStart w:id="26" w:name="adding-an-answer"/>
      <w:bookmarkEnd w:id="25"/>
      <w:r>
        <w:t>Adding an Answer</w:t>
      </w:r>
    </w:p>
    <w:p w14:paraId="4074C24C" w14:textId="77777777" w:rsidR="00A60285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Locate Add Answer Button</w:t>
      </w:r>
    </w:p>
    <w:p w14:paraId="5A4EC336" w14:textId="77777777" w:rsidR="00A60285" w:rsidRDefault="00000000">
      <w:pPr>
        <w:pStyle w:val="Compact"/>
        <w:numPr>
          <w:ilvl w:val="1"/>
          <w:numId w:val="53"/>
        </w:numPr>
      </w:pPr>
      <w:r>
        <w:t>Under the question, in the answers area</w:t>
      </w:r>
    </w:p>
    <w:p w14:paraId="1AA3D426" w14:textId="77777777" w:rsidR="00A60285" w:rsidRDefault="00000000">
      <w:pPr>
        <w:pStyle w:val="Compact"/>
        <w:numPr>
          <w:ilvl w:val="1"/>
          <w:numId w:val="53"/>
        </w:numPr>
      </w:pPr>
      <w:r>
        <w:t xml:space="preserve">Click </w:t>
      </w:r>
      <w:r>
        <w:rPr>
          <w:b/>
          <w:bCs/>
        </w:rPr>
        <w:t>“+ Add Answer”</w:t>
      </w:r>
      <w:r>
        <w:t xml:space="preserve"> button</w:t>
      </w:r>
    </w:p>
    <w:p w14:paraId="18EEAB96" w14:textId="77777777" w:rsidR="00DB5F36" w:rsidRDefault="00DB5F36">
      <w:r>
        <w:br w:type="page"/>
      </w:r>
    </w:p>
    <w:p w14:paraId="1A0E6E01" w14:textId="2D14FB05" w:rsidR="00A60285" w:rsidRDefault="00000000">
      <w:r>
        <w:lastRenderedPageBreak/>
        <w:pict w14:anchorId="5351EB31">
          <v:rect id="_x0000_i1051" style="width:0;height:1.5pt" o:hralign="center" o:hrstd="t" o:hr="t"/>
        </w:pict>
      </w:r>
    </w:p>
    <w:p w14:paraId="40A3993E" w14:textId="0724E294" w:rsidR="00DB5F36" w:rsidRDefault="00DB5F36">
      <w:r>
        <w:rPr>
          <w:noProof/>
        </w:rPr>
        <w:drawing>
          <wp:inline distT="0" distB="0" distL="0" distR="0" wp14:anchorId="328A25A7" wp14:editId="136E8209">
            <wp:extent cx="5937250" cy="2438400"/>
            <wp:effectExtent l="0" t="0" r="0" b="0"/>
            <wp:docPr id="142537913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93AB9" w14:textId="1A7CCBD0" w:rsidR="00A60285" w:rsidRDefault="00000000">
      <w:r>
        <w:pict w14:anchorId="08B89A16">
          <v:rect id="_x0000_i1052" style="width:0;height:1.5pt" o:hralign="center" o:hrstd="t" o:hr="t"/>
        </w:pict>
      </w:r>
    </w:p>
    <w:p w14:paraId="3A1EC3C4" w14:textId="77777777" w:rsidR="00A60285" w:rsidRDefault="00000000">
      <w:pPr>
        <w:pStyle w:val="Compact"/>
        <w:numPr>
          <w:ilvl w:val="0"/>
          <w:numId w:val="54"/>
        </w:numPr>
      </w:pPr>
      <w:r>
        <w:rPr>
          <w:b/>
          <w:bCs/>
        </w:rPr>
        <w:t>Answer Appears</w:t>
      </w:r>
    </w:p>
    <w:p w14:paraId="49491A02" w14:textId="77777777" w:rsidR="00A60285" w:rsidRDefault="00000000">
      <w:pPr>
        <w:pStyle w:val="Compact"/>
        <w:numPr>
          <w:ilvl w:val="1"/>
          <w:numId w:val="55"/>
        </w:numPr>
      </w:pPr>
      <w:r>
        <w:t>A new answer card appears</w:t>
      </w:r>
    </w:p>
    <w:p w14:paraId="14779678" w14:textId="77777777" w:rsidR="00A60285" w:rsidRDefault="00000000">
      <w:pPr>
        <w:pStyle w:val="Compact"/>
        <w:numPr>
          <w:ilvl w:val="1"/>
          <w:numId w:val="55"/>
        </w:numPr>
      </w:pPr>
      <w:r>
        <w:t>Default label: “New Answer” or placeholder text</w:t>
      </w:r>
    </w:p>
    <w:p w14:paraId="4AD447F8" w14:textId="77777777" w:rsidR="00A60285" w:rsidRDefault="00000000">
      <w:pPr>
        <w:pStyle w:val="Compact"/>
        <w:numPr>
          <w:ilvl w:val="1"/>
          <w:numId w:val="55"/>
        </w:numPr>
      </w:pPr>
      <w:r>
        <w:t>Default settings applied</w:t>
      </w:r>
    </w:p>
    <w:p w14:paraId="4CD9CEC8" w14:textId="77777777" w:rsidR="00A60285" w:rsidRDefault="00000000">
      <w:pPr>
        <w:pStyle w:val="Compact"/>
        <w:numPr>
          <w:ilvl w:val="0"/>
          <w:numId w:val="54"/>
        </w:numPr>
      </w:pPr>
      <w:r>
        <w:rPr>
          <w:b/>
          <w:bCs/>
        </w:rPr>
        <w:t>Edit Answer Label</w:t>
      </w:r>
    </w:p>
    <w:p w14:paraId="5ADEB8C1" w14:textId="77777777" w:rsidR="00A60285" w:rsidRDefault="00000000">
      <w:pPr>
        <w:pStyle w:val="Compact"/>
        <w:numPr>
          <w:ilvl w:val="1"/>
          <w:numId w:val="56"/>
        </w:numPr>
      </w:pPr>
      <w:r>
        <w:t>Click in the answer label field</w:t>
      </w:r>
    </w:p>
    <w:p w14:paraId="2D62A5BF" w14:textId="77777777" w:rsidR="00A60285" w:rsidRDefault="00000000">
      <w:pPr>
        <w:pStyle w:val="Compact"/>
        <w:numPr>
          <w:ilvl w:val="1"/>
          <w:numId w:val="56"/>
        </w:numPr>
      </w:pPr>
      <w:r>
        <w:t>Type your answer text</w:t>
      </w:r>
    </w:p>
    <w:p w14:paraId="3C7D5DDD" w14:textId="77777777" w:rsidR="00A60285" w:rsidRDefault="00000000">
      <w:pPr>
        <w:pStyle w:val="Compact"/>
        <w:numPr>
          <w:ilvl w:val="1"/>
          <w:numId w:val="56"/>
        </w:numPr>
      </w:pPr>
      <w:r>
        <w:t>Example: “Yes”, “No”, “18-25 years”, “Diabetes”</w:t>
      </w:r>
    </w:p>
    <w:p w14:paraId="3086BA15" w14:textId="77777777" w:rsidR="00A60285" w:rsidRDefault="00000000">
      <w:pPr>
        <w:pStyle w:val="Compact"/>
        <w:numPr>
          <w:ilvl w:val="0"/>
          <w:numId w:val="54"/>
        </w:numPr>
      </w:pPr>
      <w:r>
        <w:rPr>
          <w:b/>
          <w:bCs/>
        </w:rPr>
        <w:t>Or Use Library Answer</w:t>
      </w:r>
    </w:p>
    <w:p w14:paraId="3B9D8674" w14:textId="77777777" w:rsidR="00A60285" w:rsidRDefault="00000000">
      <w:pPr>
        <w:pStyle w:val="Compact"/>
        <w:numPr>
          <w:ilvl w:val="1"/>
          <w:numId w:val="57"/>
        </w:numPr>
      </w:pPr>
      <w:r>
        <w:t>As you type, typeahead search activates</w:t>
      </w:r>
    </w:p>
    <w:p w14:paraId="253BED47" w14:textId="77777777" w:rsidR="00A60285" w:rsidRDefault="00000000">
      <w:pPr>
        <w:pStyle w:val="Compact"/>
        <w:numPr>
          <w:ilvl w:val="1"/>
          <w:numId w:val="57"/>
        </w:numPr>
      </w:pPr>
      <w:r>
        <w:t>Matching library answers appear</w:t>
      </w:r>
    </w:p>
    <w:p w14:paraId="070A8E2B" w14:textId="77777777" w:rsidR="00A60285" w:rsidRDefault="00000000">
      <w:pPr>
        <w:pStyle w:val="Compact"/>
        <w:numPr>
          <w:ilvl w:val="1"/>
          <w:numId w:val="57"/>
        </w:numPr>
      </w:pPr>
      <w:r>
        <w:t>Click a library answer to use it</w:t>
      </w:r>
    </w:p>
    <w:p w14:paraId="3AFCC523" w14:textId="77777777" w:rsidR="00A60285" w:rsidRDefault="00000000">
      <w:pPr>
        <w:pStyle w:val="Compact"/>
        <w:numPr>
          <w:ilvl w:val="1"/>
          <w:numId w:val="57"/>
        </w:numPr>
      </w:pPr>
      <w:r>
        <w:t>Or continue with custom text</w:t>
      </w:r>
    </w:p>
    <w:p w14:paraId="6DF750AE" w14:textId="77777777" w:rsidR="00DB5F36" w:rsidRDefault="00DB5F36">
      <w:r>
        <w:br w:type="page"/>
      </w:r>
    </w:p>
    <w:p w14:paraId="0E23AE6D" w14:textId="1FBB429D" w:rsidR="00A60285" w:rsidRDefault="00000000">
      <w:r>
        <w:lastRenderedPageBreak/>
        <w:pict w14:anchorId="2CFBE4F5">
          <v:rect id="_x0000_i1053" style="width:0;height:1.5pt" o:hralign="center" o:hrstd="t" o:hr="t"/>
        </w:pict>
      </w:r>
    </w:p>
    <w:p w14:paraId="0E13A335" w14:textId="7ACCD95A" w:rsidR="00DB5F36" w:rsidRDefault="00DB5F36">
      <w:r>
        <w:rPr>
          <w:noProof/>
        </w:rPr>
        <w:drawing>
          <wp:inline distT="0" distB="0" distL="0" distR="0" wp14:anchorId="10F8295D" wp14:editId="1D279AE8">
            <wp:extent cx="5937250" cy="2882900"/>
            <wp:effectExtent l="0" t="0" r="0" b="0"/>
            <wp:docPr id="19701430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08C9C" w14:textId="173958E2" w:rsidR="00A60285" w:rsidRDefault="00000000">
      <w:r>
        <w:pict w14:anchorId="568B4FDD">
          <v:rect id="_x0000_i1054" style="width:0;height:1.5pt" o:hralign="center" o:hrstd="t" o:hr="t"/>
        </w:pict>
      </w:r>
    </w:p>
    <w:p w14:paraId="535F3262" w14:textId="77777777" w:rsidR="00A60285" w:rsidRDefault="00000000">
      <w:pPr>
        <w:pStyle w:val="Compact"/>
        <w:numPr>
          <w:ilvl w:val="0"/>
          <w:numId w:val="58"/>
        </w:numPr>
      </w:pPr>
      <w:r>
        <w:rPr>
          <w:b/>
          <w:bCs/>
        </w:rPr>
        <w:t>Configure Answer Options</w:t>
      </w:r>
    </w:p>
    <w:p w14:paraId="061CC13B" w14:textId="77777777" w:rsidR="00A60285" w:rsidRDefault="00000000">
      <w:pPr>
        <w:pStyle w:val="Compact"/>
        <w:numPr>
          <w:ilvl w:val="1"/>
          <w:numId w:val="59"/>
        </w:numPr>
      </w:pPr>
      <w:r>
        <w:t>Set secondary input type if needed</w:t>
      </w:r>
    </w:p>
    <w:p w14:paraId="182DAFEE" w14:textId="77777777" w:rsidR="00A60285" w:rsidRDefault="00000000">
      <w:pPr>
        <w:pStyle w:val="Compact"/>
        <w:numPr>
          <w:ilvl w:val="1"/>
          <w:numId w:val="59"/>
        </w:numPr>
      </w:pPr>
      <w:r>
        <w:t>Mark as mutually exclusive if applicable</w:t>
      </w:r>
    </w:p>
    <w:p w14:paraId="2BC2F97B" w14:textId="77777777" w:rsidR="00A60285" w:rsidRDefault="00000000">
      <w:pPr>
        <w:pStyle w:val="Compact"/>
        <w:numPr>
          <w:ilvl w:val="1"/>
          <w:numId w:val="59"/>
        </w:numPr>
      </w:pPr>
      <w:r>
        <w:t>Add tooltip for clarification</w:t>
      </w:r>
    </w:p>
    <w:p w14:paraId="71E9AA1D" w14:textId="77777777" w:rsidR="00A60285" w:rsidRDefault="00000000">
      <w:r>
        <w:pict w14:anchorId="3983A85A">
          <v:rect id="_x0000_i1055" style="width:0;height:1.5pt" o:hralign="center" o:hrstd="t" o:hr="t"/>
        </w:pict>
      </w:r>
    </w:p>
    <w:p w14:paraId="2C3010D9" w14:textId="77777777" w:rsidR="00A60285" w:rsidRDefault="00000000">
      <w:pPr>
        <w:pStyle w:val="Heading3"/>
      </w:pPr>
      <w:bookmarkStart w:id="27" w:name="setting-secondary-input-type"/>
      <w:bookmarkEnd w:id="26"/>
      <w:r>
        <w:t>Setting Secondary Input Type</w:t>
      </w:r>
    </w:p>
    <w:p w14:paraId="4B03277A" w14:textId="77777777" w:rsidR="00A60285" w:rsidRDefault="00000000">
      <w:pPr>
        <w:pStyle w:val="FirstParagraph"/>
      </w:pPr>
      <w:r>
        <w:t>For answers requiring additional information:</w:t>
      </w:r>
    </w:p>
    <w:p w14:paraId="530E5A92" w14:textId="77777777" w:rsidR="00A6028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Locate Secondary Input Dropdown</w:t>
      </w:r>
    </w:p>
    <w:p w14:paraId="68B5786A" w14:textId="77777777" w:rsidR="00A60285" w:rsidRDefault="00000000">
      <w:pPr>
        <w:pStyle w:val="Compact"/>
        <w:numPr>
          <w:ilvl w:val="1"/>
          <w:numId w:val="61"/>
        </w:numPr>
      </w:pPr>
      <w:r>
        <w:t>Below or beside the answer label</w:t>
      </w:r>
    </w:p>
    <w:p w14:paraId="14D9717F" w14:textId="77777777" w:rsidR="00A60285" w:rsidRDefault="00000000">
      <w:pPr>
        <w:pStyle w:val="Compact"/>
        <w:numPr>
          <w:ilvl w:val="1"/>
          <w:numId w:val="61"/>
        </w:numPr>
      </w:pPr>
      <w:r>
        <w:t>Default: None</w:t>
      </w:r>
    </w:p>
    <w:p w14:paraId="74E3D9B1" w14:textId="77777777" w:rsidR="00A6028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Select Input Type</w:t>
      </w:r>
    </w:p>
    <w:p w14:paraId="64236338" w14:textId="77777777" w:rsidR="00A60285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None</w:t>
      </w:r>
      <w:r>
        <w:t>: No additional input required</w:t>
      </w:r>
    </w:p>
    <w:p w14:paraId="3CA2485D" w14:textId="77777777" w:rsidR="00A60285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Text</w:t>
      </w:r>
      <w:r>
        <w:t>: User can type additional details</w:t>
      </w:r>
    </w:p>
    <w:p w14:paraId="38BEFCA4" w14:textId="77777777" w:rsidR="00A60285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Date</w:t>
      </w:r>
      <w:r>
        <w:t>: User must select a date</w:t>
      </w:r>
    </w:p>
    <w:p w14:paraId="11EEE5CA" w14:textId="77777777" w:rsidR="00A60285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Numeric</w:t>
      </w:r>
      <w:r>
        <w:t>: User must enter a number</w:t>
      </w:r>
    </w:p>
    <w:p w14:paraId="14F2316E" w14:textId="77777777" w:rsidR="00A60285" w:rsidRDefault="00000000">
      <w:pPr>
        <w:pStyle w:val="Compact"/>
        <w:numPr>
          <w:ilvl w:val="0"/>
          <w:numId w:val="60"/>
        </w:numPr>
      </w:pPr>
      <w:r>
        <w:rPr>
          <w:b/>
          <w:bCs/>
        </w:rPr>
        <w:t>Example Use Cases</w:t>
      </w:r>
    </w:p>
    <w:p w14:paraId="2A5F0189" w14:textId="77777777" w:rsidR="00A60285" w:rsidRDefault="00000000">
      <w:pPr>
        <w:pStyle w:val="Compact"/>
        <w:numPr>
          <w:ilvl w:val="1"/>
          <w:numId w:val="63"/>
        </w:numPr>
      </w:pPr>
      <w:r>
        <w:t>“Other (please specify)” → Text input</w:t>
      </w:r>
    </w:p>
    <w:p w14:paraId="19CA9D91" w14:textId="77777777" w:rsidR="00A60285" w:rsidRDefault="00000000">
      <w:pPr>
        <w:pStyle w:val="Compact"/>
        <w:numPr>
          <w:ilvl w:val="1"/>
          <w:numId w:val="63"/>
        </w:numPr>
      </w:pPr>
      <w:r>
        <w:t>“Previous diagnosis (when?)” → Date input</w:t>
      </w:r>
    </w:p>
    <w:p w14:paraId="0D0B9161" w14:textId="77777777" w:rsidR="00A60285" w:rsidRDefault="00000000">
      <w:pPr>
        <w:pStyle w:val="Compact"/>
        <w:numPr>
          <w:ilvl w:val="1"/>
          <w:numId w:val="63"/>
        </w:numPr>
      </w:pPr>
      <w:r>
        <w:t>“Number of hospitalizations” → Numeric input</w:t>
      </w:r>
    </w:p>
    <w:p w14:paraId="66EF9454" w14:textId="77777777" w:rsidR="00DB5F36" w:rsidRDefault="00DB5F36">
      <w:r>
        <w:br w:type="page"/>
      </w:r>
    </w:p>
    <w:p w14:paraId="0FD4F794" w14:textId="6B02D699" w:rsidR="00A60285" w:rsidRDefault="00000000">
      <w:r>
        <w:lastRenderedPageBreak/>
        <w:pict w14:anchorId="0ADE6116">
          <v:rect id="_x0000_i1056" style="width:0;height:1.5pt" o:hralign="center" o:hrstd="t" o:hr="t"/>
        </w:pict>
      </w:r>
    </w:p>
    <w:p w14:paraId="62DA05C4" w14:textId="3C963F30" w:rsidR="00DB5F36" w:rsidRDefault="00DB5F36">
      <w:r>
        <w:rPr>
          <w:noProof/>
        </w:rPr>
        <w:drawing>
          <wp:inline distT="0" distB="0" distL="0" distR="0" wp14:anchorId="34CCB379" wp14:editId="75461885">
            <wp:extent cx="5943600" cy="2444750"/>
            <wp:effectExtent l="0" t="0" r="0" b="0"/>
            <wp:docPr id="36087200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211B" w14:textId="43DF26A3" w:rsidR="00A60285" w:rsidRDefault="00000000">
      <w:r>
        <w:pict w14:anchorId="103F3B0C">
          <v:rect id="_x0000_i1057" style="width:0;height:1.5pt" o:hralign="center" o:hrstd="t" o:hr="t"/>
        </w:pict>
      </w:r>
    </w:p>
    <w:p w14:paraId="60EFE4E5" w14:textId="77777777" w:rsidR="00A60285" w:rsidRDefault="00000000">
      <w:pPr>
        <w:pStyle w:val="Heading3"/>
      </w:pPr>
      <w:bookmarkStart w:id="28" w:name="marking-mutually-exclusive"/>
      <w:bookmarkEnd w:id="27"/>
      <w:r>
        <w:t>Marking Mutually Exclusive</w:t>
      </w:r>
    </w:p>
    <w:p w14:paraId="6E2D0818" w14:textId="77777777" w:rsidR="00A60285" w:rsidRDefault="00000000">
      <w:pPr>
        <w:pStyle w:val="FirstParagraph"/>
      </w:pPr>
      <w:r>
        <w:t>Mutually exclusive answers prevent other selections:</w:t>
      </w:r>
    </w:p>
    <w:p w14:paraId="509C77EE" w14:textId="77777777" w:rsidR="00A60285" w:rsidRDefault="00000000">
      <w:pPr>
        <w:pStyle w:val="Compact"/>
        <w:numPr>
          <w:ilvl w:val="0"/>
          <w:numId w:val="64"/>
        </w:numPr>
      </w:pPr>
      <w:r>
        <w:rPr>
          <w:b/>
          <w:bCs/>
        </w:rPr>
        <w:t>Locate Mutually Exclusive Checkbox</w:t>
      </w:r>
    </w:p>
    <w:p w14:paraId="1DB1BF01" w14:textId="77777777" w:rsidR="00A60285" w:rsidRDefault="00000000">
      <w:pPr>
        <w:pStyle w:val="Compact"/>
        <w:numPr>
          <w:ilvl w:val="1"/>
          <w:numId w:val="65"/>
        </w:numPr>
      </w:pPr>
      <w:r>
        <w:t>In the answer configuration area</w:t>
      </w:r>
    </w:p>
    <w:p w14:paraId="46F93F29" w14:textId="77777777" w:rsidR="00A60285" w:rsidRDefault="00000000">
      <w:pPr>
        <w:pStyle w:val="Compact"/>
        <w:numPr>
          <w:ilvl w:val="1"/>
          <w:numId w:val="65"/>
        </w:numPr>
      </w:pPr>
      <w:r>
        <w:t>Label: “Mutually Exclusive” or similar</w:t>
      </w:r>
    </w:p>
    <w:p w14:paraId="62F8F1C4" w14:textId="77777777" w:rsidR="00A60285" w:rsidRDefault="00000000">
      <w:pPr>
        <w:pStyle w:val="Compact"/>
        <w:numPr>
          <w:ilvl w:val="0"/>
          <w:numId w:val="64"/>
        </w:numPr>
      </w:pPr>
      <w:r>
        <w:rPr>
          <w:b/>
          <w:bCs/>
        </w:rPr>
        <w:t>Check the Box</w:t>
      </w:r>
    </w:p>
    <w:p w14:paraId="035FDF4C" w14:textId="77777777" w:rsidR="00A60285" w:rsidRDefault="00000000">
      <w:pPr>
        <w:pStyle w:val="Compact"/>
        <w:numPr>
          <w:ilvl w:val="1"/>
          <w:numId w:val="66"/>
        </w:numPr>
      </w:pPr>
      <w:r>
        <w:t>Indicates this answer excludes all other options</w:t>
      </w:r>
    </w:p>
    <w:p w14:paraId="10061A17" w14:textId="77777777" w:rsidR="00A60285" w:rsidRDefault="00000000">
      <w:pPr>
        <w:pStyle w:val="Compact"/>
        <w:numPr>
          <w:ilvl w:val="1"/>
          <w:numId w:val="66"/>
        </w:numPr>
      </w:pPr>
      <w:r>
        <w:t>Typically used for “None”, “Not Applicable”, “Decline to Answer”</w:t>
      </w:r>
    </w:p>
    <w:p w14:paraId="55238FAA" w14:textId="77777777" w:rsidR="00A60285" w:rsidRDefault="00000000">
      <w:pPr>
        <w:pStyle w:val="Compact"/>
        <w:numPr>
          <w:ilvl w:val="0"/>
          <w:numId w:val="64"/>
        </w:numPr>
      </w:pPr>
      <w:r>
        <w:rPr>
          <w:b/>
          <w:bCs/>
        </w:rPr>
        <w:t>Behavior</w:t>
      </w:r>
    </w:p>
    <w:p w14:paraId="504B4626" w14:textId="77777777" w:rsidR="00A60285" w:rsidRDefault="00000000">
      <w:pPr>
        <w:pStyle w:val="Compact"/>
        <w:numPr>
          <w:ilvl w:val="1"/>
          <w:numId w:val="67"/>
        </w:numPr>
      </w:pPr>
      <w:r>
        <w:t>When user selects this answer, all other answers are deselected</w:t>
      </w:r>
    </w:p>
    <w:p w14:paraId="72CEEE07" w14:textId="77777777" w:rsidR="00A60285" w:rsidRDefault="00000000">
      <w:pPr>
        <w:pStyle w:val="Compact"/>
        <w:numPr>
          <w:ilvl w:val="1"/>
          <w:numId w:val="67"/>
        </w:numPr>
      </w:pPr>
      <w:r>
        <w:t>Only applies to Multiselect questions</w:t>
      </w:r>
    </w:p>
    <w:p w14:paraId="078E74AA" w14:textId="77777777" w:rsidR="00A60285" w:rsidRDefault="00000000">
      <w:pPr>
        <w:pStyle w:val="Compact"/>
        <w:numPr>
          <w:ilvl w:val="1"/>
          <w:numId w:val="67"/>
        </w:numPr>
      </w:pPr>
      <w:r>
        <w:t>Example: “None of the above” in a symptom list</w:t>
      </w:r>
    </w:p>
    <w:p w14:paraId="7F1E4371" w14:textId="77777777" w:rsidR="00A60285" w:rsidRDefault="00000000">
      <w:r>
        <w:pict w14:anchorId="64C8FBB9">
          <v:rect id="_x0000_i1058" style="width:0;height:1.5pt" o:hralign="center" o:hrstd="t" o:hr="t"/>
        </w:pict>
      </w:r>
    </w:p>
    <w:p w14:paraId="470E5444" w14:textId="77777777" w:rsidR="00A60285" w:rsidRDefault="00000000">
      <w:pPr>
        <w:pStyle w:val="Heading2"/>
      </w:pPr>
      <w:bookmarkStart w:id="29" w:name="editing-answers"/>
      <w:bookmarkEnd w:id="24"/>
      <w:bookmarkEnd w:id="28"/>
      <w:r>
        <w:t>Editing Answers</w:t>
      </w:r>
    </w:p>
    <w:p w14:paraId="0BC38541" w14:textId="77777777" w:rsidR="00A60285" w:rsidRDefault="00000000">
      <w:pPr>
        <w:pStyle w:val="Heading3"/>
      </w:pPr>
      <w:bookmarkStart w:id="30" w:name="edit-answer-label"/>
      <w:r>
        <w:t>Edit Answer Label</w:t>
      </w:r>
    </w:p>
    <w:p w14:paraId="66DBCC34" w14:textId="77777777" w:rsidR="00A60285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Click in Answer Label Field</w:t>
      </w:r>
    </w:p>
    <w:p w14:paraId="1935CC92" w14:textId="77777777" w:rsidR="00A60285" w:rsidRDefault="00000000">
      <w:pPr>
        <w:pStyle w:val="Compact"/>
        <w:numPr>
          <w:ilvl w:val="1"/>
          <w:numId w:val="69"/>
        </w:numPr>
      </w:pPr>
      <w:r>
        <w:t>Click to activate inline editing</w:t>
      </w:r>
    </w:p>
    <w:p w14:paraId="3FF5C32C" w14:textId="77777777" w:rsidR="00A60285" w:rsidRDefault="00000000">
      <w:pPr>
        <w:pStyle w:val="Compact"/>
        <w:numPr>
          <w:ilvl w:val="1"/>
          <w:numId w:val="69"/>
        </w:numPr>
      </w:pPr>
      <w:r>
        <w:t>Or use typeahead to search library</w:t>
      </w:r>
    </w:p>
    <w:p w14:paraId="524D496C" w14:textId="77777777" w:rsidR="00A60285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Modify Text</w:t>
      </w:r>
    </w:p>
    <w:p w14:paraId="7A069749" w14:textId="77777777" w:rsidR="00A60285" w:rsidRDefault="00000000">
      <w:pPr>
        <w:pStyle w:val="Compact"/>
        <w:numPr>
          <w:ilvl w:val="1"/>
          <w:numId w:val="70"/>
        </w:numPr>
      </w:pPr>
      <w:r>
        <w:t>Edit the answer text</w:t>
      </w:r>
    </w:p>
    <w:p w14:paraId="69E6D0AA" w14:textId="77777777" w:rsidR="00A60285" w:rsidRDefault="00000000">
      <w:pPr>
        <w:pStyle w:val="Compact"/>
        <w:numPr>
          <w:ilvl w:val="1"/>
          <w:numId w:val="70"/>
        </w:numPr>
      </w:pPr>
      <w:r>
        <w:t>Or select from library results</w:t>
      </w:r>
    </w:p>
    <w:p w14:paraId="56E0016B" w14:textId="77777777" w:rsidR="00A60285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Save Changes</w:t>
      </w:r>
    </w:p>
    <w:p w14:paraId="6AA342C8" w14:textId="77777777" w:rsidR="00A60285" w:rsidRDefault="00000000">
      <w:pPr>
        <w:pStyle w:val="Compact"/>
        <w:numPr>
          <w:ilvl w:val="1"/>
          <w:numId w:val="71"/>
        </w:numPr>
      </w:pPr>
      <w:r>
        <w:lastRenderedPageBreak/>
        <w:t>Changes are tracked automatically</w:t>
      </w:r>
    </w:p>
    <w:p w14:paraId="1445D57D" w14:textId="77777777" w:rsidR="00A60285" w:rsidRDefault="00000000">
      <w:pPr>
        <w:pStyle w:val="Compact"/>
        <w:numPr>
          <w:ilvl w:val="1"/>
          <w:numId w:val="71"/>
        </w:numPr>
      </w:pPr>
      <w:r>
        <w:t xml:space="preserve">Click </w:t>
      </w:r>
      <w:r>
        <w:rPr>
          <w:b/>
          <w:bCs/>
        </w:rPr>
        <w:t>Save</w:t>
      </w:r>
      <w:r>
        <w:t xml:space="preserve"> button at question level to persist all changes</w:t>
      </w:r>
    </w:p>
    <w:p w14:paraId="561BE64A" w14:textId="77777777" w:rsidR="00A60285" w:rsidRDefault="00000000">
      <w:r>
        <w:pict w14:anchorId="0D6DC32C">
          <v:rect id="_x0000_i1059" style="width:0;height:1.5pt" o:hralign="center" o:hrstd="t" o:hr="t"/>
        </w:pict>
      </w:r>
    </w:p>
    <w:p w14:paraId="075E8279" w14:textId="77777777" w:rsidR="00A60285" w:rsidRDefault="00000000">
      <w:pPr>
        <w:pStyle w:val="Heading3"/>
      </w:pPr>
      <w:bookmarkStart w:id="31" w:name="add-alternative-wording"/>
      <w:bookmarkEnd w:id="30"/>
      <w:r>
        <w:t>Add Alternative Wording</w:t>
      </w:r>
    </w:p>
    <w:p w14:paraId="4FC00A69" w14:textId="77777777" w:rsidR="00A60285" w:rsidRDefault="00000000">
      <w:pPr>
        <w:pStyle w:val="FirstParagraph"/>
      </w:pPr>
      <w:r>
        <w:t>Alternative wording provides variations of the answer for different contexts:</w:t>
      </w:r>
    </w:p>
    <w:p w14:paraId="155C4FAA" w14:textId="77777777" w:rsidR="00A60285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Locate Alternative Wording Field</w:t>
      </w:r>
    </w:p>
    <w:p w14:paraId="1168E75B" w14:textId="77777777" w:rsidR="00A60285" w:rsidRDefault="00000000">
      <w:pPr>
        <w:pStyle w:val="Compact"/>
        <w:numPr>
          <w:ilvl w:val="1"/>
          <w:numId w:val="73"/>
        </w:numPr>
      </w:pPr>
      <w:r>
        <w:t>Below or beside the main answer label</w:t>
      </w:r>
    </w:p>
    <w:p w14:paraId="00804330" w14:textId="77777777" w:rsidR="00A60285" w:rsidRDefault="00000000">
      <w:pPr>
        <w:pStyle w:val="Compact"/>
        <w:numPr>
          <w:ilvl w:val="1"/>
          <w:numId w:val="73"/>
        </w:numPr>
      </w:pPr>
      <w:r>
        <w:t>May be labeled “Alt Wording” or similar</w:t>
      </w:r>
    </w:p>
    <w:p w14:paraId="539E3398" w14:textId="77777777" w:rsidR="00A60285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Enter Alternative Text</w:t>
      </w:r>
    </w:p>
    <w:p w14:paraId="772E4008" w14:textId="77777777" w:rsidR="00A60285" w:rsidRDefault="00000000">
      <w:pPr>
        <w:pStyle w:val="Compact"/>
        <w:numPr>
          <w:ilvl w:val="1"/>
          <w:numId w:val="74"/>
        </w:numPr>
      </w:pPr>
      <w:r>
        <w:t>Type an alternative phrasing</w:t>
      </w:r>
    </w:p>
    <w:p w14:paraId="445B7B33" w14:textId="77777777" w:rsidR="00A60285" w:rsidRDefault="00000000">
      <w:pPr>
        <w:pStyle w:val="Compact"/>
        <w:numPr>
          <w:ilvl w:val="1"/>
          <w:numId w:val="74"/>
        </w:numPr>
      </w:pPr>
      <w:r>
        <w:t>Example: Answer “Yes” could have alt wording “Affirmative”</w:t>
      </w:r>
    </w:p>
    <w:p w14:paraId="04923CF5" w14:textId="77777777" w:rsidR="00A60285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Use Cases</w:t>
      </w:r>
    </w:p>
    <w:p w14:paraId="793925EB" w14:textId="77777777" w:rsidR="00A60285" w:rsidRDefault="00000000">
      <w:pPr>
        <w:pStyle w:val="Compact"/>
        <w:numPr>
          <w:ilvl w:val="1"/>
          <w:numId w:val="75"/>
        </w:numPr>
      </w:pPr>
      <w:r>
        <w:t>Report generation with different terminology</w:t>
      </w:r>
    </w:p>
    <w:p w14:paraId="20709AF0" w14:textId="77777777" w:rsidR="00A60285" w:rsidRDefault="00000000">
      <w:pPr>
        <w:pStyle w:val="Compact"/>
        <w:numPr>
          <w:ilvl w:val="1"/>
          <w:numId w:val="75"/>
        </w:numPr>
      </w:pPr>
      <w:r>
        <w:t>Multi-language support</w:t>
      </w:r>
    </w:p>
    <w:p w14:paraId="1AF4B8B0" w14:textId="77777777" w:rsidR="00A60285" w:rsidRDefault="00000000">
      <w:pPr>
        <w:pStyle w:val="Compact"/>
        <w:numPr>
          <w:ilvl w:val="1"/>
          <w:numId w:val="75"/>
        </w:numPr>
      </w:pPr>
      <w:r>
        <w:t>Clinical vs. patient-friendly language</w:t>
      </w:r>
    </w:p>
    <w:p w14:paraId="395E0710" w14:textId="77777777" w:rsidR="00A60285" w:rsidRDefault="00000000">
      <w:r>
        <w:pict w14:anchorId="46E53617">
          <v:rect id="_x0000_i1060" style="width:0;height:1.5pt" o:hralign="center" o:hrstd="t" o:hr="t"/>
        </w:pict>
      </w:r>
    </w:p>
    <w:p w14:paraId="6741C375" w14:textId="77777777" w:rsidR="00A60285" w:rsidRDefault="00000000">
      <w:pPr>
        <w:pStyle w:val="Heading3"/>
      </w:pPr>
      <w:bookmarkStart w:id="32" w:name="add-answer-tooltip"/>
      <w:bookmarkEnd w:id="31"/>
      <w:r>
        <w:t>Add Answer Tooltip</w:t>
      </w:r>
    </w:p>
    <w:p w14:paraId="60F446C1" w14:textId="77777777" w:rsidR="00A6028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Locate Tooltip Field</w:t>
      </w:r>
    </w:p>
    <w:p w14:paraId="164B3F7E" w14:textId="77777777" w:rsidR="00A60285" w:rsidRDefault="00000000">
      <w:pPr>
        <w:pStyle w:val="Compact"/>
        <w:numPr>
          <w:ilvl w:val="1"/>
          <w:numId w:val="77"/>
        </w:numPr>
      </w:pPr>
      <w:r>
        <w:t>In the answer configuration area</w:t>
      </w:r>
    </w:p>
    <w:p w14:paraId="5FCF9565" w14:textId="77777777" w:rsidR="00A60285" w:rsidRDefault="00000000">
      <w:pPr>
        <w:pStyle w:val="Compact"/>
        <w:numPr>
          <w:ilvl w:val="1"/>
          <w:numId w:val="77"/>
        </w:numPr>
      </w:pPr>
      <w:r>
        <w:t xml:space="preserve">Click </w:t>
      </w:r>
      <w:r>
        <w:rPr>
          <w:b/>
          <w:bCs/>
        </w:rPr>
        <w:t>“Add Tooltip”</w:t>
      </w:r>
      <w:r>
        <w:t xml:space="preserve"> if not visible</w:t>
      </w:r>
    </w:p>
    <w:p w14:paraId="39A32E9D" w14:textId="77777777" w:rsidR="00A6028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Enter Tooltip Text</w:t>
      </w:r>
    </w:p>
    <w:p w14:paraId="44401E98" w14:textId="77777777" w:rsidR="00A60285" w:rsidRDefault="00000000">
      <w:pPr>
        <w:pStyle w:val="Compact"/>
        <w:numPr>
          <w:ilvl w:val="1"/>
          <w:numId w:val="78"/>
        </w:numPr>
      </w:pPr>
      <w:r>
        <w:t>Provide clarification or examples</w:t>
      </w:r>
    </w:p>
    <w:p w14:paraId="6AE273B9" w14:textId="77777777" w:rsidR="00A60285" w:rsidRDefault="00000000">
      <w:pPr>
        <w:pStyle w:val="Compact"/>
        <w:numPr>
          <w:ilvl w:val="1"/>
          <w:numId w:val="78"/>
        </w:numPr>
      </w:pPr>
      <w:r>
        <w:t>Example: “Select this if symptoms have lasted more than 3 months”</w:t>
      </w:r>
    </w:p>
    <w:p w14:paraId="0C7E7D7E" w14:textId="77777777" w:rsidR="00A60285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Tooltip Display</w:t>
      </w:r>
    </w:p>
    <w:p w14:paraId="6BA0F2DC" w14:textId="77777777" w:rsidR="00A60285" w:rsidRDefault="00000000">
      <w:pPr>
        <w:pStyle w:val="Compact"/>
        <w:numPr>
          <w:ilvl w:val="1"/>
          <w:numId w:val="79"/>
        </w:numPr>
      </w:pPr>
      <w:r>
        <w:t>Appears as an info icon next to answer in assessment</w:t>
      </w:r>
    </w:p>
    <w:p w14:paraId="1891C295" w14:textId="77777777" w:rsidR="00A60285" w:rsidRDefault="00000000">
      <w:pPr>
        <w:pStyle w:val="Compact"/>
        <w:numPr>
          <w:ilvl w:val="1"/>
          <w:numId w:val="79"/>
        </w:numPr>
      </w:pPr>
      <w:r>
        <w:t>User hovers or clicks to see tooltip text</w:t>
      </w:r>
    </w:p>
    <w:p w14:paraId="2AE28DE5" w14:textId="77777777" w:rsidR="00A60285" w:rsidRDefault="00000000">
      <w:r>
        <w:pict w14:anchorId="6258F8A7">
          <v:rect id="_x0000_i1061" style="width:0;height:1.5pt" o:hralign="center" o:hrstd="t" o:hr="t"/>
        </w:pict>
      </w:r>
    </w:p>
    <w:p w14:paraId="506A53C5" w14:textId="77777777" w:rsidR="00A60285" w:rsidRDefault="00000000">
      <w:pPr>
        <w:pStyle w:val="Heading2"/>
      </w:pPr>
      <w:bookmarkStart w:id="33" w:name="deleting-answers"/>
      <w:bookmarkEnd w:id="29"/>
      <w:bookmarkEnd w:id="32"/>
      <w:r>
        <w:t>Deleting Answers</w:t>
      </w:r>
    </w:p>
    <w:p w14:paraId="1A1C94A5" w14:textId="77777777" w:rsidR="00A60285" w:rsidRDefault="00000000">
      <w:pPr>
        <w:pStyle w:val="Heading3"/>
      </w:pPr>
      <w:bookmarkStart w:id="34" w:name="important-two-step-delete-process"/>
      <w:r>
        <w:t>Important: Two-Step Delete Process</w:t>
      </w:r>
    </w:p>
    <w:p w14:paraId="557F3CE1" w14:textId="77777777" w:rsidR="00A60285" w:rsidRDefault="00000000">
      <w:pPr>
        <w:pStyle w:val="FirstParagraph"/>
      </w:pPr>
      <w:r>
        <w:t xml:space="preserve">Answer deletion uses a </w:t>
      </w:r>
      <w:r>
        <w:rPr>
          <w:b/>
          <w:bCs/>
        </w:rPr>
        <w:t>Save &amp; Delete</w:t>
      </w:r>
      <w:r>
        <w:t xml:space="preserve"> pattern:</w:t>
      </w:r>
    </w:p>
    <w:p w14:paraId="0D4F73C2" w14:textId="77777777" w:rsidR="00A6028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Click Delete Button</w:t>
      </w:r>
    </w:p>
    <w:p w14:paraId="3C18A228" w14:textId="77777777" w:rsidR="00A60285" w:rsidRDefault="00000000">
      <w:pPr>
        <w:pStyle w:val="Compact"/>
        <w:numPr>
          <w:ilvl w:val="1"/>
          <w:numId w:val="81"/>
        </w:numPr>
      </w:pPr>
      <w:r>
        <w:t>Locate the delete button on the answer</w:t>
      </w:r>
    </w:p>
    <w:p w14:paraId="1811B9B7" w14:textId="77777777" w:rsidR="00A60285" w:rsidRDefault="00000000">
      <w:pPr>
        <w:pStyle w:val="Compact"/>
        <w:numPr>
          <w:ilvl w:val="1"/>
          <w:numId w:val="81"/>
        </w:numPr>
      </w:pPr>
      <w:r>
        <w:t>Click to mark answer for deletion</w:t>
      </w:r>
    </w:p>
    <w:p w14:paraId="7B0E6B82" w14:textId="77777777" w:rsidR="00A60285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Answer Marked for Deletion</w:t>
      </w:r>
    </w:p>
    <w:p w14:paraId="733F45BF" w14:textId="77777777" w:rsidR="00A60285" w:rsidRDefault="00000000">
      <w:pPr>
        <w:pStyle w:val="Compact"/>
        <w:numPr>
          <w:ilvl w:val="1"/>
          <w:numId w:val="82"/>
        </w:numPr>
      </w:pPr>
      <w:r>
        <w:t>Answer may show visual indicator (strikethrough, red background, etc.)</w:t>
      </w:r>
    </w:p>
    <w:p w14:paraId="5D63A366" w14:textId="77777777" w:rsidR="00A60285" w:rsidRDefault="00000000">
      <w:pPr>
        <w:pStyle w:val="Compact"/>
        <w:numPr>
          <w:ilvl w:val="1"/>
          <w:numId w:val="82"/>
        </w:numPr>
      </w:pPr>
      <w:r>
        <w:t>Answer is NOT yet deleted from backend</w:t>
      </w:r>
    </w:p>
    <w:p w14:paraId="5280795D" w14:textId="77777777" w:rsidR="00A60285" w:rsidRDefault="00000000">
      <w:r>
        <w:lastRenderedPageBreak/>
        <w:pict w14:anchorId="0A4818E1">
          <v:rect id="_x0000_i1062" style="width:0;height:1.5pt" o:hralign="center" o:hrstd="t" o:hr="t"/>
        </w:pict>
      </w:r>
    </w:p>
    <w:p w14:paraId="5DBB1AA7" w14:textId="72E5999F" w:rsidR="00DB5F36" w:rsidRDefault="00DB5F36">
      <w:r>
        <w:rPr>
          <w:noProof/>
        </w:rPr>
        <w:drawing>
          <wp:inline distT="0" distB="0" distL="0" distR="0" wp14:anchorId="12275B9B" wp14:editId="1BDFD6F4">
            <wp:extent cx="5943600" cy="2743200"/>
            <wp:effectExtent l="0" t="0" r="0" b="0"/>
            <wp:docPr id="181399441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A2CA3" w14:textId="101A5853" w:rsidR="00A60285" w:rsidRDefault="00000000">
      <w:r>
        <w:pict w14:anchorId="0AEF2D08">
          <v:rect id="_x0000_i1063" style="width:0;height:1.5pt" o:hralign="center" o:hrstd="t" o:hr="t"/>
        </w:pict>
      </w:r>
    </w:p>
    <w:p w14:paraId="069F1ECB" w14:textId="77777777" w:rsidR="00A6028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Click Save Button</w:t>
      </w:r>
    </w:p>
    <w:p w14:paraId="216D005B" w14:textId="77777777" w:rsidR="00A60285" w:rsidRDefault="00000000">
      <w:pPr>
        <w:pStyle w:val="Compact"/>
        <w:numPr>
          <w:ilvl w:val="1"/>
          <w:numId w:val="84"/>
        </w:numPr>
      </w:pPr>
      <w:r>
        <w:t xml:space="preserve">At the question level, click </w:t>
      </w:r>
      <w:r>
        <w:rPr>
          <w:b/>
          <w:bCs/>
        </w:rPr>
        <w:t>“Save”</w:t>
      </w:r>
      <w:r>
        <w:t xml:space="preserve"> button</w:t>
      </w:r>
    </w:p>
    <w:p w14:paraId="6DB355C8" w14:textId="77777777" w:rsidR="00A60285" w:rsidRDefault="00000000">
      <w:pPr>
        <w:pStyle w:val="Compact"/>
        <w:numPr>
          <w:ilvl w:val="1"/>
          <w:numId w:val="84"/>
        </w:numPr>
      </w:pPr>
      <w:r>
        <w:t>Confirms deletion</w:t>
      </w:r>
    </w:p>
    <w:p w14:paraId="13EED8BD" w14:textId="77777777" w:rsidR="00A6028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Or Click Cancel</w:t>
      </w:r>
    </w:p>
    <w:p w14:paraId="4CFD8088" w14:textId="77777777" w:rsidR="00A60285" w:rsidRDefault="00000000">
      <w:pPr>
        <w:pStyle w:val="Compact"/>
        <w:numPr>
          <w:ilvl w:val="1"/>
          <w:numId w:val="85"/>
        </w:numPr>
      </w:pPr>
      <w:r>
        <w:t xml:space="preserve">Click </w:t>
      </w:r>
      <w:r>
        <w:rPr>
          <w:b/>
          <w:bCs/>
        </w:rPr>
        <w:t>“Cancel”</w:t>
      </w:r>
      <w:r>
        <w:t xml:space="preserve"> to undo the deletion</w:t>
      </w:r>
    </w:p>
    <w:p w14:paraId="3438D240" w14:textId="77777777" w:rsidR="00A60285" w:rsidRDefault="00000000">
      <w:pPr>
        <w:pStyle w:val="Compact"/>
        <w:numPr>
          <w:ilvl w:val="1"/>
          <w:numId w:val="85"/>
        </w:numPr>
      </w:pPr>
      <w:r>
        <w:t>Answer returns to normal state</w:t>
      </w:r>
    </w:p>
    <w:p w14:paraId="02E6A9DC" w14:textId="77777777" w:rsidR="00A60285" w:rsidRDefault="00000000">
      <w:pPr>
        <w:pStyle w:val="Compact"/>
        <w:numPr>
          <w:ilvl w:val="0"/>
          <w:numId w:val="83"/>
        </w:numPr>
      </w:pPr>
      <w:r>
        <w:rPr>
          <w:b/>
          <w:bCs/>
        </w:rPr>
        <w:t>Deletion Complete</w:t>
      </w:r>
    </w:p>
    <w:p w14:paraId="660F10C5" w14:textId="77777777" w:rsidR="00A60285" w:rsidRDefault="00000000">
      <w:pPr>
        <w:pStyle w:val="Compact"/>
        <w:numPr>
          <w:ilvl w:val="1"/>
          <w:numId w:val="86"/>
        </w:numPr>
      </w:pPr>
      <w:r>
        <w:t>After clicking Save, answer is removed from backend</w:t>
      </w:r>
    </w:p>
    <w:p w14:paraId="6B034A14" w14:textId="77777777" w:rsidR="00A60285" w:rsidRDefault="00000000">
      <w:pPr>
        <w:pStyle w:val="Compact"/>
        <w:numPr>
          <w:ilvl w:val="1"/>
          <w:numId w:val="86"/>
        </w:numPr>
      </w:pPr>
      <w:r>
        <w:t>Success message appears</w:t>
      </w:r>
    </w:p>
    <w:p w14:paraId="783DE36A" w14:textId="77777777" w:rsidR="00A60285" w:rsidRDefault="00000000">
      <w:pPr>
        <w:pStyle w:val="Compact"/>
        <w:numPr>
          <w:ilvl w:val="1"/>
          <w:numId w:val="86"/>
        </w:numPr>
      </w:pPr>
      <w:r>
        <w:t>Answer disappears from list</w:t>
      </w:r>
    </w:p>
    <w:p w14:paraId="794A46FA" w14:textId="77777777" w:rsidR="00A60285" w:rsidRDefault="00000000">
      <w:r>
        <w:pict w14:anchorId="149F55B7">
          <v:rect id="_x0000_i1064" style="width:0;height:1.5pt" o:hralign="center" o:hrstd="t" o:hr="t"/>
        </w:pict>
      </w:r>
    </w:p>
    <w:p w14:paraId="3191CD32" w14:textId="77777777" w:rsidR="00A60285" w:rsidRDefault="00000000">
      <w:pPr>
        <w:pStyle w:val="Heading3"/>
      </w:pPr>
      <w:bookmarkStart w:id="35" w:name="why-two-step-deletion"/>
      <w:bookmarkEnd w:id="34"/>
      <w:r>
        <w:t>Why Two-Step Deletion?</w:t>
      </w:r>
    </w:p>
    <w:p w14:paraId="4179D20D" w14:textId="77777777" w:rsidR="00A60285" w:rsidRDefault="00000000">
      <w:pPr>
        <w:pStyle w:val="Compact"/>
        <w:numPr>
          <w:ilvl w:val="0"/>
          <w:numId w:val="87"/>
        </w:numPr>
      </w:pPr>
      <w:r>
        <w:t>Prevents accidental deletions</w:t>
      </w:r>
    </w:p>
    <w:p w14:paraId="797C2339" w14:textId="77777777" w:rsidR="00A60285" w:rsidRDefault="00000000">
      <w:pPr>
        <w:pStyle w:val="Compact"/>
        <w:numPr>
          <w:ilvl w:val="0"/>
          <w:numId w:val="87"/>
        </w:numPr>
      </w:pPr>
      <w:r>
        <w:t>Allows multiple changes before saving</w:t>
      </w:r>
    </w:p>
    <w:p w14:paraId="2A602E21" w14:textId="77777777" w:rsidR="00A60285" w:rsidRDefault="00000000">
      <w:pPr>
        <w:pStyle w:val="Compact"/>
        <w:numPr>
          <w:ilvl w:val="0"/>
          <w:numId w:val="87"/>
        </w:numPr>
      </w:pPr>
      <w:r>
        <w:t>Groups all modifications into one save operation</w:t>
      </w:r>
    </w:p>
    <w:p w14:paraId="46D67B89" w14:textId="77777777" w:rsidR="00A60285" w:rsidRDefault="00000000">
      <w:pPr>
        <w:pStyle w:val="Compact"/>
        <w:numPr>
          <w:ilvl w:val="0"/>
          <w:numId w:val="87"/>
        </w:numPr>
      </w:pPr>
      <w:r>
        <w:t>Provides clear undo mechanism</w:t>
      </w:r>
    </w:p>
    <w:p w14:paraId="2D4DFE8D" w14:textId="77777777" w:rsidR="00A60285" w:rsidRDefault="00000000">
      <w:r>
        <w:pict w14:anchorId="3FA7FDBC">
          <v:rect id="_x0000_i1065" style="width:0;height:1.5pt" o:hralign="center" o:hrstd="t" o:hr="t"/>
        </w:pict>
      </w:r>
    </w:p>
    <w:p w14:paraId="242B4183" w14:textId="77777777" w:rsidR="00A60285" w:rsidRDefault="00000000">
      <w:pPr>
        <w:pStyle w:val="Heading2"/>
      </w:pPr>
      <w:bookmarkStart w:id="36" w:name="managing-triggered-questions"/>
      <w:bookmarkEnd w:id="33"/>
      <w:bookmarkEnd w:id="35"/>
      <w:r>
        <w:t>Managing Triggered Questions</w:t>
      </w:r>
    </w:p>
    <w:p w14:paraId="2A7D13B6" w14:textId="77777777" w:rsidR="00A60285" w:rsidRDefault="00000000">
      <w:pPr>
        <w:pStyle w:val="Heading3"/>
      </w:pPr>
      <w:bookmarkStart w:id="37" w:name="what-are-triggered-questions"/>
      <w:r>
        <w:t>What Are Triggered Questions?</w:t>
      </w:r>
    </w:p>
    <w:p w14:paraId="1B69EDC8" w14:textId="77777777" w:rsidR="00A60285" w:rsidRDefault="00000000">
      <w:pPr>
        <w:pStyle w:val="FirstParagraph"/>
      </w:pPr>
      <w:r>
        <w:t>Triggered questions (also called “branch questions”) appear only when specific answers are selected. They enable conditional logic in assessments.</w:t>
      </w:r>
    </w:p>
    <w:p w14:paraId="49D3E221" w14:textId="77777777" w:rsidR="00A60285" w:rsidRDefault="00000000">
      <w:pPr>
        <w:pStyle w:val="Heading3"/>
      </w:pPr>
      <w:bookmarkStart w:id="38" w:name="viewing-triggered-questions"/>
      <w:bookmarkEnd w:id="37"/>
      <w:r>
        <w:lastRenderedPageBreak/>
        <w:t>Viewing Triggered Questions</w:t>
      </w:r>
    </w:p>
    <w:p w14:paraId="6096E8F9" w14:textId="77777777" w:rsidR="00A60285" w:rsidRDefault="00000000">
      <w:pPr>
        <w:pStyle w:val="FirstParagraph"/>
      </w:pPr>
      <w:r>
        <w:t>Answers with triggered questions show an indicator:</w:t>
      </w:r>
    </w:p>
    <w:p w14:paraId="18748242" w14:textId="77777777" w:rsidR="00A60285" w:rsidRDefault="00000000">
      <w:pPr>
        <w:pStyle w:val="Compact"/>
        <w:numPr>
          <w:ilvl w:val="0"/>
          <w:numId w:val="88"/>
        </w:numPr>
      </w:pPr>
      <w:r>
        <w:rPr>
          <w:b/>
          <w:bCs/>
        </w:rPr>
        <w:t>Look for Link Icon</w:t>
      </w:r>
    </w:p>
    <w:p w14:paraId="48B5E3BC" w14:textId="77777777" w:rsidR="00A60285" w:rsidRDefault="00000000">
      <w:pPr>
        <w:pStyle w:val="Compact"/>
        <w:numPr>
          <w:ilvl w:val="1"/>
          <w:numId w:val="89"/>
        </w:numPr>
      </w:pPr>
      <w:r>
        <w:t>Appears on answer cards</w:t>
      </w:r>
    </w:p>
    <w:p w14:paraId="04EE8143" w14:textId="77777777" w:rsidR="00A60285" w:rsidRDefault="00000000">
      <w:pPr>
        <w:pStyle w:val="Compact"/>
        <w:numPr>
          <w:ilvl w:val="1"/>
          <w:numId w:val="89"/>
        </w:numPr>
      </w:pPr>
      <w:r>
        <w:t>May show a number (e.g., “2 triggered questions”)</w:t>
      </w:r>
    </w:p>
    <w:p w14:paraId="4CE19246" w14:textId="77777777" w:rsidR="00A60285" w:rsidRDefault="00000000">
      <w:r>
        <w:pict w14:anchorId="2ABDEE3D">
          <v:rect id="_x0000_i1066" style="width:0;height:1.5pt" o:hralign="center" o:hrstd="t" o:hr="t"/>
        </w:pict>
      </w:r>
    </w:p>
    <w:p w14:paraId="4B5B7D4B" w14:textId="38514AFA" w:rsidR="00DB5F36" w:rsidRDefault="00DB5F36">
      <w:r>
        <w:rPr>
          <w:noProof/>
        </w:rPr>
        <w:drawing>
          <wp:inline distT="0" distB="0" distL="0" distR="0" wp14:anchorId="3E0F416C" wp14:editId="02E164AC">
            <wp:extent cx="5943600" cy="2635250"/>
            <wp:effectExtent l="0" t="0" r="0" b="0"/>
            <wp:docPr id="11763398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DE244" w14:textId="6D435687" w:rsidR="00A60285" w:rsidRDefault="00000000">
      <w:r>
        <w:pict w14:anchorId="536964F0">
          <v:rect id="_x0000_i1067" style="width:0;height:1.5pt" o:hralign="center" o:hrstd="t" o:hr="t"/>
        </w:pict>
      </w:r>
    </w:p>
    <w:p w14:paraId="456DF929" w14:textId="77777777" w:rsidR="00A60285" w:rsidRDefault="00000000">
      <w:pPr>
        <w:pStyle w:val="Compact"/>
        <w:numPr>
          <w:ilvl w:val="0"/>
          <w:numId w:val="90"/>
        </w:numPr>
      </w:pPr>
      <w:r>
        <w:rPr>
          <w:b/>
          <w:bCs/>
        </w:rPr>
        <w:t>View Triggered Questions</w:t>
      </w:r>
    </w:p>
    <w:p w14:paraId="26FC650D" w14:textId="77777777" w:rsidR="00A60285" w:rsidRDefault="00000000">
      <w:pPr>
        <w:pStyle w:val="Compact"/>
        <w:numPr>
          <w:ilvl w:val="1"/>
          <w:numId w:val="91"/>
        </w:numPr>
      </w:pPr>
      <w:r>
        <w:t>Icon shows how many questions are triggered</w:t>
      </w:r>
    </w:p>
    <w:p w14:paraId="3BBD5E51" w14:textId="77777777" w:rsidR="00A60285" w:rsidRDefault="00000000">
      <w:pPr>
        <w:pStyle w:val="Compact"/>
        <w:numPr>
          <w:ilvl w:val="1"/>
          <w:numId w:val="91"/>
        </w:numPr>
      </w:pPr>
      <w:r>
        <w:t>Questions appear when answer is selected in Preview mode</w:t>
      </w:r>
    </w:p>
    <w:p w14:paraId="6AD824E9" w14:textId="77777777" w:rsidR="00A60285" w:rsidRDefault="00000000">
      <w:pPr>
        <w:pStyle w:val="Heading3"/>
      </w:pPr>
      <w:bookmarkStart w:id="39" w:name="adding-triggered-questions"/>
      <w:bookmarkEnd w:id="38"/>
      <w:r>
        <w:t>Adding Triggered Questions</w:t>
      </w:r>
    </w:p>
    <w:p w14:paraId="010CF689" w14:textId="77777777" w:rsidR="00A60285" w:rsidRDefault="00000000">
      <w:pPr>
        <w:pStyle w:val="FirstParagraph"/>
      </w:pPr>
      <w:r>
        <w:t>Adding relationships is covered in the “Relationship Management” section, but here’s a quick overview:</w:t>
      </w:r>
    </w:p>
    <w:p w14:paraId="695A8ADB" w14:textId="77777777" w:rsidR="00A60285" w:rsidRDefault="00000000">
      <w:pPr>
        <w:pStyle w:val="Compact"/>
        <w:numPr>
          <w:ilvl w:val="0"/>
          <w:numId w:val="92"/>
        </w:numPr>
      </w:pPr>
      <w:r>
        <w:t>Click the relationship button on an answer</w:t>
      </w:r>
    </w:p>
    <w:p w14:paraId="518DF064" w14:textId="77777777" w:rsidR="00A60285" w:rsidRDefault="00000000">
      <w:pPr>
        <w:pStyle w:val="Compact"/>
        <w:numPr>
          <w:ilvl w:val="0"/>
          <w:numId w:val="92"/>
        </w:numPr>
      </w:pPr>
      <w:r>
        <w:t>Navigate to the “Questions” tab</w:t>
      </w:r>
    </w:p>
    <w:p w14:paraId="4D4C02CB" w14:textId="77777777" w:rsidR="00A60285" w:rsidRDefault="00000000">
      <w:pPr>
        <w:pStyle w:val="Compact"/>
        <w:numPr>
          <w:ilvl w:val="0"/>
          <w:numId w:val="92"/>
        </w:numPr>
      </w:pPr>
      <w:r>
        <w:t>Search for questions to trigger</w:t>
      </w:r>
    </w:p>
    <w:p w14:paraId="7814171C" w14:textId="77777777" w:rsidR="00A60285" w:rsidRDefault="00000000">
      <w:pPr>
        <w:pStyle w:val="Compact"/>
        <w:numPr>
          <w:ilvl w:val="0"/>
          <w:numId w:val="92"/>
        </w:numPr>
      </w:pPr>
      <w:r>
        <w:t>Select and confirm</w:t>
      </w:r>
    </w:p>
    <w:p w14:paraId="35C7868F" w14:textId="77777777" w:rsidR="00A60285" w:rsidRDefault="00000000">
      <w:pPr>
        <w:pStyle w:val="Heading3"/>
      </w:pPr>
      <w:bookmarkStart w:id="40" w:name="removing-triggered-questions"/>
      <w:bookmarkEnd w:id="39"/>
      <w:r>
        <w:t>Removing Triggered Questions</w:t>
      </w:r>
    </w:p>
    <w:p w14:paraId="4281D951" w14:textId="77777777" w:rsidR="00A60285" w:rsidRDefault="00000000">
      <w:pPr>
        <w:pStyle w:val="Compact"/>
        <w:numPr>
          <w:ilvl w:val="0"/>
          <w:numId w:val="93"/>
        </w:numPr>
      </w:pPr>
      <w:r>
        <w:rPr>
          <w:b/>
          <w:bCs/>
        </w:rPr>
        <w:t>Locate Delete Button</w:t>
      </w:r>
    </w:p>
    <w:p w14:paraId="0A7AC934" w14:textId="77777777" w:rsidR="00A60285" w:rsidRDefault="00000000">
      <w:pPr>
        <w:pStyle w:val="Compact"/>
        <w:numPr>
          <w:ilvl w:val="1"/>
          <w:numId w:val="94"/>
        </w:numPr>
      </w:pPr>
      <w:r>
        <w:t>On the triggered question indicator</w:t>
      </w:r>
    </w:p>
    <w:p w14:paraId="23857C07" w14:textId="77777777" w:rsidR="00A60285" w:rsidRDefault="00000000">
      <w:pPr>
        <w:pStyle w:val="Compact"/>
        <w:numPr>
          <w:ilvl w:val="1"/>
          <w:numId w:val="94"/>
        </w:numPr>
      </w:pPr>
      <w:r>
        <w:t>Click the “×” or delete button</w:t>
      </w:r>
    </w:p>
    <w:p w14:paraId="52F3CB7E" w14:textId="77777777" w:rsidR="00A60285" w:rsidRDefault="00000000">
      <w:pPr>
        <w:pStyle w:val="Compact"/>
        <w:numPr>
          <w:ilvl w:val="0"/>
          <w:numId w:val="93"/>
        </w:numPr>
      </w:pPr>
      <w:r>
        <w:rPr>
          <w:b/>
          <w:bCs/>
        </w:rPr>
        <w:t>Confirm Deletion</w:t>
      </w:r>
    </w:p>
    <w:p w14:paraId="6DD28E64" w14:textId="77777777" w:rsidR="00A60285" w:rsidRDefault="00000000">
      <w:pPr>
        <w:pStyle w:val="Compact"/>
        <w:numPr>
          <w:ilvl w:val="1"/>
          <w:numId w:val="95"/>
        </w:numPr>
      </w:pPr>
      <w:r>
        <w:t>Confirmation dialog appears</w:t>
      </w:r>
    </w:p>
    <w:p w14:paraId="41AD8891" w14:textId="77777777" w:rsidR="00A60285" w:rsidRDefault="00000000">
      <w:pPr>
        <w:pStyle w:val="Compact"/>
        <w:numPr>
          <w:ilvl w:val="1"/>
          <w:numId w:val="95"/>
        </w:numPr>
      </w:pPr>
      <w:r>
        <w:lastRenderedPageBreak/>
        <w:t xml:space="preserve">Click </w:t>
      </w:r>
      <w:r>
        <w:rPr>
          <w:b/>
          <w:bCs/>
        </w:rPr>
        <w:t>“Delete”</w:t>
      </w:r>
      <w:r>
        <w:t xml:space="preserve"> to remove relationship</w:t>
      </w:r>
    </w:p>
    <w:p w14:paraId="395CEE6E" w14:textId="77777777" w:rsidR="00A60285" w:rsidRDefault="00000000">
      <w:pPr>
        <w:pStyle w:val="Compact"/>
        <w:numPr>
          <w:ilvl w:val="0"/>
          <w:numId w:val="93"/>
        </w:numPr>
      </w:pPr>
      <w:r>
        <w:rPr>
          <w:b/>
          <w:bCs/>
        </w:rPr>
        <w:t>Relationship Removed</w:t>
      </w:r>
    </w:p>
    <w:p w14:paraId="3D33BDF0" w14:textId="77777777" w:rsidR="00A60285" w:rsidRDefault="00000000">
      <w:pPr>
        <w:pStyle w:val="Compact"/>
        <w:numPr>
          <w:ilvl w:val="1"/>
          <w:numId w:val="96"/>
        </w:numPr>
      </w:pPr>
      <w:r>
        <w:t>Triggered question link is deleted</w:t>
      </w:r>
    </w:p>
    <w:p w14:paraId="050A8113" w14:textId="77777777" w:rsidR="00A60285" w:rsidRDefault="00000000">
      <w:pPr>
        <w:pStyle w:val="Compact"/>
        <w:numPr>
          <w:ilvl w:val="1"/>
          <w:numId w:val="96"/>
        </w:numPr>
      </w:pPr>
      <w:r>
        <w:t>Question still exists but is no longer triggered by this answer</w:t>
      </w:r>
    </w:p>
    <w:p w14:paraId="7F06640E" w14:textId="77777777" w:rsidR="00A60285" w:rsidRDefault="00000000">
      <w:r>
        <w:pict w14:anchorId="0D522FAB">
          <v:rect id="_x0000_i1068" style="width:0;height:1.5pt" o:hralign="center" o:hrstd="t" o:hr="t"/>
        </w:pict>
      </w:r>
    </w:p>
    <w:p w14:paraId="33396918" w14:textId="77777777" w:rsidR="00A60285" w:rsidRDefault="00000000">
      <w:pPr>
        <w:pStyle w:val="Heading2"/>
      </w:pPr>
      <w:bookmarkStart w:id="41" w:name="best-practices"/>
      <w:bookmarkEnd w:id="36"/>
      <w:bookmarkEnd w:id="40"/>
      <w:r>
        <w:t>Best Practices</w:t>
      </w:r>
    </w:p>
    <w:p w14:paraId="3C8188DF" w14:textId="77777777" w:rsidR="00A60285" w:rsidRDefault="00000000">
      <w:pPr>
        <w:pStyle w:val="Heading3"/>
      </w:pPr>
      <w:bookmarkStart w:id="42" w:name="question-writing"/>
      <w:r>
        <w:t>Question Writing</w:t>
      </w:r>
    </w:p>
    <w:p w14:paraId="506CB3F8" w14:textId="77777777" w:rsidR="00A60285" w:rsidRDefault="00000000">
      <w:pPr>
        <w:pStyle w:val="FirstParagraph"/>
      </w:pPr>
      <w:r>
        <w:rPr>
          <w:b/>
          <w:bCs/>
        </w:rPr>
        <w:t>Be Clear and Concise</w:t>
      </w:r>
      <w:r>
        <w:t xml:space="preserve"> - Use simple language - Avoid medical jargon unless appropriate for audience - Example: “Do you have diabetes?” vs. “Have you been diagnosed with diabetes mellitus?”</w:t>
      </w:r>
    </w:p>
    <w:p w14:paraId="75410C94" w14:textId="77777777" w:rsidR="00A60285" w:rsidRDefault="00000000">
      <w:pPr>
        <w:pStyle w:val="BodyText"/>
      </w:pPr>
      <w:r>
        <w:rPr>
          <w:b/>
          <w:bCs/>
        </w:rPr>
        <w:t>One Question, One Concept</w:t>
      </w:r>
      <w:r>
        <w:t xml:space="preserve"> - Don’t combine multiple questions - Bad: “Do you smoke or drink alcohol?” - Good: Two separate questions for smoking and alcohol</w:t>
      </w:r>
    </w:p>
    <w:p w14:paraId="5B8C81A6" w14:textId="77777777" w:rsidR="00A60285" w:rsidRDefault="00000000">
      <w:pPr>
        <w:pStyle w:val="BodyText"/>
      </w:pPr>
      <w:r>
        <w:rPr>
          <w:b/>
          <w:bCs/>
        </w:rPr>
        <w:t>Use Appropriate Question Types</w:t>
      </w:r>
      <w:r>
        <w:t xml:space="preserve"> - Single Select: When only one answer is valid - Multiselect: When multiple answers apply - Free Text: When you need detailed, open-ended responses - Numeric: When collecting measurements or counts - Date: When timing is important</w:t>
      </w:r>
    </w:p>
    <w:p w14:paraId="3856AF1F" w14:textId="77777777" w:rsidR="00A60285" w:rsidRDefault="00000000">
      <w:r>
        <w:pict w14:anchorId="24FB7CDA">
          <v:rect id="_x0000_i1069" style="width:0;height:1.5pt" o:hralign="center" o:hrstd="t" o:hr="t"/>
        </w:pict>
      </w:r>
    </w:p>
    <w:p w14:paraId="70890EBA" w14:textId="77777777" w:rsidR="00A60285" w:rsidRDefault="00000000">
      <w:pPr>
        <w:pStyle w:val="Heading3"/>
      </w:pPr>
      <w:bookmarkStart w:id="43" w:name="answer-writing"/>
      <w:bookmarkEnd w:id="42"/>
      <w:r>
        <w:t>Answer Writing</w:t>
      </w:r>
    </w:p>
    <w:p w14:paraId="5506E6F0" w14:textId="77777777" w:rsidR="00A60285" w:rsidRDefault="00000000">
      <w:pPr>
        <w:pStyle w:val="FirstParagraph"/>
      </w:pPr>
      <w:r>
        <w:rPr>
          <w:b/>
          <w:bCs/>
        </w:rPr>
        <w:t>Provide Complete Options</w:t>
      </w:r>
      <w:r>
        <w:t xml:space="preserve"> - Include all reasonable choices - Add “Other (please specify)” with text input for unlisted options - Include “Prefer not to answer” or “Unknown” when appropriate</w:t>
      </w:r>
    </w:p>
    <w:p w14:paraId="04D65849" w14:textId="77777777" w:rsidR="00A60285" w:rsidRDefault="00000000">
      <w:pPr>
        <w:pStyle w:val="BodyText"/>
      </w:pPr>
      <w:r>
        <w:rPr>
          <w:b/>
          <w:bCs/>
        </w:rPr>
        <w:t>Use Parallel Structure</w:t>
      </w:r>
      <w:r>
        <w:t xml:space="preserve"> - Keep answer formats consistent - Example: “Daily”, “Weekly”, “Monthly”, “Yearly” (not “Every day”, “Once a week”, etc.)</w:t>
      </w:r>
    </w:p>
    <w:p w14:paraId="2E05ACDB" w14:textId="77777777" w:rsidR="00A60285" w:rsidRDefault="00000000">
      <w:pPr>
        <w:pStyle w:val="BodyText"/>
      </w:pPr>
      <w:r>
        <w:rPr>
          <w:b/>
          <w:bCs/>
        </w:rPr>
        <w:t>Order Answers Logically</w:t>
      </w:r>
      <w:r>
        <w:t xml:space="preserve"> - Chronological: “Never”, “Former”, “Current” - Numerical: “0-5”, “6-10”, “11-15”, “16+” - Alphabetical: For long lists of items - Most to least common: For symptom lists</w:t>
      </w:r>
    </w:p>
    <w:p w14:paraId="2AC51A36" w14:textId="77777777" w:rsidR="00A60285" w:rsidRDefault="00000000">
      <w:r>
        <w:pict w14:anchorId="5EF186D8">
          <v:rect id="_x0000_i1070" style="width:0;height:1.5pt" o:hralign="center" o:hrstd="t" o:hr="t"/>
        </w:pict>
      </w:r>
    </w:p>
    <w:p w14:paraId="668B5C7C" w14:textId="77777777" w:rsidR="00A60285" w:rsidRDefault="00000000">
      <w:pPr>
        <w:pStyle w:val="Heading3"/>
      </w:pPr>
      <w:bookmarkStart w:id="44" w:name="voice-selection"/>
      <w:bookmarkEnd w:id="43"/>
      <w:r>
        <w:t>Voice Selection</w:t>
      </w:r>
    </w:p>
    <w:p w14:paraId="0B67FD35" w14:textId="77777777" w:rsidR="00A60285" w:rsidRDefault="00000000">
      <w:pPr>
        <w:pStyle w:val="FirstParagraph"/>
      </w:pPr>
      <w:r>
        <w:rPr>
          <w:b/>
          <w:bCs/>
        </w:rPr>
        <w:t>Case Manager Voice</w:t>
      </w:r>
      <w:r>
        <w:t xml:space="preserve"> - Questions the care coordinator asks - Administrative or assessment questions - Example: “What is the patient’s primary language?”</w:t>
      </w:r>
    </w:p>
    <w:p w14:paraId="2F698CE8" w14:textId="77777777" w:rsidR="00A60285" w:rsidRDefault="00000000">
      <w:pPr>
        <w:pStyle w:val="BodyText"/>
      </w:pPr>
      <w:r>
        <w:rPr>
          <w:b/>
          <w:bCs/>
        </w:rPr>
        <w:t>Patient Voice</w:t>
      </w:r>
      <w:r>
        <w:t xml:space="preserve"> - Questions answered by the patient - Personal experience and symptoms - Example: “How would you rate your pain level?”</w:t>
      </w:r>
    </w:p>
    <w:p w14:paraId="7F4F7206" w14:textId="77777777" w:rsidR="00A60285" w:rsidRDefault="00000000">
      <w:pPr>
        <w:pStyle w:val="BodyText"/>
      </w:pPr>
      <w:r>
        <w:rPr>
          <w:b/>
          <w:bCs/>
        </w:rPr>
        <w:t>Caregiver Voice</w:t>
      </w:r>
      <w:r>
        <w:t xml:space="preserve"> - Questions directed to family or caregivers - Observations about the patient - Example: “Have you noticed changes in memory or behavior?”</w:t>
      </w:r>
    </w:p>
    <w:p w14:paraId="25D656E7" w14:textId="77777777" w:rsidR="00A60285" w:rsidRDefault="00000000">
      <w:r>
        <w:lastRenderedPageBreak/>
        <w:pict w14:anchorId="72CEE987">
          <v:rect id="_x0000_i1071" style="width:0;height:1.5pt" o:hralign="center" o:hrstd="t" o:hr="t"/>
        </w:pict>
      </w:r>
    </w:p>
    <w:p w14:paraId="2AD0A62C" w14:textId="77777777" w:rsidR="00A60285" w:rsidRDefault="00000000">
      <w:pPr>
        <w:pStyle w:val="Heading3"/>
      </w:pPr>
      <w:bookmarkStart w:id="45" w:name="secondary-inputs"/>
      <w:bookmarkEnd w:id="44"/>
      <w:r>
        <w:t>Secondary Inputs</w:t>
      </w:r>
    </w:p>
    <w:p w14:paraId="2183C00D" w14:textId="77777777" w:rsidR="00A60285" w:rsidRDefault="00000000">
      <w:pPr>
        <w:pStyle w:val="FirstParagraph"/>
      </w:pPr>
      <w:r>
        <w:rPr>
          <w:b/>
          <w:bCs/>
        </w:rPr>
        <w:t>When to Use Text Input</w:t>
      </w:r>
      <w:r>
        <w:t xml:space="preserve"> - “Other” options: “Other (please specify)” - Additional details: “If yes, please describe”</w:t>
      </w:r>
    </w:p>
    <w:p w14:paraId="566B72EF" w14:textId="77777777" w:rsidR="00A60285" w:rsidRDefault="00000000">
      <w:pPr>
        <w:pStyle w:val="BodyText"/>
      </w:pPr>
      <w:r>
        <w:rPr>
          <w:b/>
          <w:bCs/>
        </w:rPr>
        <w:t>When to Use Date Input</w:t>
      </w:r>
      <w:r>
        <w:t xml:space="preserve"> - Timing of events: “If yes, when did this occur?” - Historical dates: “Date of diagnosis”</w:t>
      </w:r>
    </w:p>
    <w:p w14:paraId="73252E36" w14:textId="77777777" w:rsidR="00A60285" w:rsidRDefault="00000000">
      <w:pPr>
        <w:pStyle w:val="BodyText"/>
      </w:pPr>
      <w:r>
        <w:rPr>
          <w:b/>
          <w:bCs/>
        </w:rPr>
        <w:t>When to Use Numeric Input</w:t>
      </w:r>
      <w:r>
        <w:t xml:space="preserve"> - Counts: “How many medications?” - Measurements: “Weight in pounds” - Ratings: “On a scale of 1-10”</w:t>
      </w:r>
    </w:p>
    <w:p w14:paraId="746AC354" w14:textId="77777777" w:rsidR="00A60285" w:rsidRDefault="00000000">
      <w:r>
        <w:pict w14:anchorId="06E1D0D0">
          <v:rect id="_x0000_i1072" style="width:0;height:1.5pt" o:hralign="center" o:hrstd="t" o:hr="t"/>
        </w:pict>
      </w:r>
    </w:p>
    <w:p w14:paraId="3ED45524" w14:textId="77777777" w:rsidR="00A60285" w:rsidRDefault="00000000">
      <w:pPr>
        <w:pStyle w:val="Heading3"/>
      </w:pPr>
      <w:bookmarkStart w:id="46" w:name="mutually-exclusive-answers"/>
      <w:bookmarkEnd w:id="45"/>
      <w:r>
        <w:t>Mutually Exclusive Answers</w:t>
      </w:r>
    </w:p>
    <w:p w14:paraId="72D32802" w14:textId="77777777" w:rsidR="00A60285" w:rsidRDefault="00000000">
      <w:pPr>
        <w:pStyle w:val="FirstParagraph"/>
      </w:pPr>
      <w:r>
        <w:rPr>
          <w:b/>
          <w:bCs/>
        </w:rPr>
        <w:t>Use for:</w:t>
      </w:r>
      <w:r>
        <w:t xml:space="preserve"> - “None of the above” in multiselect lists - “Not applicable” options - “Decline to answer” choices</w:t>
      </w:r>
    </w:p>
    <w:p w14:paraId="29B2BE14" w14:textId="77777777" w:rsidR="00A60285" w:rsidRDefault="00000000">
      <w:pPr>
        <w:pStyle w:val="BodyText"/>
      </w:pPr>
      <w:r>
        <w:rPr>
          <w:b/>
          <w:bCs/>
        </w:rPr>
        <w:t>Don’t use for:</w:t>
      </w:r>
      <w:r>
        <w:t xml:space="preserve"> - Regular answer options - Answers that can logically coexist with others</w:t>
      </w:r>
    </w:p>
    <w:p w14:paraId="4932C7BA" w14:textId="77777777" w:rsidR="00A60285" w:rsidRDefault="00000000">
      <w:r>
        <w:pict w14:anchorId="20147D47">
          <v:rect id="_x0000_i1073" style="width:0;height:1.5pt" o:hralign="center" o:hrstd="t" o:hr="t"/>
        </w:pict>
      </w:r>
    </w:p>
    <w:p w14:paraId="3C2508D5" w14:textId="77777777" w:rsidR="00A60285" w:rsidRDefault="00000000">
      <w:pPr>
        <w:pStyle w:val="Heading2"/>
      </w:pPr>
      <w:bookmarkStart w:id="47" w:name="common-tasks"/>
      <w:bookmarkEnd w:id="41"/>
      <w:bookmarkEnd w:id="46"/>
      <w:r>
        <w:t>Common Tasks</w:t>
      </w:r>
    </w:p>
    <w:p w14:paraId="73D09A2F" w14:textId="77777777" w:rsidR="00A60285" w:rsidRDefault="00000000">
      <w:pPr>
        <w:pStyle w:val="Heading3"/>
      </w:pPr>
      <w:bookmarkStart w:id="48" w:name="creating-a-yesno-question"/>
      <w:r>
        <w:t>Creating a Yes/No Question</w:t>
      </w:r>
    </w:p>
    <w:p w14:paraId="24B7EFDE" w14:textId="77777777" w:rsidR="00A60285" w:rsidRDefault="00000000">
      <w:pPr>
        <w:pStyle w:val="Compact"/>
        <w:numPr>
          <w:ilvl w:val="0"/>
          <w:numId w:val="97"/>
        </w:numPr>
      </w:pPr>
      <w:r>
        <w:t>Add question: “Have you been diagnosed with diabetes?”</w:t>
      </w:r>
    </w:p>
    <w:p w14:paraId="3F79D59D" w14:textId="77777777" w:rsidR="00A60285" w:rsidRDefault="00000000">
      <w:pPr>
        <w:pStyle w:val="Compact"/>
        <w:numPr>
          <w:ilvl w:val="0"/>
          <w:numId w:val="97"/>
        </w:numPr>
      </w:pPr>
      <w:r>
        <w:t>Set type: Single Select</w:t>
      </w:r>
    </w:p>
    <w:p w14:paraId="4004CA31" w14:textId="77777777" w:rsidR="00A60285" w:rsidRDefault="00000000">
      <w:pPr>
        <w:pStyle w:val="Compact"/>
        <w:numPr>
          <w:ilvl w:val="0"/>
          <w:numId w:val="97"/>
        </w:numPr>
      </w:pPr>
      <w:r>
        <w:t>Set voice: Case Manager or Patient</w:t>
      </w:r>
    </w:p>
    <w:p w14:paraId="12CD91B2" w14:textId="77777777" w:rsidR="00A60285" w:rsidRDefault="00000000">
      <w:pPr>
        <w:pStyle w:val="Compact"/>
        <w:numPr>
          <w:ilvl w:val="0"/>
          <w:numId w:val="97"/>
        </w:numPr>
      </w:pPr>
      <w:r>
        <w:t>Add answer: “Yes”</w:t>
      </w:r>
    </w:p>
    <w:p w14:paraId="735B0F9C" w14:textId="77777777" w:rsidR="00A60285" w:rsidRDefault="00000000">
      <w:pPr>
        <w:pStyle w:val="Compact"/>
        <w:numPr>
          <w:ilvl w:val="0"/>
          <w:numId w:val="97"/>
        </w:numPr>
      </w:pPr>
      <w:r>
        <w:t>Add answer: “No”</w:t>
      </w:r>
    </w:p>
    <w:p w14:paraId="0772CB7C" w14:textId="77777777" w:rsidR="00A60285" w:rsidRDefault="00000000">
      <w:pPr>
        <w:pStyle w:val="Compact"/>
        <w:numPr>
          <w:ilvl w:val="0"/>
          <w:numId w:val="97"/>
        </w:numPr>
      </w:pPr>
      <w:r>
        <w:t>Save question</w:t>
      </w:r>
    </w:p>
    <w:p w14:paraId="59F5189B" w14:textId="77777777" w:rsidR="00A60285" w:rsidRDefault="00000000">
      <w:r>
        <w:pict w14:anchorId="4D16CBBB">
          <v:rect id="_x0000_i1074" style="width:0;height:1.5pt" o:hralign="center" o:hrstd="t" o:hr="t"/>
        </w:pict>
      </w:r>
    </w:p>
    <w:p w14:paraId="2ABDD3DE" w14:textId="77777777" w:rsidR="00A60285" w:rsidRDefault="00000000">
      <w:pPr>
        <w:pStyle w:val="Heading3"/>
      </w:pPr>
      <w:bookmarkStart w:id="49" w:name="creating-a-symptom-checklist"/>
      <w:bookmarkEnd w:id="48"/>
      <w:r>
        <w:t>Creating a Symptom Checklist</w:t>
      </w:r>
    </w:p>
    <w:p w14:paraId="4F75B228" w14:textId="77777777" w:rsidR="00A60285" w:rsidRDefault="00000000">
      <w:pPr>
        <w:pStyle w:val="Compact"/>
        <w:numPr>
          <w:ilvl w:val="0"/>
          <w:numId w:val="98"/>
        </w:numPr>
      </w:pPr>
      <w:r>
        <w:t>Add question: “Select all symptoms you are currently experiencing”</w:t>
      </w:r>
    </w:p>
    <w:p w14:paraId="71407F72" w14:textId="77777777" w:rsidR="00A60285" w:rsidRDefault="00000000">
      <w:pPr>
        <w:pStyle w:val="Compact"/>
        <w:numPr>
          <w:ilvl w:val="0"/>
          <w:numId w:val="98"/>
        </w:numPr>
      </w:pPr>
      <w:r>
        <w:t>Set type: Multiselect</w:t>
      </w:r>
    </w:p>
    <w:p w14:paraId="52662D3A" w14:textId="77777777" w:rsidR="00A60285" w:rsidRDefault="00000000">
      <w:pPr>
        <w:pStyle w:val="Compact"/>
        <w:numPr>
          <w:ilvl w:val="0"/>
          <w:numId w:val="98"/>
        </w:numPr>
      </w:pPr>
      <w:r>
        <w:t>Set voice: Patient</w:t>
      </w:r>
    </w:p>
    <w:p w14:paraId="34E1EACE" w14:textId="77777777" w:rsidR="00A60285" w:rsidRDefault="00000000">
      <w:pPr>
        <w:pStyle w:val="Compact"/>
        <w:numPr>
          <w:ilvl w:val="0"/>
          <w:numId w:val="98"/>
        </w:numPr>
      </w:pPr>
      <w:r>
        <w:t>Add answers: “Headache”, “Nausea”, “Dizziness”, “Fatigue”, “Other”</w:t>
      </w:r>
    </w:p>
    <w:p w14:paraId="59F9A76B" w14:textId="77777777" w:rsidR="00A60285" w:rsidRDefault="00000000">
      <w:pPr>
        <w:pStyle w:val="Compact"/>
        <w:numPr>
          <w:ilvl w:val="0"/>
          <w:numId w:val="98"/>
        </w:numPr>
      </w:pPr>
      <w:r>
        <w:t>Set “Other” answer secondary input: Text</w:t>
      </w:r>
    </w:p>
    <w:p w14:paraId="599891C1" w14:textId="77777777" w:rsidR="00A60285" w:rsidRDefault="00000000">
      <w:pPr>
        <w:pStyle w:val="Compact"/>
        <w:numPr>
          <w:ilvl w:val="0"/>
          <w:numId w:val="98"/>
        </w:numPr>
      </w:pPr>
      <w:r>
        <w:t>Add answer: “None of the above”</w:t>
      </w:r>
    </w:p>
    <w:p w14:paraId="4D1C89CE" w14:textId="77777777" w:rsidR="00A60285" w:rsidRDefault="00000000">
      <w:pPr>
        <w:pStyle w:val="Compact"/>
        <w:numPr>
          <w:ilvl w:val="0"/>
          <w:numId w:val="98"/>
        </w:numPr>
      </w:pPr>
      <w:r>
        <w:t>Mark “None of the above” as mutually exclusive</w:t>
      </w:r>
    </w:p>
    <w:p w14:paraId="5ADF84DE" w14:textId="77777777" w:rsidR="00A60285" w:rsidRDefault="00000000">
      <w:pPr>
        <w:pStyle w:val="Compact"/>
        <w:numPr>
          <w:ilvl w:val="0"/>
          <w:numId w:val="98"/>
        </w:numPr>
      </w:pPr>
      <w:r>
        <w:t>Save question</w:t>
      </w:r>
    </w:p>
    <w:p w14:paraId="4BF91B1B" w14:textId="77777777" w:rsidR="00A60285" w:rsidRDefault="00000000">
      <w:r>
        <w:pict w14:anchorId="7E92B4F3">
          <v:rect id="_x0000_i1075" style="width:0;height:1.5pt" o:hralign="center" o:hrstd="t" o:hr="t"/>
        </w:pict>
      </w:r>
    </w:p>
    <w:p w14:paraId="2E91A836" w14:textId="77777777" w:rsidR="00A60285" w:rsidRDefault="00000000">
      <w:pPr>
        <w:pStyle w:val="Heading3"/>
      </w:pPr>
      <w:bookmarkStart w:id="50" w:name="creating-an-age-range-question"/>
      <w:bookmarkEnd w:id="49"/>
      <w:r>
        <w:lastRenderedPageBreak/>
        <w:t>Creating an Age Range Question</w:t>
      </w:r>
    </w:p>
    <w:p w14:paraId="24EEEB72" w14:textId="77777777" w:rsidR="00A60285" w:rsidRDefault="00000000">
      <w:pPr>
        <w:pStyle w:val="Compact"/>
        <w:numPr>
          <w:ilvl w:val="0"/>
          <w:numId w:val="99"/>
        </w:numPr>
      </w:pPr>
      <w:r>
        <w:t>Add question: “What is your age?”</w:t>
      </w:r>
    </w:p>
    <w:p w14:paraId="7CCB475B" w14:textId="77777777" w:rsidR="00A60285" w:rsidRDefault="00000000">
      <w:pPr>
        <w:pStyle w:val="Compact"/>
        <w:numPr>
          <w:ilvl w:val="0"/>
          <w:numId w:val="99"/>
        </w:numPr>
      </w:pPr>
      <w:r>
        <w:t>Set type: Single Select</w:t>
      </w:r>
    </w:p>
    <w:p w14:paraId="1D7D7130" w14:textId="77777777" w:rsidR="00A60285" w:rsidRDefault="00000000">
      <w:pPr>
        <w:pStyle w:val="Compact"/>
        <w:numPr>
          <w:ilvl w:val="0"/>
          <w:numId w:val="99"/>
        </w:numPr>
      </w:pPr>
      <w:r>
        <w:t>Set voice: Patient</w:t>
      </w:r>
    </w:p>
    <w:p w14:paraId="706BED1D" w14:textId="77777777" w:rsidR="00A60285" w:rsidRDefault="00000000">
      <w:pPr>
        <w:pStyle w:val="Compact"/>
        <w:numPr>
          <w:ilvl w:val="0"/>
          <w:numId w:val="99"/>
        </w:numPr>
      </w:pPr>
      <w:r>
        <w:t>Add answers: “Under 18”, “18-25”, “26-35”, “36-45”, “46-55”, “56-65”, “66+”</w:t>
      </w:r>
    </w:p>
    <w:p w14:paraId="777477F4" w14:textId="77777777" w:rsidR="00A60285" w:rsidRDefault="00000000">
      <w:pPr>
        <w:pStyle w:val="Compact"/>
        <w:numPr>
          <w:ilvl w:val="0"/>
          <w:numId w:val="99"/>
        </w:numPr>
      </w:pPr>
      <w:r>
        <w:t>Save question</w:t>
      </w:r>
    </w:p>
    <w:p w14:paraId="4A2AC6BF" w14:textId="77777777" w:rsidR="00A60285" w:rsidRDefault="00000000">
      <w:r>
        <w:pict w14:anchorId="5D34BD52">
          <v:rect id="_x0000_i1076" style="width:0;height:1.5pt" o:hralign="center" o:hrstd="t" o:hr="t"/>
        </w:pict>
      </w:r>
    </w:p>
    <w:p w14:paraId="66177802" w14:textId="77777777" w:rsidR="00A60285" w:rsidRDefault="00000000">
      <w:pPr>
        <w:pStyle w:val="Heading3"/>
      </w:pPr>
      <w:bookmarkStart w:id="51" w:name="creating-a-free-text-question"/>
      <w:bookmarkEnd w:id="50"/>
      <w:r>
        <w:t>Creating a Free Text Question</w:t>
      </w:r>
    </w:p>
    <w:p w14:paraId="2D63D0C6" w14:textId="77777777" w:rsidR="00A60285" w:rsidRDefault="00000000">
      <w:pPr>
        <w:pStyle w:val="Compact"/>
        <w:numPr>
          <w:ilvl w:val="0"/>
          <w:numId w:val="100"/>
        </w:numPr>
      </w:pPr>
      <w:r>
        <w:t>Add question: “Please describe your current symptoms in detail”</w:t>
      </w:r>
    </w:p>
    <w:p w14:paraId="694D12EB" w14:textId="77777777" w:rsidR="00A60285" w:rsidRDefault="00000000">
      <w:pPr>
        <w:pStyle w:val="Compact"/>
        <w:numPr>
          <w:ilvl w:val="0"/>
          <w:numId w:val="100"/>
        </w:numPr>
      </w:pPr>
      <w:r>
        <w:t>Set type: Free Text</w:t>
      </w:r>
    </w:p>
    <w:p w14:paraId="4CDBBD27" w14:textId="77777777" w:rsidR="00A60285" w:rsidRDefault="00000000">
      <w:pPr>
        <w:pStyle w:val="Compact"/>
        <w:numPr>
          <w:ilvl w:val="0"/>
          <w:numId w:val="100"/>
        </w:numPr>
      </w:pPr>
      <w:r>
        <w:t>Set voice: Patient</w:t>
      </w:r>
    </w:p>
    <w:p w14:paraId="24F45DB5" w14:textId="77777777" w:rsidR="00A60285" w:rsidRDefault="00000000">
      <w:pPr>
        <w:pStyle w:val="Compact"/>
        <w:numPr>
          <w:ilvl w:val="0"/>
          <w:numId w:val="100"/>
        </w:numPr>
      </w:pPr>
      <w:r>
        <w:t>Add tooltip: “Include when symptoms started and any patterns you’ve noticed”</w:t>
      </w:r>
    </w:p>
    <w:p w14:paraId="4DBBA8BE" w14:textId="77777777" w:rsidR="00A60285" w:rsidRDefault="00000000">
      <w:pPr>
        <w:pStyle w:val="Compact"/>
        <w:numPr>
          <w:ilvl w:val="0"/>
          <w:numId w:val="100"/>
        </w:numPr>
      </w:pPr>
      <w:r>
        <w:t>Save question (no answers needed for Free Text)</w:t>
      </w:r>
    </w:p>
    <w:p w14:paraId="33455F82" w14:textId="77777777" w:rsidR="00A60285" w:rsidRDefault="00000000">
      <w:r>
        <w:pict w14:anchorId="4B4FD41F">
          <v:rect id="_x0000_i1077" style="width:0;height:1.5pt" o:hralign="center" o:hrstd="t" o:hr="t"/>
        </w:pict>
      </w:r>
    </w:p>
    <w:p w14:paraId="076DD9F1" w14:textId="77777777" w:rsidR="00A60285" w:rsidRDefault="00000000">
      <w:pPr>
        <w:pStyle w:val="Heading3"/>
      </w:pPr>
      <w:bookmarkStart w:id="52" w:name="creating-a-numeric-question"/>
      <w:bookmarkEnd w:id="51"/>
      <w:r>
        <w:t>Creating a Numeric Question</w:t>
      </w:r>
    </w:p>
    <w:p w14:paraId="1C4EB29E" w14:textId="77777777" w:rsidR="00A60285" w:rsidRDefault="00000000">
      <w:pPr>
        <w:pStyle w:val="Compact"/>
        <w:numPr>
          <w:ilvl w:val="0"/>
          <w:numId w:val="101"/>
        </w:numPr>
      </w:pPr>
      <w:r>
        <w:t>Add question: “How many medications are you currently taking?”</w:t>
      </w:r>
    </w:p>
    <w:p w14:paraId="1227167E" w14:textId="77777777" w:rsidR="00A60285" w:rsidRDefault="00000000">
      <w:pPr>
        <w:pStyle w:val="Compact"/>
        <w:numPr>
          <w:ilvl w:val="0"/>
          <w:numId w:val="101"/>
        </w:numPr>
      </w:pPr>
      <w:r>
        <w:t>Set type: Numeric</w:t>
      </w:r>
    </w:p>
    <w:p w14:paraId="00969101" w14:textId="77777777" w:rsidR="00A60285" w:rsidRDefault="00000000">
      <w:pPr>
        <w:pStyle w:val="Compact"/>
        <w:numPr>
          <w:ilvl w:val="0"/>
          <w:numId w:val="101"/>
        </w:numPr>
      </w:pPr>
      <w:r>
        <w:t>Set voice: Patient</w:t>
      </w:r>
    </w:p>
    <w:p w14:paraId="2B4593CE" w14:textId="77777777" w:rsidR="00A60285" w:rsidRDefault="00000000">
      <w:pPr>
        <w:pStyle w:val="Compact"/>
        <w:numPr>
          <w:ilvl w:val="0"/>
          <w:numId w:val="101"/>
        </w:numPr>
      </w:pPr>
      <w:r>
        <w:t>Add tooltip: “Include prescription and over-the-counter medications”</w:t>
      </w:r>
    </w:p>
    <w:p w14:paraId="27440168" w14:textId="77777777" w:rsidR="00A60285" w:rsidRDefault="00000000">
      <w:pPr>
        <w:pStyle w:val="Compact"/>
        <w:numPr>
          <w:ilvl w:val="0"/>
          <w:numId w:val="101"/>
        </w:numPr>
      </w:pPr>
      <w:r>
        <w:t>Save question (no answers needed for Numeric)</w:t>
      </w:r>
    </w:p>
    <w:p w14:paraId="76F6C144" w14:textId="77777777" w:rsidR="00A60285" w:rsidRDefault="00000000">
      <w:r>
        <w:pict w14:anchorId="5089813A">
          <v:rect id="_x0000_i1078" style="width:0;height:1.5pt" o:hralign="center" o:hrstd="t" o:hr="t"/>
        </w:pict>
      </w:r>
    </w:p>
    <w:p w14:paraId="73614506" w14:textId="77777777" w:rsidR="00A60285" w:rsidRDefault="00000000">
      <w:pPr>
        <w:pStyle w:val="Heading3"/>
      </w:pPr>
      <w:bookmarkStart w:id="53" w:name="moving-a-question-to-different-section"/>
      <w:bookmarkEnd w:id="52"/>
      <w:r>
        <w:t>Moving a Question to Different Section</w:t>
      </w:r>
    </w:p>
    <w:p w14:paraId="75A1EE63" w14:textId="77777777" w:rsidR="00A60285" w:rsidRDefault="00000000">
      <w:pPr>
        <w:pStyle w:val="Compact"/>
        <w:numPr>
          <w:ilvl w:val="0"/>
          <w:numId w:val="102"/>
        </w:numPr>
      </w:pPr>
      <w:r>
        <w:t>Locate question to move</w:t>
      </w:r>
    </w:p>
    <w:p w14:paraId="60434BDE" w14:textId="77777777" w:rsidR="00A60285" w:rsidRDefault="00000000">
      <w:pPr>
        <w:pStyle w:val="Compact"/>
        <w:numPr>
          <w:ilvl w:val="0"/>
          <w:numId w:val="102"/>
        </w:numPr>
      </w:pPr>
      <w:r>
        <w:t>Click “Move to Section” button</w:t>
      </w:r>
    </w:p>
    <w:p w14:paraId="10C25FE3" w14:textId="77777777" w:rsidR="00A60285" w:rsidRDefault="00000000">
      <w:pPr>
        <w:pStyle w:val="Compact"/>
        <w:numPr>
          <w:ilvl w:val="0"/>
          <w:numId w:val="102"/>
        </w:numPr>
      </w:pPr>
      <w:r>
        <w:t>Select target section: “Medical History”</w:t>
      </w:r>
    </w:p>
    <w:p w14:paraId="0BE551F2" w14:textId="77777777" w:rsidR="00A60285" w:rsidRDefault="00000000">
      <w:pPr>
        <w:pStyle w:val="Compact"/>
        <w:numPr>
          <w:ilvl w:val="0"/>
          <w:numId w:val="102"/>
        </w:numPr>
      </w:pPr>
      <w:r>
        <w:t>Confirm move</w:t>
      </w:r>
    </w:p>
    <w:p w14:paraId="77857984" w14:textId="77777777" w:rsidR="00A60285" w:rsidRDefault="00000000">
      <w:pPr>
        <w:pStyle w:val="Compact"/>
        <w:numPr>
          <w:ilvl w:val="0"/>
          <w:numId w:val="102"/>
        </w:numPr>
      </w:pPr>
      <w:r>
        <w:t>Navigate to “Medical History” section</w:t>
      </w:r>
    </w:p>
    <w:p w14:paraId="5693BD87" w14:textId="77777777" w:rsidR="00A60285" w:rsidRDefault="00000000">
      <w:pPr>
        <w:pStyle w:val="Compact"/>
        <w:numPr>
          <w:ilvl w:val="0"/>
          <w:numId w:val="102"/>
        </w:numPr>
      </w:pPr>
      <w:r>
        <w:t>Verify question appears there</w:t>
      </w:r>
    </w:p>
    <w:p w14:paraId="7CDAD88E" w14:textId="77777777" w:rsidR="00A60285" w:rsidRDefault="00000000">
      <w:r>
        <w:pict w14:anchorId="462F715A">
          <v:rect id="_x0000_i1079" style="width:0;height:1.5pt" o:hralign="center" o:hrstd="t" o:hr="t"/>
        </w:pict>
      </w:r>
    </w:p>
    <w:p w14:paraId="72B2AABB" w14:textId="77777777" w:rsidR="00A60285" w:rsidRDefault="00000000">
      <w:pPr>
        <w:pStyle w:val="Heading2"/>
      </w:pPr>
      <w:bookmarkStart w:id="54" w:name="troubleshooting"/>
      <w:bookmarkEnd w:id="47"/>
      <w:bookmarkEnd w:id="53"/>
      <w:r>
        <w:t>Troubleshooting</w:t>
      </w:r>
    </w:p>
    <w:p w14:paraId="4B4CBE8B" w14:textId="77777777" w:rsidR="00A60285" w:rsidRDefault="00000000">
      <w:pPr>
        <w:pStyle w:val="Heading3"/>
      </w:pPr>
      <w:bookmarkStart w:id="55" w:name="cannot-add-question"/>
      <w:r>
        <w:t>Cannot Add Question</w:t>
      </w:r>
    </w:p>
    <w:p w14:paraId="5A36C904" w14:textId="77777777" w:rsidR="00A60285" w:rsidRDefault="00000000">
      <w:pPr>
        <w:pStyle w:val="FirstParagraph"/>
      </w:pPr>
      <w:r>
        <w:rPr>
          <w:b/>
          <w:bCs/>
        </w:rPr>
        <w:t>Possible causes:</w:t>
      </w:r>
      <w:r>
        <w:t xml:space="preserve"> - No section selected - Assessment is Published (not Draft) - Builder is in Preview mode - Insufficient permissions</w:t>
      </w:r>
    </w:p>
    <w:p w14:paraId="56B07EDF" w14:textId="77777777" w:rsidR="00DB5F36" w:rsidRDefault="00000000">
      <w:pPr>
        <w:pStyle w:val="BodyText"/>
      </w:pPr>
      <w:r>
        <w:rPr>
          <w:b/>
          <w:bCs/>
        </w:rPr>
        <w:t>Solutions:</w:t>
      </w:r>
      <w:r>
        <w:t xml:space="preserve"> </w:t>
      </w:r>
    </w:p>
    <w:p w14:paraId="38E97C27" w14:textId="77777777" w:rsidR="00DB5F36" w:rsidRDefault="00000000">
      <w:pPr>
        <w:pStyle w:val="BodyText"/>
      </w:pPr>
      <w:r>
        <w:t xml:space="preserve">1. Click a section in the left panel to select it </w:t>
      </w:r>
    </w:p>
    <w:p w14:paraId="4998561E" w14:textId="77777777" w:rsidR="00DB5F36" w:rsidRDefault="00000000">
      <w:pPr>
        <w:pStyle w:val="BodyText"/>
      </w:pPr>
      <w:r>
        <w:t xml:space="preserve">2. Verify assessment status is “Draft” </w:t>
      </w:r>
    </w:p>
    <w:p w14:paraId="6BF075BB" w14:textId="77777777" w:rsidR="00DB5F36" w:rsidRDefault="00000000">
      <w:pPr>
        <w:pStyle w:val="BodyText"/>
      </w:pPr>
      <w:r>
        <w:lastRenderedPageBreak/>
        <w:t xml:space="preserve">3. Click “Edit Mode” button </w:t>
      </w:r>
    </w:p>
    <w:p w14:paraId="02CA7539" w14:textId="742C8B7F" w:rsidR="00A60285" w:rsidRDefault="00000000">
      <w:pPr>
        <w:pStyle w:val="BodyText"/>
      </w:pPr>
      <w:r>
        <w:t xml:space="preserve">4. Contact administrator for </w:t>
      </w:r>
      <w:proofErr w:type="gramStart"/>
      <w:r>
        <w:t>permissions</w:t>
      </w:r>
      <w:proofErr w:type="gramEnd"/>
    </w:p>
    <w:p w14:paraId="2BFFCC39" w14:textId="77777777" w:rsidR="00A60285" w:rsidRDefault="00000000">
      <w:r>
        <w:pict w14:anchorId="251C5706">
          <v:rect id="_x0000_i1080" style="width:0;height:1.5pt" o:hralign="center" o:hrstd="t" o:hr="t"/>
        </w:pict>
      </w:r>
    </w:p>
    <w:p w14:paraId="0F4A6940" w14:textId="77777777" w:rsidR="00A60285" w:rsidRDefault="00000000">
      <w:pPr>
        <w:pStyle w:val="Heading3"/>
      </w:pPr>
      <w:bookmarkStart w:id="56" w:name="cannot-save-question-changes"/>
      <w:bookmarkEnd w:id="55"/>
      <w:r>
        <w:t>Cannot Save Question Changes</w:t>
      </w:r>
    </w:p>
    <w:p w14:paraId="34B46BC1" w14:textId="77777777" w:rsidR="00A60285" w:rsidRDefault="00000000">
      <w:pPr>
        <w:pStyle w:val="FirstParagraph"/>
      </w:pPr>
      <w:r>
        <w:rPr>
          <w:b/>
          <w:bCs/>
        </w:rPr>
        <w:t>Possible causes:</w:t>
      </w:r>
      <w:r>
        <w:t xml:space="preserve"> - Network connection issue - Invalid question data - Backend error - Session timeout</w:t>
      </w:r>
    </w:p>
    <w:p w14:paraId="084EE5B0" w14:textId="77777777" w:rsidR="00DB5F36" w:rsidRDefault="00000000">
      <w:pPr>
        <w:pStyle w:val="BodyText"/>
      </w:pPr>
      <w:r>
        <w:rPr>
          <w:b/>
          <w:bCs/>
        </w:rPr>
        <w:t>Solutions:</w:t>
      </w:r>
      <w:r>
        <w:t xml:space="preserve"> </w:t>
      </w:r>
    </w:p>
    <w:p w14:paraId="644BD1E1" w14:textId="77777777" w:rsidR="00DB5F36" w:rsidRDefault="00000000">
      <w:pPr>
        <w:pStyle w:val="BodyText"/>
      </w:pPr>
      <w:r>
        <w:t xml:space="preserve">1. Check system messages for specific errors </w:t>
      </w:r>
    </w:p>
    <w:p w14:paraId="0CA9E277" w14:textId="77777777" w:rsidR="00DB5F36" w:rsidRDefault="00000000">
      <w:pPr>
        <w:pStyle w:val="BodyText"/>
      </w:pPr>
      <w:r>
        <w:t xml:space="preserve">2. Verify all required fields are filled </w:t>
      </w:r>
    </w:p>
    <w:p w14:paraId="7BA58927" w14:textId="77777777" w:rsidR="00DB5F36" w:rsidRDefault="00000000">
      <w:pPr>
        <w:pStyle w:val="BodyText"/>
      </w:pPr>
      <w:r>
        <w:t xml:space="preserve">3. Try refreshing the page </w:t>
      </w:r>
    </w:p>
    <w:p w14:paraId="3C63B6D1" w14:textId="77777777" w:rsidR="00DB5F36" w:rsidRDefault="00000000">
      <w:pPr>
        <w:pStyle w:val="BodyText"/>
      </w:pPr>
      <w:r>
        <w:t xml:space="preserve">4. Check browser console for errors </w:t>
      </w:r>
    </w:p>
    <w:p w14:paraId="0896AB1A" w14:textId="188B8B17" w:rsidR="00A60285" w:rsidRDefault="00000000">
      <w:pPr>
        <w:pStyle w:val="BodyText"/>
      </w:pPr>
      <w:r>
        <w:t>5. Contact administrator if problem persists</w:t>
      </w:r>
    </w:p>
    <w:p w14:paraId="172EABB6" w14:textId="77777777" w:rsidR="00A60285" w:rsidRDefault="00000000">
      <w:r>
        <w:pict w14:anchorId="4B43460A">
          <v:rect id="_x0000_i1081" style="width:0;height:1.5pt" o:hralign="center" o:hrstd="t" o:hr="t"/>
        </w:pict>
      </w:r>
    </w:p>
    <w:p w14:paraId="747E1F7C" w14:textId="77777777" w:rsidR="00A60285" w:rsidRDefault="00000000">
      <w:pPr>
        <w:pStyle w:val="Heading3"/>
      </w:pPr>
      <w:bookmarkStart w:id="57" w:name="question-changes-lost-after-refresh"/>
      <w:bookmarkEnd w:id="56"/>
      <w:r>
        <w:t>Question Changes Lost After Refresh</w:t>
      </w:r>
    </w:p>
    <w:p w14:paraId="258AC4FF" w14:textId="77777777" w:rsidR="00A60285" w:rsidRDefault="00000000">
      <w:pPr>
        <w:pStyle w:val="FirstParagraph"/>
      </w:pPr>
      <w:r>
        <w:rPr>
          <w:b/>
          <w:bCs/>
        </w:rPr>
        <w:t>Possible causes:</w:t>
      </w:r>
      <w:r>
        <w:t xml:space="preserve"> - Didn’t click Save button - Save failed silently - Network interruption during save</w:t>
      </w:r>
    </w:p>
    <w:p w14:paraId="3E9F3F7F" w14:textId="77777777" w:rsidR="00DB5F36" w:rsidRDefault="00000000">
      <w:pPr>
        <w:pStyle w:val="BodyText"/>
      </w:pPr>
      <w:r>
        <w:rPr>
          <w:b/>
          <w:bCs/>
        </w:rPr>
        <w:t>Solutions:</w:t>
      </w:r>
      <w:r>
        <w:t xml:space="preserve"> </w:t>
      </w:r>
    </w:p>
    <w:p w14:paraId="6DBE67BE" w14:textId="77777777" w:rsidR="00DB5F36" w:rsidRDefault="00000000">
      <w:pPr>
        <w:pStyle w:val="BodyText"/>
      </w:pPr>
      <w:r>
        <w:t xml:space="preserve">1. Always watch for success </w:t>
      </w:r>
      <w:proofErr w:type="gramStart"/>
      <w:r>
        <w:t>message</w:t>
      </w:r>
      <w:proofErr w:type="gramEnd"/>
      <w:r>
        <w:t xml:space="preserve"> after clicking Save </w:t>
      </w:r>
    </w:p>
    <w:p w14:paraId="32D502CA" w14:textId="77777777" w:rsidR="00DB5F36" w:rsidRDefault="00000000">
      <w:pPr>
        <w:pStyle w:val="BodyText"/>
      </w:pPr>
      <w:r>
        <w:t xml:space="preserve">2. Don’t refresh browser until changes are saved </w:t>
      </w:r>
    </w:p>
    <w:p w14:paraId="57B4224F" w14:textId="3C9ECAC0" w:rsidR="00A60285" w:rsidRDefault="00000000">
      <w:pPr>
        <w:pStyle w:val="BodyText"/>
      </w:pPr>
      <w:r>
        <w:t>3. Check system messages for errors 4. Use stable network connection</w:t>
      </w:r>
    </w:p>
    <w:p w14:paraId="349508F7" w14:textId="77777777" w:rsidR="00A60285" w:rsidRDefault="00000000">
      <w:r>
        <w:pict w14:anchorId="6EE2C4B2">
          <v:rect id="_x0000_i1082" style="width:0;height:1.5pt" o:hralign="center" o:hrstd="t" o:hr="t"/>
        </w:pict>
      </w:r>
    </w:p>
    <w:p w14:paraId="5485C485" w14:textId="77777777" w:rsidR="00A60285" w:rsidRDefault="00000000">
      <w:pPr>
        <w:pStyle w:val="Heading3"/>
      </w:pPr>
      <w:bookmarkStart w:id="58" w:name="answer-typeahead-not-working"/>
      <w:bookmarkEnd w:id="57"/>
      <w:r>
        <w:t>Answer Typeahead Not Working</w:t>
      </w:r>
    </w:p>
    <w:p w14:paraId="2AD10586" w14:textId="77777777" w:rsidR="00A60285" w:rsidRDefault="00000000">
      <w:pPr>
        <w:pStyle w:val="FirstParagraph"/>
      </w:pPr>
      <w:r>
        <w:rPr>
          <w:b/>
          <w:bCs/>
        </w:rPr>
        <w:t>Possible causes:</w:t>
      </w:r>
      <w:r>
        <w:t xml:space="preserve"> - Too few characters typed - No matching library content - Backend search issue</w:t>
      </w:r>
    </w:p>
    <w:p w14:paraId="4B0AA589" w14:textId="77777777" w:rsidR="00DB5F36" w:rsidRDefault="00000000">
      <w:pPr>
        <w:pStyle w:val="BodyText"/>
      </w:pPr>
      <w:r>
        <w:rPr>
          <w:b/>
          <w:bCs/>
        </w:rPr>
        <w:t>Solutions:</w:t>
      </w:r>
      <w:r>
        <w:t xml:space="preserve"> </w:t>
      </w:r>
    </w:p>
    <w:p w14:paraId="4E668A5E" w14:textId="77777777" w:rsidR="00DB5F36" w:rsidRDefault="00000000">
      <w:pPr>
        <w:pStyle w:val="BodyText"/>
      </w:pPr>
      <w:r>
        <w:t xml:space="preserve">1. Type at least </w:t>
      </w:r>
      <w:r w:rsidR="00DB5F36">
        <w:t>2</w:t>
      </w:r>
      <w:r>
        <w:t xml:space="preserve"> characters </w:t>
      </w:r>
    </w:p>
    <w:p w14:paraId="2C3024B4" w14:textId="77777777" w:rsidR="00DB5F36" w:rsidRDefault="00000000">
      <w:pPr>
        <w:pStyle w:val="BodyText"/>
      </w:pPr>
      <w:r>
        <w:t xml:space="preserve">2. Try different search terms </w:t>
      </w:r>
    </w:p>
    <w:p w14:paraId="78E6A39F" w14:textId="77777777" w:rsidR="00DB5F36" w:rsidRDefault="00000000">
      <w:pPr>
        <w:pStyle w:val="BodyText"/>
      </w:pPr>
      <w:r>
        <w:t xml:space="preserve">3. Check connection status </w:t>
      </w:r>
    </w:p>
    <w:p w14:paraId="2FCDAC0A" w14:textId="4DFCDE3D" w:rsidR="00A60285" w:rsidRDefault="00000000">
      <w:pPr>
        <w:pStyle w:val="BodyText"/>
      </w:pPr>
      <w:r>
        <w:t xml:space="preserve">4. Create custom </w:t>
      </w:r>
      <w:proofErr w:type="gramStart"/>
      <w:r>
        <w:t>answer</w:t>
      </w:r>
      <w:proofErr w:type="gramEnd"/>
      <w:r>
        <w:t xml:space="preserve"> if library search fails</w:t>
      </w:r>
    </w:p>
    <w:p w14:paraId="004DC49E" w14:textId="77777777" w:rsidR="00A60285" w:rsidRDefault="00000000">
      <w:r>
        <w:lastRenderedPageBreak/>
        <w:pict w14:anchorId="0CA0E36B">
          <v:rect id="_x0000_i1083" style="width:0;height:1.5pt" o:hralign="center" o:hrstd="t" o:hr="t"/>
        </w:pict>
      </w:r>
    </w:p>
    <w:p w14:paraId="427C91BA" w14:textId="77777777" w:rsidR="00A60285" w:rsidRDefault="00000000">
      <w:pPr>
        <w:pStyle w:val="Heading3"/>
      </w:pPr>
      <w:bookmarkStart w:id="59" w:name="cannot-delete-answer"/>
      <w:bookmarkEnd w:id="58"/>
      <w:r>
        <w:t>Cannot Delete Answer</w:t>
      </w:r>
    </w:p>
    <w:p w14:paraId="3FEF6C7B" w14:textId="77777777" w:rsidR="00A60285" w:rsidRDefault="00000000">
      <w:pPr>
        <w:pStyle w:val="FirstParagraph"/>
      </w:pPr>
      <w:r>
        <w:rPr>
          <w:b/>
          <w:bCs/>
        </w:rPr>
        <w:t>Possible causes:</w:t>
      </w:r>
      <w:r>
        <w:t xml:space="preserve"> - Forgot to click Save button after marking for deletion - Answer has relationships that must be removed first - Insufficient permissions</w:t>
      </w:r>
    </w:p>
    <w:p w14:paraId="0774E658" w14:textId="77777777" w:rsidR="00DB5F36" w:rsidRDefault="00000000">
      <w:pPr>
        <w:pStyle w:val="BodyText"/>
      </w:pPr>
      <w:r>
        <w:rPr>
          <w:b/>
          <w:bCs/>
        </w:rPr>
        <w:t>Solutions:</w:t>
      </w:r>
      <w:r>
        <w:t xml:space="preserve"> </w:t>
      </w:r>
    </w:p>
    <w:p w14:paraId="0B866E58" w14:textId="77777777" w:rsidR="00DB5F36" w:rsidRDefault="00000000">
      <w:pPr>
        <w:pStyle w:val="BodyText"/>
      </w:pPr>
      <w:r>
        <w:t xml:space="preserve">1. Mark answer for deletion, then click Save at question level </w:t>
      </w:r>
    </w:p>
    <w:p w14:paraId="27CBE9AB" w14:textId="77777777" w:rsidR="00DB5F36" w:rsidRDefault="00000000">
      <w:pPr>
        <w:pStyle w:val="BodyText"/>
      </w:pPr>
      <w:r>
        <w:t xml:space="preserve">2. Remove triggered question relationships first </w:t>
      </w:r>
    </w:p>
    <w:p w14:paraId="5F217FBA" w14:textId="3F43D194" w:rsidR="00A60285" w:rsidRDefault="00000000">
      <w:pPr>
        <w:pStyle w:val="BodyText"/>
      </w:pPr>
      <w:r>
        <w:t xml:space="preserve">3. Contact administrator for </w:t>
      </w:r>
      <w:proofErr w:type="gramStart"/>
      <w:r>
        <w:t>permissions</w:t>
      </w:r>
      <w:proofErr w:type="gramEnd"/>
    </w:p>
    <w:p w14:paraId="232DE2A1" w14:textId="77777777" w:rsidR="00A60285" w:rsidRDefault="00000000">
      <w:r>
        <w:pict w14:anchorId="13413200">
          <v:rect id="_x0000_i1084" style="width:0;height:1.5pt" o:hralign="center" o:hrstd="t" o:hr="t"/>
        </w:pict>
      </w:r>
    </w:p>
    <w:p w14:paraId="325C0F15" w14:textId="77777777" w:rsidR="00A60285" w:rsidRDefault="00000000">
      <w:pPr>
        <w:pStyle w:val="Heading3"/>
      </w:pPr>
      <w:bookmarkStart w:id="60" w:name="X40e66dc27f016ffa8fc8415e13c7e5cdde970ec"/>
      <w:bookmarkEnd w:id="59"/>
      <w:r>
        <w:t>Triggered Questions Not Appearing in Preview</w:t>
      </w:r>
    </w:p>
    <w:p w14:paraId="10BB753E" w14:textId="77777777" w:rsidR="00A60285" w:rsidRDefault="00000000">
      <w:pPr>
        <w:pStyle w:val="FirstParagraph"/>
      </w:pPr>
      <w:r>
        <w:rPr>
          <w:b/>
          <w:bCs/>
        </w:rPr>
        <w:t>Possible causes:</w:t>
      </w:r>
      <w:r>
        <w:t xml:space="preserve"> - Still in Edit mode (not Preview mode) - Triggering answer not selected - Relationship not properly configured</w:t>
      </w:r>
    </w:p>
    <w:p w14:paraId="7EBF3587" w14:textId="77777777" w:rsidR="00DB5F36" w:rsidRDefault="00000000">
      <w:pPr>
        <w:pStyle w:val="BodyText"/>
      </w:pPr>
      <w:r>
        <w:rPr>
          <w:b/>
          <w:bCs/>
        </w:rPr>
        <w:t>Solutions:</w:t>
      </w:r>
      <w:r>
        <w:t xml:space="preserve"> </w:t>
      </w:r>
    </w:p>
    <w:p w14:paraId="1C29C5B6" w14:textId="77777777" w:rsidR="00DB5F36" w:rsidRDefault="00000000">
      <w:pPr>
        <w:pStyle w:val="BodyText"/>
      </w:pPr>
      <w:r>
        <w:t xml:space="preserve">1. Click “Preview Mode” button </w:t>
      </w:r>
    </w:p>
    <w:p w14:paraId="571ACC89" w14:textId="77777777" w:rsidR="00DB5F36" w:rsidRDefault="00000000">
      <w:pPr>
        <w:pStyle w:val="BodyText"/>
      </w:pPr>
      <w:r>
        <w:t xml:space="preserve">2. Select the answer that should trigger questions </w:t>
      </w:r>
    </w:p>
    <w:p w14:paraId="4BAF7713" w14:textId="77777777" w:rsidR="00DB5F36" w:rsidRDefault="00000000">
      <w:pPr>
        <w:pStyle w:val="BodyText"/>
      </w:pPr>
      <w:r>
        <w:t xml:space="preserve">3. Verify relationship is configured (see Relationship Management section) </w:t>
      </w:r>
    </w:p>
    <w:p w14:paraId="028D927C" w14:textId="3A258015" w:rsidR="00A60285" w:rsidRDefault="00000000">
      <w:pPr>
        <w:pStyle w:val="BodyText"/>
      </w:pPr>
      <w:r>
        <w:t>4. Check that triggered question is in same assessment</w:t>
      </w:r>
    </w:p>
    <w:p w14:paraId="0C39530D" w14:textId="77777777" w:rsidR="00A60285" w:rsidRDefault="00000000">
      <w:r>
        <w:pict w14:anchorId="4727F155">
          <v:rect id="_x0000_i1085" style="width:0;height:1.5pt" o:hralign="center" o:hrstd="t" o:hr="t"/>
        </w:pict>
      </w:r>
    </w:p>
    <w:p w14:paraId="0E33CF74" w14:textId="77777777" w:rsidR="00A60285" w:rsidRDefault="00000000">
      <w:pPr>
        <w:pStyle w:val="Heading2"/>
      </w:pPr>
      <w:bookmarkStart w:id="61" w:name="tips-and-tricks"/>
      <w:bookmarkEnd w:id="54"/>
      <w:bookmarkEnd w:id="60"/>
      <w:r>
        <w:t>Tips and Tricks</w:t>
      </w:r>
    </w:p>
    <w:p w14:paraId="74AA424F" w14:textId="77777777" w:rsidR="00A60285" w:rsidRDefault="00000000">
      <w:pPr>
        <w:pStyle w:val="Heading3"/>
      </w:pPr>
      <w:bookmarkStart w:id="62" w:name="keyboard-shortcuts"/>
      <w:r>
        <w:t>Keyboard Shortcuts</w:t>
      </w:r>
    </w:p>
    <w:p w14:paraId="42BED5F6" w14:textId="77777777" w:rsidR="00A60285" w:rsidRDefault="00000000">
      <w:pPr>
        <w:pStyle w:val="Compact"/>
        <w:numPr>
          <w:ilvl w:val="0"/>
          <w:numId w:val="103"/>
        </w:numPr>
      </w:pPr>
      <w:r>
        <w:rPr>
          <w:b/>
          <w:bCs/>
        </w:rPr>
        <w:t>Tab</w:t>
      </w:r>
      <w:r>
        <w:t>: Move between fields in question editor</w:t>
      </w:r>
    </w:p>
    <w:p w14:paraId="2E2306F9" w14:textId="77777777" w:rsidR="00A60285" w:rsidRDefault="00000000">
      <w:pPr>
        <w:pStyle w:val="Compact"/>
        <w:numPr>
          <w:ilvl w:val="0"/>
          <w:numId w:val="103"/>
        </w:numPr>
      </w:pPr>
      <w:r>
        <w:rPr>
          <w:b/>
          <w:bCs/>
        </w:rPr>
        <w:t>Enter</w:t>
      </w:r>
      <w:r>
        <w:t>: Save changes in some fields</w:t>
      </w:r>
    </w:p>
    <w:p w14:paraId="10CF58AD" w14:textId="77777777" w:rsidR="00A60285" w:rsidRDefault="00000000">
      <w:pPr>
        <w:pStyle w:val="Compact"/>
        <w:numPr>
          <w:ilvl w:val="0"/>
          <w:numId w:val="103"/>
        </w:numPr>
      </w:pPr>
      <w:r>
        <w:rPr>
          <w:b/>
          <w:bCs/>
        </w:rPr>
        <w:t>Escape</w:t>
      </w:r>
      <w:r>
        <w:t>: Cancel editing / close dropdown</w:t>
      </w:r>
    </w:p>
    <w:p w14:paraId="7D898CA2" w14:textId="77777777" w:rsidR="00A60285" w:rsidRDefault="00000000">
      <w:r>
        <w:pict w14:anchorId="626220B8">
          <v:rect id="_x0000_i1086" style="width:0;height:1.5pt" o:hralign="center" o:hrstd="t" o:hr="t"/>
        </w:pict>
      </w:r>
    </w:p>
    <w:p w14:paraId="20E50E00" w14:textId="77777777" w:rsidR="00A60285" w:rsidRDefault="00000000">
      <w:pPr>
        <w:pStyle w:val="Heading3"/>
      </w:pPr>
      <w:bookmarkStart w:id="63" w:name="copy-question-text"/>
      <w:bookmarkEnd w:id="62"/>
      <w:r>
        <w:t>Copy Question Text</w:t>
      </w:r>
    </w:p>
    <w:p w14:paraId="08DDB757" w14:textId="77777777" w:rsidR="00DB5F36" w:rsidRDefault="00000000">
      <w:pPr>
        <w:pStyle w:val="FirstParagraph"/>
      </w:pPr>
      <w:r>
        <w:t xml:space="preserve">To reuse question text: </w:t>
      </w:r>
    </w:p>
    <w:p w14:paraId="73C9F942" w14:textId="77777777" w:rsidR="00DB5F36" w:rsidRDefault="00000000" w:rsidP="00DB5F36">
      <w:pPr>
        <w:pStyle w:val="FirstParagraph"/>
      </w:pPr>
      <w:r>
        <w:t xml:space="preserve">1. Select and copy question label text </w:t>
      </w:r>
    </w:p>
    <w:p w14:paraId="21649C66" w14:textId="77777777" w:rsidR="00DB5F36" w:rsidRDefault="00000000" w:rsidP="00DB5F36">
      <w:pPr>
        <w:pStyle w:val="FirstParagraph"/>
      </w:pPr>
      <w:r>
        <w:t xml:space="preserve">2. Add new </w:t>
      </w:r>
      <w:proofErr w:type="gramStart"/>
      <w:r>
        <w:t>question</w:t>
      </w:r>
      <w:proofErr w:type="gramEnd"/>
      <w:r>
        <w:t xml:space="preserve"> </w:t>
      </w:r>
    </w:p>
    <w:p w14:paraId="0E56E640" w14:textId="266C3CC8" w:rsidR="00A60285" w:rsidRDefault="00000000" w:rsidP="00DB5F36">
      <w:pPr>
        <w:pStyle w:val="FirstParagraph"/>
      </w:pPr>
      <w:r>
        <w:t>3. Paste text and modify as needed</w:t>
      </w:r>
    </w:p>
    <w:p w14:paraId="36CBED55" w14:textId="77777777" w:rsidR="00A60285" w:rsidRDefault="00000000">
      <w:r>
        <w:pict w14:anchorId="698E20B0">
          <v:rect id="_x0000_i1087" style="width:0;height:1.5pt" o:hralign="center" o:hrstd="t" o:hr="t"/>
        </w:pict>
      </w:r>
    </w:p>
    <w:p w14:paraId="485CA5AD" w14:textId="77777777" w:rsidR="00A60285" w:rsidRDefault="00000000">
      <w:pPr>
        <w:pStyle w:val="Heading3"/>
      </w:pPr>
      <w:bookmarkStart w:id="64" w:name="quick-testing"/>
      <w:bookmarkEnd w:id="63"/>
      <w:r>
        <w:lastRenderedPageBreak/>
        <w:t>Quick Testing</w:t>
      </w:r>
    </w:p>
    <w:p w14:paraId="2B3C5065" w14:textId="77777777" w:rsidR="00DB5F36" w:rsidRDefault="00000000">
      <w:pPr>
        <w:pStyle w:val="FirstParagraph"/>
      </w:pPr>
      <w:r>
        <w:t xml:space="preserve">To quickly test a question: </w:t>
      </w:r>
    </w:p>
    <w:p w14:paraId="4401FBE2" w14:textId="77777777" w:rsidR="00DB5F36" w:rsidRDefault="00000000" w:rsidP="00DB5F36">
      <w:pPr>
        <w:pStyle w:val="FirstParagraph"/>
      </w:pPr>
      <w:r>
        <w:t xml:space="preserve">1. Save your changes </w:t>
      </w:r>
    </w:p>
    <w:p w14:paraId="0905B630" w14:textId="77777777" w:rsidR="00DB5F36" w:rsidRDefault="00000000" w:rsidP="00DB5F36">
      <w:pPr>
        <w:pStyle w:val="FirstParagraph"/>
      </w:pPr>
      <w:r>
        <w:t xml:space="preserve">2. Click “Preview Mode” </w:t>
      </w:r>
    </w:p>
    <w:p w14:paraId="7A808F2C" w14:textId="77777777" w:rsidR="00DB5F36" w:rsidRDefault="00000000" w:rsidP="00DB5F36">
      <w:pPr>
        <w:pStyle w:val="FirstParagraph"/>
      </w:pPr>
      <w:r>
        <w:t xml:space="preserve">3. Navigate to the section </w:t>
      </w:r>
    </w:p>
    <w:p w14:paraId="1F884D54" w14:textId="77777777" w:rsidR="00DB5F36" w:rsidRDefault="00000000" w:rsidP="00DB5F36">
      <w:pPr>
        <w:pStyle w:val="FirstParagraph"/>
      </w:pPr>
      <w:r>
        <w:t xml:space="preserve">4. Answer the question </w:t>
      </w:r>
    </w:p>
    <w:p w14:paraId="0ACAF3CD" w14:textId="77777777" w:rsidR="00DB5F36" w:rsidRDefault="00000000" w:rsidP="00DB5F36">
      <w:pPr>
        <w:pStyle w:val="FirstParagraph"/>
      </w:pPr>
      <w:r>
        <w:t xml:space="preserve">5. Verify behavior </w:t>
      </w:r>
    </w:p>
    <w:p w14:paraId="254CC8D9" w14:textId="4B0B47B6" w:rsidR="00A60285" w:rsidRDefault="00000000" w:rsidP="00DB5F36">
      <w:pPr>
        <w:pStyle w:val="FirstParagraph"/>
      </w:pPr>
      <w:r>
        <w:t>6. Return to “Edit Mode”</w:t>
      </w:r>
    </w:p>
    <w:p w14:paraId="0DC1EEFF" w14:textId="77777777" w:rsidR="00A60285" w:rsidRDefault="00000000">
      <w:r>
        <w:pict w14:anchorId="0C88E4B8">
          <v:rect id="_x0000_i1088" style="width:0;height:1.5pt" o:hralign="center" o:hrstd="t" o:hr="t"/>
        </w:pict>
      </w:r>
    </w:p>
    <w:p w14:paraId="63FA6F05" w14:textId="77777777" w:rsidR="00A60285" w:rsidRDefault="00000000">
      <w:pPr>
        <w:pStyle w:val="Heading3"/>
      </w:pPr>
      <w:bookmarkStart w:id="65" w:name="bulk-answer-creation"/>
      <w:bookmarkEnd w:id="64"/>
      <w:r>
        <w:t>Bulk Answer Creation</w:t>
      </w:r>
    </w:p>
    <w:p w14:paraId="004EF0B4" w14:textId="77777777" w:rsidR="00DB5F36" w:rsidRDefault="00000000">
      <w:pPr>
        <w:pStyle w:val="FirstParagraph"/>
      </w:pPr>
      <w:r>
        <w:t xml:space="preserve">For long lists of answers: </w:t>
      </w:r>
    </w:p>
    <w:p w14:paraId="6FB7946D" w14:textId="77777777" w:rsidR="00DB5F36" w:rsidRDefault="00000000" w:rsidP="00DB5F36">
      <w:pPr>
        <w:pStyle w:val="FirstParagraph"/>
      </w:pPr>
      <w:r>
        <w:t xml:space="preserve">1. Prepare answers in a text editor </w:t>
      </w:r>
    </w:p>
    <w:p w14:paraId="776906CA" w14:textId="77777777" w:rsidR="00DB5F36" w:rsidRDefault="00000000" w:rsidP="00DB5F36">
      <w:pPr>
        <w:pStyle w:val="FirstParagraph"/>
      </w:pPr>
      <w:r>
        <w:t xml:space="preserve">2. Copy and paste into each answer field </w:t>
      </w:r>
    </w:p>
    <w:p w14:paraId="19821079" w14:textId="70C602DF" w:rsidR="00A60285" w:rsidRDefault="00000000" w:rsidP="00DB5F36">
      <w:pPr>
        <w:pStyle w:val="FirstParagraph"/>
      </w:pPr>
      <w:r>
        <w:t>3. Much faster than typing each individually</w:t>
      </w:r>
    </w:p>
    <w:p w14:paraId="2DBEBCE3" w14:textId="77777777" w:rsidR="00A60285" w:rsidRDefault="00000000">
      <w:r>
        <w:pict w14:anchorId="7ABB2614">
          <v:rect id="_x0000_i1089" style="width:0;height:1.5pt" o:hralign="center" o:hrstd="t" o:hr="t"/>
        </w:pict>
      </w:r>
    </w:p>
    <w:p w14:paraId="09611C85" w14:textId="77777777" w:rsidR="00A60285" w:rsidRDefault="00000000">
      <w:pPr>
        <w:pStyle w:val="Heading2"/>
      </w:pPr>
      <w:bookmarkStart w:id="66" w:name="next-steps"/>
      <w:bookmarkEnd w:id="61"/>
      <w:bookmarkEnd w:id="65"/>
      <w:r>
        <w:t>Next Steps</w:t>
      </w:r>
    </w:p>
    <w:p w14:paraId="6D8FDBCD" w14:textId="77777777" w:rsidR="00A60285" w:rsidRDefault="00000000">
      <w:pPr>
        <w:pStyle w:val="FirstParagraph"/>
      </w:pPr>
      <w:r>
        <w:t xml:space="preserve">Now that you understand question and answer management: - Learn how to </w:t>
      </w:r>
      <w:r>
        <w:rPr>
          <w:b/>
          <w:bCs/>
        </w:rPr>
        <w:t>create relationships</w:t>
      </w:r>
      <w:r>
        <w:t xml:space="preserve"> between answers and clinical content - Explore </w:t>
      </w:r>
      <w:r>
        <w:rPr>
          <w:b/>
          <w:bCs/>
        </w:rPr>
        <w:t>PGI (Problem-Goal-Intervention)</w:t>
      </w:r>
      <w:r>
        <w:t xml:space="preserve"> linking - </w:t>
      </w:r>
      <w:r>
        <w:rPr>
          <w:b/>
          <w:bCs/>
        </w:rPr>
        <w:t>Test your assessment</w:t>
      </w:r>
      <w:r>
        <w:t xml:space="preserve"> in Preview mode - </w:t>
      </w:r>
      <w:r>
        <w:rPr>
          <w:b/>
          <w:bCs/>
        </w:rPr>
        <w:t>Publish</w:t>
      </w:r>
      <w:r>
        <w:t xml:space="preserve"> your completed assessment</w:t>
      </w:r>
      <w:bookmarkEnd w:id="0"/>
      <w:bookmarkEnd w:id="66"/>
    </w:p>
    <w:sectPr w:rsidR="00A602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C2662F" w14:textId="77777777" w:rsidR="00FB20A8" w:rsidRDefault="00FB20A8">
      <w:pPr>
        <w:spacing w:after="0"/>
      </w:pPr>
      <w:r>
        <w:separator/>
      </w:r>
    </w:p>
  </w:endnote>
  <w:endnote w:type="continuationSeparator" w:id="0">
    <w:p w14:paraId="3CBED1DA" w14:textId="77777777" w:rsidR="00FB20A8" w:rsidRDefault="00FB20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5A9DC5" w14:textId="77777777" w:rsidR="00FB20A8" w:rsidRDefault="00FB20A8">
      <w:r>
        <w:separator/>
      </w:r>
    </w:p>
  </w:footnote>
  <w:footnote w:type="continuationSeparator" w:id="0">
    <w:p w14:paraId="1E7F1675" w14:textId="77777777" w:rsidR="00FB20A8" w:rsidRDefault="00FB2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ACF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B6FE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2290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176743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1F6B7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E625B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305895025">
    <w:abstractNumId w:val="0"/>
  </w:num>
  <w:num w:numId="2" w16cid:durableId="1773089390">
    <w:abstractNumId w:val="1"/>
  </w:num>
  <w:num w:numId="3" w16cid:durableId="1709405898">
    <w:abstractNumId w:val="1"/>
  </w:num>
  <w:num w:numId="4" w16cid:durableId="1373336528">
    <w:abstractNumId w:val="1"/>
  </w:num>
  <w:num w:numId="5" w16cid:durableId="10184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3425781">
    <w:abstractNumId w:val="1"/>
  </w:num>
  <w:num w:numId="7" w16cid:durableId="2016640440">
    <w:abstractNumId w:val="1"/>
  </w:num>
  <w:num w:numId="8" w16cid:durableId="3402836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60641310">
    <w:abstractNumId w:val="1"/>
  </w:num>
  <w:num w:numId="10" w16cid:durableId="296687260">
    <w:abstractNumId w:val="1"/>
  </w:num>
  <w:num w:numId="11" w16cid:durableId="89956285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581675982">
    <w:abstractNumId w:val="1"/>
  </w:num>
  <w:num w:numId="13" w16cid:durableId="373968201">
    <w:abstractNumId w:val="1"/>
  </w:num>
  <w:num w:numId="14" w16cid:durableId="2016374162">
    <w:abstractNumId w:val="1"/>
  </w:num>
  <w:num w:numId="15" w16cid:durableId="953826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50452885">
    <w:abstractNumId w:val="1"/>
  </w:num>
  <w:num w:numId="17" w16cid:durableId="1922713987">
    <w:abstractNumId w:val="1"/>
  </w:num>
  <w:num w:numId="18" w16cid:durableId="2996572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947155410">
    <w:abstractNumId w:val="1"/>
  </w:num>
  <w:num w:numId="20" w16cid:durableId="2072002125">
    <w:abstractNumId w:val="1"/>
  </w:num>
  <w:num w:numId="21" w16cid:durableId="1192108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28776539">
    <w:abstractNumId w:val="1"/>
  </w:num>
  <w:num w:numId="23" w16cid:durableId="845755621">
    <w:abstractNumId w:val="1"/>
  </w:num>
  <w:num w:numId="24" w16cid:durableId="542257795">
    <w:abstractNumId w:val="1"/>
  </w:num>
  <w:num w:numId="25" w16cid:durableId="15523522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63733343">
    <w:abstractNumId w:val="1"/>
  </w:num>
  <w:num w:numId="27" w16cid:durableId="1235429083">
    <w:abstractNumId w:val="1"/>
  </w:num>
  <w:num w:numId="28" w16cid:durableId="1524513914">
    <w:abstractNumId w:val="1"/>
  </w:num>
  <w:num w:numId="29" w16cid:durableId="2145864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32022734">
    <w:abstractNumId w:val="1"/>
  </w:num>
  <w:num w:numId="31" w16cid:durableId="1993635572">
    <w:abstractNumId w:val="1"/>
  </w:num>
  <w:num w:numId="32" w16cid:durableId="2115591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7067538">
    <w:abstractNumId w:val="1"/>
  </w:num>
  <w:num w:numId="34" w16cid:durableId="72733943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 w16cid:durableId="1708337044">
    <w:abstractNumId w:val="1"/>
  </w:num>
  <w:num w:numId="36" w16cid:durableId="113327472">
    <w:abstractNumId w:val="1"/>
  </w:num>
  <w:num w:numId="37" w16cid:durableId="14079219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275670868">
    <w:abstractNumId w:val="1"/>
  </w:num>
  <w:num w:numId="39" w16cid:durableId="1139154850">
    <w:abstractNumId w:val="1"/>
  </w:num>
  <w:num w:numId="40" w16cid:durableId="83488470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" w16cid:durableId="349649346">
    <w:abstractNumId w:val="1"/>
  </w:num>
  <w:num w:numId="42" w16cid:durableId="1429229325">
    <w:abstractNumId w:val="1"/>
  </w:num>
  <w:num w:numId="43" w16cid:durableId="1132745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08979187">
    <w:abstractNumId w:val="1"/>
  </w:num>
  <w:num w:numId="45" w16cid:durableId="2129204912">
    <w:abstractNumId w:val="1"/>
  </w:num>
  <w:num w:numId="46" w16cid:durableId="2335172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569576876">
    <w:abstractNumId w:val="1"/>
  </w:num>
  <w:num w:numId="48" w16cid:durableId="1440486933">
    <w:abstractNumId w:val="1"/>
  </w:num>
  <w:num w:numId="49" w16cid:durableId="1470241410">
    <w:abstractNumId w:val="1"/>
  </w:num>
  <w:num w:numId="50" w16cid:durableId="1761293177">
    <w:abstractNumId w:val="1"/>
  </w:num>
  <w:num w:numId="51" w16cid:durableId="798299694">
    <w:abstractNumId w:val="1"/>
  </w:num>
  <w:num w:numId="52" w16cid:durableId="10151842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760444866">
    <w:abstractNumId w:val="1"/>
  </w:num>
  <w:num w:numId="54" w16cid:durableId="85014335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408423426">
    <w:abstractNumId w:val="1"/>
  </w:num>
  <w:num w:numId="56" w16cid:durableId="397440357">
    <w:abstractNumId w:val="1"/>
  </w:num>
  <w:num w:numId="57" w16cid:durableId="734818410">
    <w:abstractNumId w:val="1"/>
  </w:num>
  <w:num w:numId="58" w16cid:durableId="5119965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9" w16cid:durableId="2043088510">
    <w:abstractNumId w:val="1"/>
  </w:num>
  <w:num w:numId="60" w16cid:durableId="1335035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41054219">
    <w:abstractNumId w:val="1"/>
  </w:num>
  <w:num w:numId="62" w16cid:durableId="366639477">
    <w:abstractNumId w:val="1"/>
  </w:num>
  <w:num w:numId="63" w16cid:durableId="108204188">
    <w:abstractNumId w:val="1"/>
  </w:num>
  <w:num w:numId="64" w16cid:durableId="15616747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609660405">
    <w:abstractNumId w:val="1"/>
  </w:num>
  <w:num w:numId="66" w16cid:durableId="635646509">
    <w:abstractNumId w:val="1"/>
  </w:num>
  <w:num w:numId="67" w16cid:durableId="1573544546">
    <w:abstractNumId w:val="1"/>
  </w:num>
  <w:num w:numId="68" w16cid:durableId="221451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547838057">
    <w:abstractNumId w:val="1"/>
  </w:num>
  <w:num w:numId="70" w16cid:durableId="1636256153">
    <w:abstractNumId w:val="1"/>
  </w:num>
  <w:num w:numId="71" w16cid:durableId="862786621">
    <w:abstractNumId w:val="1"/>
  </w:num>
  <w:num w:numId="72" w16cid:durableId="372850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822887269">
    <w:abstractNumId w:val="1"/>
  </w:num>
  <w:num w:numId="74" w16cid:durableId="2117945469">
    <w:abstractNumId w:val="1"/>
  </w:num>
  <w:num w:numId="75" w16cid:durableId="548881536">
    <w:abstractNumId w:val="1"/>
  </w:num>
  <w:num w:numId="76" w16cid:durableId="19884319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912619583">
    <w:abstractNumId w:val="1"/>
  </w:num>
  <w:num w:numId="78" w16cid:durableId="2061249894">
    <w:abstractNumId w:val="1"/>
  </w:num>
  <w:num w:numId="79" w16cid:durableId="1447845159">
    <w:abstractNumId w:val="1"/>
  </w:num>
  <w:num w:numId="80" w16cid:durableId="18150262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365301506">
    <w:abstractNumId w:val="1"/>
  </w:num>
  <w:num w:numId="82" w16cid:durableId="1122841059">
    <w:abstractNumId w:val="1"/>
  </w:num>
  <w:num w:numId="83" w16cid:durableId="12350436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4" w16cid:durableId="1552841325">
    <w:abstractNumId w:val="1"/>
  </w:num>
  <w:num w:numId="85" w16cid:durableId="335040006">
    <w:abstractNumId w:val="1"/>
  </w:num>
  <w:num w:numId="86" w16cid:durableId="1205294236">
    <w:abstractNumId w:val="1"/>
  </w:num>
  <w:num w:numId="87" w16cid:durableId="1713262449">
    <w:abstractNumId w:val="1"/>
  </w:num>
  <w:num w:numId="88" w16cid:durableId="1124774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955625538">
    <w:abstractNumId w:val="1"/>
  </w:num>
  <w:num w:numId="90" w16cid:durableId="2589505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1" w16cid:durableId="1537498623">
    <w:abstractNumId w:val="1"/>
  </w:num>
  <w:num w:numId="92" w16cid:durableId="11568046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4567563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756947478">
    <w:abstractNumId w:val="1"/>
  </w:num>
  <w:num w:numId="95" w16cid:durableId="478615116">
    <w:abstractNumId w:val="1"/>
  </w:num>
  <w:num w:numId="96" w16cid:durableId="823006467">
    <w:abstractNumId w:val="1"/>
  </w:num>
  <w:num w:numId="97" w16cid:durableId="337773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3697926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498568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6728805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733194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901986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925724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285"/>
    <w:rsid w:val="00620BC8"/>
    <w:rsid w:val="00A60285"/>
    <w:rsid w:val="00DB5F36"/>
    <w:rsid w:val="00FB2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09755"/>
  <w15:docId w15:val="{D50EC937-B62F-4198-9696-B836B6BD9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2</Pages>
  <Words>2719</Words>
  <Characters>15121</Characters>
  <Application>Microsoft Office Word</Application>
  <DocSecurity>0</DocSecurity>
  <Lines>560</Lines>
  <Paragraphs>509</Paragraphs>
  <ScaleCrop>false</ScaleCrop>
  <Company/>
  <LinksUpToDate>false</LinksUpToDate>
  <CharactersWithSpaces>1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ny Leblanc</cp:lastModifiedBy>
  <cp:revision>2</cp:revision>
  <dcterms:created xsi:type="dcterms:W3CDTF">2025-10-28T14:58:00Z</dcterms:created>
  <dcterms:modified xsi:type="dcterms:W3CDTF">2025-10-28T15:44:00Z</dcterms:modified>
</cp:coreProperties>
</file>